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02EB4" w:rsidRDefault="004C7E7A">
      <w:pPr>
        <w:pStyle w:val="BodyText"/>
        <w:rPr>
          <w:sz w:val="20"/>
        </w:rPr>
      </w:pPr>
      <w:r>
        <w:rPr>
          <w:noProof/>
          <w:lang w:bidi="ar-SA"/>
        </w:rPr>
        <mc:AlternateContent>
          <mc:Choice Requires="wps">
            <w:drawing>
              <wp:anchor distT="0" distB="0" distL="114300" distR="114300" simplePos="0" relativeHeight="251660288" behindDoc="0" locked="0" layoutInCell="1" allowOverlap="1">
                <wp:simplePos x="0" y="0"/>
                <wp:positionH relativeFrom="page">
                  <wp:posOffset>2635250</wp:posOffset>
                </wp:positionH>
                <wp:positionV relativeFrom="page">
                  <wp:posOffset>450850</wp:posOffset>
                </wp:positionV>
                <wp:extent cx="45085" cy="45085"/>
                <wp:effectExtent l="0" t="0" r="12065" b="12065"/>
                <wp:wrapNone/>
                <wp:docPr id="59"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 cy="45085"/>
                        </a:xfrm>
                        <a:prstGeom prst="rect">
                          <a:avLst/>
                        </a:prstGeom>
                        <a:gradFill rotWithShape="0">
                          <a:gsLst>
                            <a:gs pos="0">
                              <a:srgbClr val="FFFFFF"/>
                            </a:gs>
                            <a:gs pos="100000">
                              <a:srgbClr val="FCF2AE">
                                <a:alpha val="70000"/>
                              </a:srgbClr>
                            </a:gs>
                          </a:gsLst>
                          <a:lin ang="5400000" scaled="1"/>
                        </a:gradFill>
                        <a:ln w="12700">
                          <a:solidFill>
                            <a:srgbClr val="000000"/>
                          </a:solidFill>
                          <a:prstDash val="dash"/>
                          <a:miter lim="800000"/>
                          <a:headEnd/>
                          <a:tailEnd/>
                        </a:ln>
                      </wps:spPr>
                      <wps:txbx>
                        <w:txbxContent>
                          <w:p w:rsidR="00C74328" w:rsidRDefault="004C7E7A">
                            <w:pPr>
                              <w:spacing w:before="90"/>
                              <w:ind w:left="40"/>
                              <w:rPr>
                                <w:rFonts w:ascii="Arial"/>
                                <w:b/>
                                <w:i/>
                                <w:sz w:val="16"/>
                              </w:rPr>
                            </w:pPr>
                            <w:r>
                              <w:rPr>
                                <w:rFonts w:ascii="Arial"/>
                                <w:b/>
                                <w:i/>
                                <w:sz w:val="16"/>
                              </w:rPr>
                              <w:t>MARIA PEREZ</w:t>
                            </w:r>
                          </w:p>
                          <w:p w:rsidR="00C74328" w:rsidRDefault="004C7E7A">
                            <w:pPr>
                              <w:spacing w:before="16"/>
                              <w:ind w:left="40"/>
                              <w:rPr>
                                <w:rFonts w:ascii="Arial"/>
                                <w:i/>
                                <w:sz w:val="16"/>
                              </w:rPr>
                            </w:pPr>
                            <w:r>
                              <w:rPr>
                                <w:rFonts w:ascii="Arial"/>
                                <w:i/>
                                <w:sz w:val="16"/>
                              </w:rPr>
                              <w:t>2020-10-28 21:07:12</w:t>
                            </w:r>
                          </w:p>
                          <w:p w:rsidR="00C74328" w:rsidRDefault="004C7E7A">
                            <w:pPr>
                              <w:spacing w:before="18"/>
                              <w:ind w:left="40"/>
                              <w:rPr>
                                <w:rFonts w:ascii="Arial"/>
                                <w:sz w:val="20"/>
                              </w:rPr>
                            </w:pPr>
                            <w:r>
                              <w:rPr>
                                <w:rFonts w:ascii="Arial"/>
                                <w:sz w:val="20"/>
                              </w:rPr>
                              <w:t>--------------------------------------------</w:t>
                            </w:r>
                          </w:p>
                          <w:p w:rsidR="00C74328" w:rsidRDefault="004C7E7A">
                            <w:pPr>
                              <w:spacing w:before="10"/>
                              <w:ind w:left="40"/>
                              <w:rPr>
                                <w:rFonts w:ascii="Arial"/>
                                <w:sz w:val="20"/>
                              </w:rPr>
                            </w:pPr>
                            <w:r>
                              <w:rPr>
                                <w:rFonts w:ascii="Arial"/>
                                <w:sz w:val="20"/>
                              </w:rPr>
                              <w:t>All cap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0" o:spid="_x0000_s1026" type="#_x0000_t202" style="position:absolute;margin-left:207.5pt;margin-top:35.5pt;width:3.55pt;height:3.5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" strokeweight="1pt">
                <v:fill color2="#fcf2ae" o:opacity2="45875f" focus="100%" type="gradient"/>
                <v:stroke dashstyle="dash"/>
                <v:textbox inset="0,0,0,0">
                  <w:txbxContent>
                    <w:p w:rsidR="00C74328" w:rsidRDefault="004C7E7A">
                      <w:pPr>
                        <w:spacing w:before="90"/>
                        <w:ind w:left="40"/>
                        <w:rPr>
                          <w:rFonts w:ascii="Arial"/>
                          <w:b/>
                          <w:i/>
                          <w:sz w:val="16"/>
                        </w:rPr>
                      </w:pPr>
                      <w:r>
                        <w:rPr>
                          <w:rFonts w:ascii="Arial"/>
                          <w:b/>
                          <w:i/>
                          <w:sz w:val="16"/>
                        </w:rPr>
                        <w:t>MARIA PEREZ</w:t>
                      </w:r>
                    </w:p>
                    <w:p w:rsidR="00C74328" w:rsidRDefault="004C7E7A">
                      <w:pPr>
                        <w:spacing w:before="16"/>
                        <w:ind w:left="40"/>
                        <w:rPr>
                          <w:rFonts w:ascii="Arial"/>
                          <w:i/>
                          <w:sz w:val="16"/>
                        </w:rPr>
                      </w:pPr>
                      <w:r>
                        <w:rPr>
                          <w:rFonts w:ascii="Arial"/>
                          <w:i/>
                          <w:sz w:val="16"/>
                        </w:rPr>
                        <w:t>2020-10-28 21:07:12</w:t>
                      </w:r>
                    </w:p>
                    <w:p w:rsidR="00C74328" w:rsidRDefault="004C7E7A">
                      <w:pPr>
                        <w:spacing w:before="18"/>
                        <w:ind w:left="40"/>
                        <w:rPr>
                          <w:rFonts w:ascii="Arial"/>
                          <w:sz w:val="20"/>
                        </w:rPr>
                      </w:pPr>
                      <w:r>
                        <w:rPr>
                          <w:rFonts w:ascii="Arial"/>
                          <w:sz w:val="20"/>
                        </w:rPr>
                        <w:t>--------------------------------------------</w:t>
                      </w:r>
                    </w:p>
                    <w:p w:rsidR="00C74328" w:rsidRDefault="004C7E7A">
                      <w:pPr>
                        <w:spacing w:before="10"/>
                        <w:ind w:left="40"/>
                        <w:rPr>
                          <w:rFonts w:ascii="Arial"/>
                          <w:sz w:val="20"/>
                        </w:rPr>
                      </w:pPr>
                      <w:r>
                        <w:rPr>
                          <w:rFonts w:ascii="Arial"/>
                          <w:sz w:val="20"/>
                        </w:rPr>
                        <w:t>All caps</w:t>
                      </w:r>
                    </w:p>
                  </w:txbxContent>
                </v:textbox>
                <w10:wrap anchorx="page" anchory="page"/>
              </v:shape>
            </w:pict>
          </mc:Fallback>
        </mc:AlternateContent>
      </w:r>
    </w:p>
    <w:p w:rsidR="00302EB4" w:rsidRDefault="00302EB4">
      <w:pPr>
        <w:pStyle w:val="BodyText"/>
        <w:rPr>
          <w:sz w:val="20"/>
        </w:rPr>
      </w:pPr>
    </w:p>
    <w:p w:rsidR="00302EB4" w:rsidRDefault="00302EB4">
      <w:pPr>
        <w:pStyle w:val="BodyText"/>
        <w:rPr>
          <w:sz w:val="20"/>
        </w:rPr>
      </w:pPr>
    </w:p>
    <w:p w:rsidR="00302EB4" w:rsidRDefault="00302EB4">
      <w:pPr>
        <w:pStyle w:val="BodyText"/>
        <w:rPr>
          <w:sz w:val="20"/>
        </w:rPr>
      </w:pPr>
    </w:p>
    <w:p w:rsidR="00302EB4" w:rsidRDefault="00302EB4">
      <w:pPr>
        <w:pStyle w:val="BodyText"/>
        <w:rPr>
          <w:sz w:val="20"/>
        </w:rPr>
      </w:pPr>
    </w:p>
    <w:p w:rsidR="00302EB4" w:rsidRDefault="00302EB4">
      <w:pPr>
        <w:pStyle w:val="BodyText"/>
        <w:rPr>
          <w:sz w:val="20"/>
        </w:rPr>
      </w:pPr>
    </w:p>
    <w:p w:rsidR="008A3953" w:rsidRDefault="008A3953" w:rsidP="008A3953">
      <w:pPr>
        <w:pStyle w:val="BodyText"/>
        <w:jc w:val="center"/>
        <w:rPr>
          <w:b/>
        </w:rPr>
      </w:pPr>
    </w:p>
    <w:p w:rsidR="008A3953" w:rsidRDefault="008A3953" w:rsidP="008A3953">
      <w:pPr>
        <w:pStyle w:val="BodyText"/>
        <w:jc w:val="center"/>
        <w:rPr>
          <w:b/>
        </w:rPr>
      </w:pPr>
    </w:p>
    <w:p w:rsidR="008A3953" w:rsidRDefault="008A3953" w:rsidP="008A3953">
      <w:pPr>
        <w:pStyle w:val="BodyText"/>
        <w:jc w:val="center"/>
        <w:rPr>
          <w:b/>
        </w:rPr>
      </w:pPr>
    </w:p>
    <w:p w:rsidR="008A3953" w:rsidRDefault="008A3953" w:rsidP="008A3953">
      <w:pPr>
        <w:pStyle w:val="BodyText"/>
        <w:jc w:val="center"/>
        <w:rPr>
          <w:b/>
        </w:rPr>
      </w:pPr>
    </w:p>
    <w:p w:rsidR="00302EB4" w:rsidRDefault="008A3953" w:rsidP="008A3953">
      <w:pPr>
        <w:pStyle w:val="BodyText"/>
        <w:jc w:val="center"/>
        <w:rPr>
          <w:b/>
        </w:rPr>
      </w:pPr>
      <w:r w:rsidRPr="008A3953">
        <w:rPr>
          <w:b/>
        </w:rPr>
        <w:t>Burnout in Nursing Professionals</w:t>
      </w:r>
    </w:p>
    <w:p w:rsidR="008A3953" w:rsidRDefault="008A3953" w:rsidP="008A3953">
      <w:pPr>
        <w:pStyle w:val="BodyText"/>
        <w:jc w:val="center"/>
        <w:rPr>
          <w:b/>
        </w:rPr>
      </w:pPr>
    </w:p>
    <w:p w:rsidR="008A3953" w:rsidRDefault="008A3953" w:rsidP="008A3953">
      <w:pPr>
        <w:pStyle w:val="BodyText"/>
        <w:jc w:val="center"/>
        <w:rPr>
          <w:b/>
        </w:rPr>
      </w:pPr>
    </w:p>
    <w:p w:rsidR="008A3953" w:rsidRDefault="008A3953" w:rsidP="008A3953">
      <w:pPr>
        <w:pStyle w:val="BodyText"/>
        <w:jc w:val="center"/>
        <w:rPr>
          <w:b/>
        </w:rPr>
      </w:pPr>
    </w:p>
    <w:p w:rsidR="008A3953" w:rsidRPr="008A3953" w:rsidRDefault="008A3953" w:rsidP="008A3953">
      <w:pPr>
        <w:pStyle w:val="BodyText"/>
        <w:jc w:val="center"/>
        <w:rPr>
          <w:b/>
          <w:sz w:val="20"/>
        </w:rPr>
      </w:pPr>
    </w:p>
    <w:p w:rsidR="00C74328" w:rsidRDefault="00C74328">
      <w:pPr>
        <w:pStyle w:val="BodyText"/>
        <w:rPr>
          <w:sz w:val="20"/>
        </w:rPr>
      </w:pPr>
    </w:p>
    <w:p w:rsidR="008A3953" w:rsidRPr="008A3953" w:rsidRDefault="008A3953" w:rsidP="008A3953">
      <w:pPr>
        <w:widowControl/>
        <w:autoSpaceDE/>
        <w:autoSpaceDN/>
        <w:spacing w:after="200" w:line="480" w:lineRule="auto"/>
        <w:jc w:val="center"/>
        <w:rPr>
          <w:rFonts w:eastAsia="Calibri"/>
        </w:rPr>
      </w:pPr>
      <w:r w:rsidRPr="008A3953">
        <w:rPr>
          <w:rFonts w:eastAsia="Calibri"/>
        </w:rPr>
        <w:t>Students Name</w:t>
      </w:r>
    </w:p>
    <w:p w:rsidR="008A3953" w:rsidRPr="008A3953" w:rsidRDefault="008A3953" w:rsidP="008A3953">
      <w:pPr>
        <w:widowControl/>
        <w:autoSpaceDE/>
        <w:autoSpaceDN/>
        <w:spacing w:after="200" w:line="480" w:lineRule="auto"/>
        <w:jc w:val="center"/>
        <w:rPr>
          <w:rFonts w:eastAsia="Calibri"/>
        </w:rPr>
      </w:pPr>
      <w:r w:rsidRPr="008A3953">
        <w:rPr>
          <w:rFonts w:eastAsia="Calibri"/>
        </w:rPr>
        <w:t>Institution Affiliation</w:t>
      </w:r>
    </w:p>
    <w:p w:rsidR="008A3953" w:rsidRPr="008A3953" w:rsidRDefault="008A3953" w:rsidP="008A3953">
      <w:pPr>
        <w:widowControl/>
        <w:autoSpaceDE/>
        <w:autoSpaceDN/>
        <w:spacing w:after="200" w:line="480" w:lineRule="auto"/>
        <w:jc w:val="center"/>
        <w:rPr>
          <w:rFonts w:eastAsia="Calibri"/>
        </w:rPr>
      </w:pPr>
      <w:r w:rsidRPr="008A3953">
        <w:rPr>
          <w:rFonts w:eastAsia="Calibri"/>
        </w:rPr>
        <w:t>Course Name and Number</w:t>
      </w:r>
    </w:p>
    <w:p w:rsidR="008A3953" w:rsidRPr="008A3953" w:rsidRDefault="008A3953" w:rsidP="008A3953">
      <w:pPr>
        <w:widowControl/>
        <w:autoSpaceDE/>
        <w:autoSpaceDN/>
        <w:spacing w:after="200" w:line="480" w:lineRule="auto"/>
        <w:jc w:val="center"/>
        <w:rPr>
          <w:rFonts w:eastAsia="Calibri"/>
        </w:rPr>
      </w:pPr>
      <w:r w:rsidRPr="008A3953">
        <w:rPr>
          <w:rFonts w:eastAsia="Calibri"/>
        </w:rPr>
        <w:t>Instructors Name</w:t>
      </w:r>
    </w:p>
    <w:p w:rsidR="00C74328" w:rsidRDefault="008A3953" w:rsidP="008A3953">
      <w:pPr>
        <w:pStyle w:val="BodyText"/>
        <w:jc w:val="center"/>
        <w:rPr>
          <w:sz w:val="20"/>
        </w:rPr>
      </w:pPr>
      <w:r w:rsidRPr="008A3953">
        <w:rPr>
          <w:rFonts w:eastAsia="Calibri"/>
          <w:lang w:bidi="ar-SA"/>
        </w:rPr>
        <w:t>Due Date</w:t>
      </w: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spacing w:before="9"/>
        <w:rPr>
          <w:sz w:val="26"/>
        </w:rPr>
      </w:pPr>
    </w:p>
    <w:p w:rsidR="00C74328" w:rsidRDefault="00C74328">
      <w:pPr>
        <w:spacing w:line="696" w:lineRule="auto"/>
        <w:sectPr w:rsidR="00C74328" w:rsidSect="008D4185">
          <w:headerReference w:type="even" r:id="rId7"/>
          <w:headerReference w:type="default" r:id="rId8"/>
          <w:headerReference w:type="first" r:id="rId9"/>
          <w:type w:val="continuous"/>
          <w:pgSz w:w="12240" w:h="15840"/>
          <w:pgMar w:top="1000" w:right="1300" w:bottom="280" w:left="1320" w:header="731" w:footer="720" w:gutter="0"/>
          <w:pgNumType w:start="1"/>
          <w:cols w:space="720"/>
          <w:docGrid w:linePitch="326"/>
        </w:sectPr>
      </w:pPr>
    </w:p>
    <w:p w:rsidR="00B14AF3" w:rsidRDefault="008A3953" w:rsidP="008A3953">
      <w:pPr>
        <w:pStyle w:val="Heading1"/>
        <w:ind w:left="0"/>
      </w:pPr>
      <w:r>
        <w:lastRenderedPageBreak/>
        <w:t xml:space="preserve">     </w:t>
      </w:r>
    </w:p>
    <w:p w:rsidR="00C74328" w:rsidRDefault="004C7E7A" w:rsidP="00AE66E5">
      <w:pPr>
        <w:pStyle w:val="Heading1"/>
        <w:ind w:left="0"/>
      </w:pPr>
      <w:r>
        <w:t xml:space="preserve">                                      </w:t>
      </w:r>
      <w:r w:rsidR="007D1D57">
        <w:t>Burnout in Nursing Professionals</w:t>
      </w:r>
    </w:p>
    <w:p w:rsidR="00B62370" w:rsidRPr="00302EB4" w:rsidRDefault="00B62370" w:rsidP="00AE66E5">
      <w:pPr>
        <w:pStyle w:val="Heading1"/>
        <w:ind w:left="0"/>
      </w:pPr>
    </w:p>
    <w:p w:rsidR="00C74328" w:rsidRPr="00302EB4" w:rsidRDefault="004C7E7A" w:rsidP="00302EB4">
      <w:pPr>
        <w:pStyle w:val="BodyText"/>
        <w:spacing w:before="181" w:line="480" w:lineRule="auto"/>
        <w:ind w:left="105" w:right="236" w:firstLine="720"/>
      </w:pPr>
      <w:r>
        <w:t>Nursing is very complex, and it requires a solid personality to endure all work-related stress and problems. Unfortunately, for a long time, many nurses and health workers have found themselves unable to withhold job pressure and balancing it with family and other daily activities that involve themselves in. as a result, they end up in distress and depression, making them unable to perform their duties as it is required of them</w:t>
      </w:r>
      <w:r w:rsidR="00853243">
        <w:t xml:space="preserve"> (Nazir </w:t>
      </w:r>
      <w:r w:rsidR="00853243" w:rsidRPr="00853243">
        <w:rPr>
          <w:i/>
        </w:rPr>
        <w:t>et al</w:t>
      </w:r>
      <w:r w:rsidR="00853243">
        <w:t>., 2018</w:t>
      </w:r>
      <w:r>
        <w:t>. Too heavy workloads, extended shifts, and management problems are among the many reasons that make the field quite unbearable for many nurses.</w:t>
      </w:r>
    </w:p>
    <w:p w:rsidR="00C74328" w:rsidRDefault="004C7E7A" w:rsidP="00302EB4">
      <w:pPr>
        <w:pStyle w:val="BodyText"/>
        <w:spacing w:line="480" w:lineRule="auto"/>
        <w:ind w:left="105" w:right="164" w:firstLine="720"/>
        <w:sectPr w:rsidR="00C74328">
          <w:pgSz w:w="12240" w:h="15840"/>
          <w:pgMar w:top="1000" w:right="1300" w:bottom="280" w:left="1320" w:header="731" w:footer="0" w:gutter="0"/>
          <w:cols w:space="720"/>
        </w:sectPr>
      </w:pPr>
      <w:r>
        <w:t>According to Patrick and</w:t>
      </w:r>
      <w:r w:rsidR="007D1D57">
        <w:t xml:space="preserve"> Lavery (2007), </w:t>
      </w:r>
      <w:r>
        <w:t>organizational management issues are</w:t>
      </w:r>
      <w:r w:rsidR="007D1D57">
        <w:t xml:space="preserve"> the most significant contributor to stress-related problems among nurses. Burnout is characterized by emotional exhaustion, reduced personal accomplishments, and depression among workers. These conditions lead nurses to become less productive, resigning, or even getting depressed both at work and at home. In addition, as a result of the effects of burnout, medical facilities become understaffed and cannot handle heavy workloads.</w:t>
      </w:r>
    </w:p>
    <w:p w:rsidR="00B14AF3" w:rsidRDefault="00B14AF3" w:rsidP="00302EB4">
      <w:pPr>
        <w:pStyle w:val="Heading1"/>
        <w:ind w:left="0"/>
      </w:pPr>
    </w:p>
    <w:p w:rsidR="00C74328" w:rsidRDefault="004C7E7A" w:rsidP="00302EB4">
      <w:pPr>
        <w:pStyle w:val="Heading1"/>
        <w:ind w:left="0"/>
      </w:pPr>
      <w:r>
        <w:t xml:space="preserve">                                   </w:t>
      </w:r>
      <w:r w:rsidR="007D1D57">
        <w:t>Significance of the Practice Problem</w:t>
      </w:r>
    </w:p>
    <w:p w:rsidR="00C74328" w:rsidRDefault="00C74328">
      <w:pPr>
        <w:pStyle w:val="BodyText"/>
        <w:rPr>
          <w:b/>
          <w:sz w:val="26"/>
        </w:rPr>
      </w:pPr>
    </w:p>
    <w:p w:rsidR="00C74328" w:rsidRDefault="004C7E7A">
      <w:pPr>
        <w:pStyle w:val="BodyText"/>
        <w:spacing w:before="232" w:line="480" w:lineRule="auto"/>
        <w:ind w:left="114" w:right="142" w:firstLine="590"/>
      </w:pPr>
      <w:r>
        <w:t>The purpose of this study is to level and prevalence of burnout among professionals in the nursing practice. After assessing the prevalence, we will go ahead and identify the leading causes of burnout among nurses and discuss how burnout affects the nursing profession as a whole and how it affects an individual emotionally both at work and at home. In the end, we will seek ways of preventing burnout and recommend possible solutions that healthcare facilities can implement to prevent their workers from suffering from burnout. When all individuals are satisfied at work and working at optimal levels without pressure and stress, productivity increases, and health facilities dispense quality services to their customers</w:t>
      </w:r>
      <w:r w:rsidR="00853243">
        <w:t xml:space="preserve"> (Orkibi, 2016)</w:t>
      </w:r>
      <w:r>
        <w:t>.</w:t>
      </w:r>
    </w:p>
    <w:p w:rsidR="00C74328" w:rsidRDefault="004C7E7A">
      <w:pPr>
        <w:pStyle w:val="BodyText"/>
        <w:spacing w:line="480" w:lineRule="auto"/>
        <w:ind w:left="120" w:right="301" w:firstLine="14"/>
      </w:pPr>
      <w:r>
        <w:t xml:space="preserve">       </w:t>
      </w:r>
      <w:r w:rsidR="007D1D57">
        <w:t xml:space="preserve">It is essential to conduct this study because of the rising cases of nurses resigning from duty in recent years because of being overwhelmed with work. According to a recent article in The Guardian, </w:t>
      </w:r>
      <w:r w:rsidR="007D1D57">
        <w:rPr>
          <w:i/>
        </w:rPr>
        <w:t xml:space="preserve">'Record numbers of NHS staff quitting due to long hours,' </w:t>
      </w:r>
      <w:r w:rsidR="007D1D57">
        <w:t>the number of nurses leaving their jobs has tripled despite over 40,000 job openings that nurses are supposed to fill. Furthermore, the study indicates that a significant percentage of those that have quit did so because of spending too much time at work, poor work-life, and not having time for family</w:t>
      </w:r>
      <w:r w:rsidR="00853243">
        <w:t xml:space="preserve"> (Natasha</w:t>
      </w:r>
      <w:r w:rsidR="00090B6C">
        <w:t xml:space="preserve"> </w:t>
      </w:r>
      <w:r w:rsidR="00090B6C" w:rsidRPr="00090B6C">
        <w:rPr>
          <w:i/>
        </w:rPr>
        <w:t>et al</w:t>
      </w:r>
      <w:r w:rsidR="00090B6C">
        <w:t>., 2017)</w:t>
      </w:r>
      <w:r w:rsidR="007D1D57">
        <w:t>.</w:t>
      </w:r>
    </w:p>
    <w:p w:rsidR="00C74328" w:rsidRDefault="00C74328">
      <w:pPr>
        <w:pStyle w:val="BodyText"/>
        <w:spacing w:before="9"/>
        <w:rPr>
          <w:sz w:val="21"/>
        </w:rPr>
      </w:pPr>
    </w:p>
    <w:p w:rsidR="00C74328" w:rsidRDefault="004C7E7A">
      <w:pPr>
        <w:pStyle w:val="BodyText"/>
        <w:spacing w:line="480" w:lineRule="auto"/>
        <w:ind w:left="120" w:right="182" w:firstLine="14"/>
      </w:pPr>
      <w:r>
        <w:t xml:space="preserve">      </w:t>
      </w:r>
      <w:r w:rsidR="007D1D57">
        <w:t>With such a significant number of nurses leaving their jobs and professions, there could be a looming crisis ahead. A good example was witnessed in the wake of Covid19, where hospitals were overwhelmed by many cases that required special attention. Having few nurses, it has been challenging to manage the crisis. Therefore, this study seeks to understand why nurses are getting burned out in large numbers and suggest solutions that will manage the crisis.</w:t>
      </w:r>
    </w:p>
    <w:p w:rsidR="00C74328" w:rsidRDefault="00C74328">
      <w:pPr>
        <w:spacing w:line="480" w:lineRule="auto"/>
        <w:sectPr w:rsidR="00C74328">
          <w:headerReference w:type="default" r:id="rId10"/>
          <w:pgSz w:w="12240" w:h="15840"/>
          <w:pgMar w:top="1000" w:right="1300" w:bottom="280" w:left="1320" w:header="746" w:footer="0" w:gutter="0"/>
          <w:cols w:space="720"/>
        </w:sect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spacing w:before="2"/>
        <w:rPr>
          <w:sz w:val="28"/>
        </w:rPr>
      </w:pPr>
    </w:p>
    <w:p w:rsidR="00C74328" w:rsidRDefault="004C7E7A">
      <w:pPr>
        <w:pStyle w:val="BodyText"/>
        <w:spacing w:before="90" w:line="480" w:lineRule="auto"/>
        <w:ind w:left="120" w:right="508" w:firstLine="14"/>
      </w:pPr>
      <w:r>
        <w:t>Hopefully, we can develop possible measures to ensure that nurses are satisfied at work and are providing good care for their patients.</w:t>
      </w:r>
    </w:p>
    <w:p w:rsidR="00C74328" w:rsidRDefault="00C74328">
      <w:pPr>
        <w:pStyle w:val="BodyText"/>
        <w:spacing w:before="8"/>
        <w:rPr>
          <w:sz w:val="21"/>
        </w:rPr>
      </w:pPr>
    </w:p>
    <w:p w:rsidR="00C74328" w:rsidRDefault="004C7E7A">
      <w:pPr>
        <w:pStyle w:val="Heading1"/>
        <w:spacing w:before="0"/>
      </w:pPr>
      <w:r>
        <w:t>PICOT Question</w:t>
      </w:r>
    </w:p>
    <w:p w:rsidR="00C74328" w:rsidRDefault="00C74328">
      <w:pPr>
        <w:pStyle w:val="BodyText"/>
        <w:rPr>
          <w:b/>
          <w:sz w:val="26"/>
        </w:rPr>
      </w:pPr>
    </w:p>
    <w:p w:rsidR="00C74328" w:rsidRDefault="004C7E7A">
      <w:pPr>
        <w:pStyle w:val="BodyText"/>
        <w:spacing w:before="231" w:line="480" w:lineRule="auto"/>
        <w:ind w:left="120" w:right="188" w:firstLine="780"/>
      </w:pPr>
      <w:r>
        <w:t>The compelling need to analyze the study issue and why nurses are getting burned out in large numbers will be developed using the PICOT format below. (P)</w:t>
      </w:r>
      <w:r w:rsidR="00090B6C">
        <w:t xml:space="preserve"> </w:t>
      </w:r>
      <w:r>
        <w:t>the</w:t>
      </w:r>
      <w:r w:rsidR="004666AB">
        <w:t xml:space="preserve"> population of interest, (I)Int</w:t>
      </w:r>
      <w:r>
        <w:t>ervention for the issue at hand, (C)Comparison of the issue of interest, (O)outcome of the interest, and the time (T) used to relay the outcome.</w:t>
      </w:r>
      <w:r w:rsidR="00090B6C">
        <w:t xml:space="preserve"> There should be a relationship that occurs between why nurses are burned out and the population of interest.</w:t>
      </w:r>
    </w:p>
    <w:p w:rsidR="00C74328" w:rsidRPr="00B14AF3" w:rsidRDefault="004C7E7A">
      <w:pPr>
        <w:pStyle w:val="BodyText"/>
        <w:spacing w:before="159"/>
        <w:ind w:left="120"/>
        <w:rPr>
          <w:b/>
          <w:iCs/>
        </w:rPr>
      </w:pPr>
      <w:r w:rsidRPr="00B14AF3">
        <w:rPr>
          <w:b/>
          <w:iCs/>
        </w:rPr>
        <w:t>Population</w:t>
      </w:r>
    </w:p>
    <w:p w:rsidR="00C74328" w:rsidRDefault="00C74328">
      <w:pPr>
        <w:pStyle w:val="BodyText"/>
        <w:spacing w:before="2"/>
        <w:rPr>
          <w:sz w:val="38"/>
        </w:rPr>
      </w:pPr>
    </w:p>
    <w:p w:rsidR="00C74328" w:rsidRDefault="004C7E7A">
      <w:pPr>
        <w:pStyle w:val="BodyText"/>
        <w:spacing w:line="480" w:lineRule="auto"/>
        <w:ind w:left="120" w:right="682"/>
      </w:pPr>
      <w:r>
        <w:t>This research's targeted population is registered nurses working in public and private facilities across the nation.</w:t>
      </w:r>
    </w:p>
    <w:p w:rsidR="00C74328" w:rsidRPr="00B14AF3" w:rsidRDefault="004C7E7A">
      <w:pPr>
        <w:pStyle w:val="BodyText"/>
        <w:spacing w:before="159"/>
        <w:ind w:left="120"/>
        <w:rPr>
          <w:b/>
          <w:iCs/>
        </w:rPr>
      </w:pPr>
      <w:r w:rsidRPr="00B14AF3">
        <w:rPr>
          <w:b/>
          <w:iCs/>
        </w:rPr>
        <w:t>Intervention</w:t>
      </w:r>
    </w:p>
    <w:p w:rsidR="00C74328" w:rsidRDefault="00C74328">
      <w:pPr>
        <w:pStyle w:val="BodyText"/>
        <w:spacing w:before="8"/>
        <w:rPr>
          <w:sz w:val="37"/>
        </w:rPr>
      </w:pPr>
    </w:p>
    <w:p w:rsidR="00C74328" w:rsidRDefault="004C7E7A">
      <w:pPr>
        <w:pStyle w:val="BodyText"/>
        <w:spacing w:before="1" w:line="480" w:lineRule="auto"/>
        <w:ind w:left="120" w:right="282"/>
      </w:pPr>
      <w:r>
        <w:t>The desired intervention is creating awareness on the optimum workload and coming up with possible solutions to prevent nurses from being burned out or reducing the currently high rate. When such is done, many nurses resigning due to a low work-life balance may be minimized.</w:t>
      </w:r>
    </w:p>
    <w:p w:rsidR="00C74328" w:rsidRPr="00B14AF3" w:rsidRDefault="004C7E7A">
      <w:pPr>
        <w:pStyle w:val="BodyText"/>
        <w:spacing w:before="163"/>
        <w:ind w:left="120"/>
        <w:rPr>
          <w:b/>
          <w:iCs/>
        </w:rPr>
      </w:pPr>
      <w:r w:rsidRPr="00B14AF3">
        <w:rPr>
          <w:b/>
          <w:iCs/>
        </w:rPr>
        <w:t>Comparison</w:t>
      </w:r>
    </w:p>
    <w:p w:rsidR="00C74328" w:rsidRDefault="00C74328">
      <w:pPr>
        <w:pStyle w:val="BodyText"/>
        <w:spacing w:before="9"/>
        <w:rPr>
          <w:sz w:val="37"/>
        </w:rPr>
      </w:pPr>
    </w:p>
    <w:p w:rsidR="00C74328" w:rsidRDefault="004C7E7A">
      <w:pPr>
        <w:pStyle w:val="BodyText"/>
        <w:spacing w:line="480" w:lineRule="auto"/>
        <w:ind w:left="120" w:right="290"/>
      </w:pPr>
      <w:r>
        <w:t>Several factors will be compared, among them being the performance and customer satisfaction level from overworked nurses. This will be done to assess the effect of quality output on heavy workload among nurses.</w:t>
      </w:r>
    </w:p>
    <w:p w:rsidR="00C74328" w:rsidRDefault="00C74328">
      <w:pPr>
        <w:spacing w:line="480" w:lineRule="auto"/>
        <w:sectPr w:rsidR="00C74328">
          <w:headerReference w:type="default" r:id="rId11"/>
          <w:pgSz w:w="12240" w:h="15840"/>
          <w:pgMar w:top="1000" w:right="1300" w:bottom="280" w:left="1320" w:header="731" w:footer="0" w:gutter="0"/>
          <w:cols w:space="720"/>
        </w:sectPr>
      </w:pPr>
    </w:p>
    <w:p w:rsidR="00C74328" w:rsidRDefault="00C74328">
      <w:pPr>
        <w:pStyle w:val="BodyText"/>
        <w:rPr>
          <w:sz w:val="20"/>
        </w:rPr>
      </w:pPr>
    </w:p>
    <w:p w:rsidR="00B14AF3" w:rsidRDefault="00B14AF3">
      <w:pPr>
        <w:pStyle w:val="BodyText"/>
        <w:rPr>
          <w:sz w:val="20"/>
        </w:rPr>
      </w:pPr>
    </w:p>
    <w:p w:rsidR="00B14AF3" w:rsidRDefault="00B14AF3">
      <w:pPr>
        <w:pStyle w:val="BodyText"/>
        <w:rPr>
          <w:sz w:val="20"/>
        </w:rPr>
      </w:pPr>
    </w:p>
    <w:p w:rsidR="00C74328" w:rsidRDefault="004C7E7A" w:rsidP="00302EB4">
      <w:pPr>
        <w:pStyle w:val="BodyText"/>
        <w:spacing w:before="90"/>
        <w:rPr>
          <w:b/>
          <w:iCs/>
        </w:rPr>
      </w:pPr>
      <w:r w:rsidRPr="00B14AF3">
        <w:rPr>
          <w:b/>
          <w:iCs/>
        </w:rPr>
        <w:t>Outcome</w:t>
      </w:r>
    </w:p>
    <w:p w:rsidR="00B62370" w:rsidRPr="00B14AF3" w:rsidRDefault="00B62370" w:rsidP="00302EB4">
      <w:pPr>
        <w:pStyle w:val="BodyText"/>
        <w:spacing w:before="90"/>
        <w:rPr>
          <w:b/>
          <w:iCs/>
        </w:rPr>
      </w:pPr>
    </w:p>
    <w:p w:rsidR="00C74328" w:rsidRDefault="004C7E7A" w:rsidP="00302EB4">
      <w:pPr>
        <w:pStyle w:val="BodyText"/>
        <w:spacing w:line="477" w:lineRule="auto"/>
        <w:ind w:right="182" w:firstLine="120"/>
      </w:pPr>
      <w:r>
        <w:t>The outcome of this study is to create a perfect work-life balance among nurses. By eliminating burnout among nurses, nurses can get the desired job satisfaction and perform well at work and home.</w:t>
      </w:r>
    </w:p>
    <w:p w:rsidR="00C74328" w:rsidRPr="00B14AF3" w:rsidRDefault="004C7E7A" w:rsidP="00B62370">
      <w:pPr>
        <w:pStyle w:val="BodyText"/>
        <w:spacing w:before="167"/>
        <w:rPr>
          <w:b/>
          <w:iCs/>
        </w:rPr>
      </w:pPr>
      <w:r w:rsidRPr="00B14AF3">
        <w:rPr>
          <w:b/>
          <w:iCs/>
        </w:rPr>
        <w:t>Time frame</w:t>
      </w:r>
    </w:p>
    <w:p w:rsidR="00C74328" w:rsidRDefault="00C74328">
      <w:pPr>
        <w:pStyle w:val="BodyText"/>
        <w:spacing w:before="9"/>
        <w:rPr>
          <w:sz w:val="37"/>
        </w:rPr>
      </w:pPr>
    </w:p>
    <w:p w:rsidR="00C74328" w:rsidRDefault="004C7E7A">
      <w:pPr>
        <w:pStyle w:val="BodyText"/>
        <w:ind w:left="120"/>
      </w:pPr>
      <w:r>
        <w:t>The time frame for this project is three months of the fall 2020 semester.</w:t>
      </w:r>
    </w:p>
    <w:p w:rsidR="00C74328" w:rsidRDefault="00C74328">
      <w:pPr>
        <w:pStyle w:val="BodyText"/>
        <w:rPr>
          <w:sz w:val="26"/>
        </w:rPr>
      </w:pPr>
    </w:p>
    <w:p w:rsidR="00C74328" w:rsidRDefault="00C74328">
      <w:pPr>
        <w:pStyle w:val="BodyText"/>
        <w:rPr>
          <w:sz w:val="26"/>
        </w:rPr>
      </w:pPr>
    </w:p>
    <w:p w:rsidR="00C74328" w:rsidRDefault="004C7E7A">
      <w:pPr>
        <w:pStyle w:val="BodyText"/>
        <w:spacing w:before="9"/>
        <w:rPr>
          <w:sz w:val="33"/>
        </w:rPr>
      </w:pPr>
      <w:r>
        <w:rPr>
          <w:noProof/>
          <w:lang w:bidi="ar-SA"/>
        </w:rPr>
        <mc:AlternateContent>
          <mc:Choice Requires="wps">
            <w:drawing>
              <wp:anchor distT="0" distB="0" distL="114300" distR="114300" simplePos="0" relativeHeight="251662336" behindDoc="0" locked="0" layoutInCell="1" allowOverlap="1">
                <wp:simplePos x="0" y="0"/>
                <wp:positionH relativeFrom="page">
                  <wp:posOffset>7586980</wp:posOffset>
                </wp:positionH>
                <wp:positionV relativeFrom="paragraph">
                  <wp:posOffset>233045</wp:posOffset>
                </wp:positionV>
                <wp:extent cx="45719" cy="45719"/>
                <wp:effectExtent l="0" t="0" r="0" b="0"/>
                <wp:wrapNone/>
                <wp:docPr id="57" name="AutoShape 28"/>
                <wp:cNvGraphicFramePr/>
                <a:graphic xmlns:a="http://schemas.openxmlformats.org/drawingml/2006/main">
                  <a:graphicData uri="http://schemas.microsoft.com/office/word/2010/wordprocessingShape">
                    <wps:wsp>
                      <wps:cNvSpPr/>
                      <wps:spPr bwMode="auto">
                        <a:xfrm flipH="1">
                          <a:off x="0" y="0"/>
                          <a:ext cx="45719" cy="45719"/>
                        </a:xfrm>
                        <a:custGeom>
                          <a:avLst/>
                          <a:gdLst>
                            <a:gd name="T0" fmla="+- 0 8587 8157"/>
                            <a:gd name="T1" fmla="*/ T0 w 480"/>
                            <a:gd name="T2" fmla="+- 0 -272 -272"/>
                            <a:gd name="T3" fmla="*/ -272 h 480"/>
                            <a:gd name="T4" fmla="+- 0 8207 8157"/>
                            <a:gd name="T5" fmla="*/ T4 w 480"/>
                            <a:gd name="T6" fmla="+- 0 -272 -272"/>
                            <a:gd name="T7" fmla="*/ -272 h 480"/>
                            <a:gd name="T8" fmla="+- 0 8188 8157"/>
                            <a:gd name="T9" fmla="*/ T8 w 480"/>
                            <a:gd name="T10" fmla="+- 0 -268 -272"/>
                            <a:gd name="T11" fmla="*/ -268 h 480"/>
                            <a:gd name="T12" fmla="+- 0 8172 8157"/>
                            <a:gd name="T13" fmla="*/ T12 w 480"/>
                            <a:gd name="T14" fmla="+- 0 -257 -272"/>
                            <a:gd name="T15" fmla="*/ -257 h 480"/>
                            <a:gd name="T16" fmla="+- 0 8161 8157"/>
                            <a:gd name="T17" fmla="*/ T16 w 480"/>
                            <a:gd name="T18" fmla="+- 0 -241 -272"/>
                            <a:gd name="T19" fmla="*/ -241 h 480"/>
                            <a:gd name="T20" fmla="+- 0 8157 8157"/>
                            <a:gd name="T21" fmla="*/ T20 w 480"/>
                            <a:gd name="T22" fmla="+- 0 -222 -272"/>
                            <a:gd name="T23" fmla="*/ -222 h 480"/>
                            <a:gd name="T24" fmla="+- 0 8157 8157"/>
                            <a:gd name="T25" fmla="*/ T24 w 480"/>
                            <a:gd name="T26" fmla="+- 0 158 -272"/>
                            <a:gd name="T27" fmla="*/ 158 h 480"/>
                            <a:gd name="T28" fmla="+- 0 8161 8157"/>
                            <a:gd name="T29" fmla="*/ T28 w 480"/>
                            <a:gd name="T30" fmla="+- 0 178 -272"/>
                            <a:gd name="T31" fmla="*/ 178 h 480"/>
                            <a:gd name="T32" fmla="+- 0 8172 8157"/>
                            <a:gd name="T33" fmla="*/ T32 w 480"/>
                            <a:gd name="T34" fmla="+- 0 194 -272"/>
                            <a:gd name="T35" fmla="*/ 194 h 480"/>
                            <a:gd name="T36" fmla="+- 0 8188 8157"/>
                            <a:gd name="T37" fmla="*/ T36 w 480"/>
                            <a:gd name="T38" fmla="+- 0 204 -272"/>
                            <a:gd name="T39" fmla="*/ 204 h 480"/>
                            <a:gd name="T40" fmla="+- 0 8207 8157"/>
                            <a:gd name="T41" fmla="*/ T40 w 480"/>
                            <a:gd name="T42" fmla="+- 0 208 -272"/>
                            <a:gd name="T43" fmla="*/ 208 h 480"/>
                            <a:gd name="T44" fmla="+- 0 8448 8157"/>
                            <a:gd name="T45" fmla="*/ T44 w 480"/>
                            <a:gd name="T46" fmla="+- 0 208 -272"/>
                            <a:gd name="T47" fmla="*/ 208 h 480"/>
                            <a:gd name="T48" fmla="+- 0 8458 8157"/>
                            <a:gd name="T49" fmla="*/ T48 w 480"/>
                            <a:gd name="T50" fmla="+- 0 204 -272"/>
                            <a:gd name="T51" fmla="*/ 204 h 480"/>
                            <a:gd name="T52" fmla="+- 0 8494 8157"/>
                            <a:gd name="T53" fmla="*/ T52 w 480"/>
                            <a:gd name="T54" fmla="+- 0 168 -272"/>
                            <a:gd name="T55" fmla="*/ 168 h 480"/>
                            <a:gd name="T56" fmla="+- 0 8202 8157"/>
                            <a:gd name="T57" fmla="*/ T56 w 480"/>
                            <a:gd name="T58" fmla="+- 0 168 -272"/>
                            <a:gd name="T59" fmla="*/ 168 h 480"/>
                            <a:gd name="T60" fmla="+- 0 8197 8157"/>
                            <a:gd name="T61" fmla="*/ T60 w 480"/>
                            <a:gd name="T62" fmla="+- 0 164 -272"/>
                            <a:gd name="T63" fmla="*/ 164 h 480"/>
                            <a:gd name="T64" fmla="+- 0 8197 8157"/>
                            <a:gd name="T65" fmla="*/ T64 w 480"/>
                            <a:gd name="T66" fmla="+- 0 -227 -272"/>
                            <a:gd name="T67" fmla="*/ -227 h 480"/>
                            <a:gd name="T68" fmla="+- 0 8202 8157"/>
                            <a:gd name="T69" fmla="*/ T68 w 480"/>
                            <a:gd name="T70" fmla="+- 0 -232 -272"/>
                            <a:gd name="T71" fmla="*/ -232 h 480"/>
                            <a:gd name="T72" fmla="+- 0 8635 8157"/>
                            <a:gd name="T73" fmla="*/ T72 w 480"/>
                            <a:gd name="T74" fmla="+- 0 -232 -272"/>
                            <a:gd name="T75" fmla="*/ -232 h 480"/>
                            <a:gd name="T76" fmla="+- 0 8633 8157"/>
                            <a:gd name="T77" fmla="*/ T76 w 480"/>
                            <a:gd name="T78" fmla="+- 0 -241 -272"/>
                            <a:gd name="T79" fmla="*/ -241 h 480"/>
                            <a:gd name="T80" fmla="+- 0 8622 8157"/>
                            <a:gd name="T81" fmla="*/ T80 w 480"/>
                            <a:gd name="T82" fmla="+- 0 -257 -272"/>
                            <a:gd name="T83" fmla="*/ -257 h 480"/>
                            <a:gd name="T84" fmla="+- 0 8607 8157"/>
                            <a:gd name="T85" fmla="*/ T84 w 480"/>
                            <a:gd name="T86" fmla="+- 0 -268 -272"/>
                            <a:gd name="T87" fmla="*/ -268 h 480"/>
                            <a:gd name="T88" fmla="+- 0 8587 8157"/>
                            <a:gd name="T89" fmla="*/ T88 w 480"/>
                            <a:gd name="T90" fmla="+- 0 -272 -272"/>
                            <a:gd name="T91" fmla="*/ -272 h 480"/>
                            <a:gd name="T92" fmla="+- 0 8635 8157"/>
                            <a:gd name="T93" fmla="*/ T92 w 480"/>
                            <a:gd name="T94" fmla="+- 0 -232 -272"/>
                            <a:gd name="T95" fmla="*/ -232 h 480"/>
                            <a:gd name="T96" fmla="+- 0 8593 8157"/>
                            <a:gd name="T97" fmla="*/ T96 w 480"/>
                            <a:gd name="T98" fmla="+- 0 -232 -272"/>
                            <a:gd name="T99" fmla="*/ -232 h 480"/>
                            <a:gd name="T100" fmla="+- 0 8597 8157"/>
                            <a:gd name="T101" fmla="*/ T100 w 480"/>
                            <a:gd name="T102" fmla="+- 0 -227 -272"/>
                            <a:gd name="T103" fmla="*/ -227 h 480"/>
                            <a:gd name="T104" fmla="+- 0 8597 8157"/>
                            <a:gd name="T105" fmla="*/ T104 w 480"/>
                            <a:gd name="T106" fmla="+- 0 8 -272"/>
                            <a:gd name="T107" fmla="*/ 8 h 480"/>
                            <a:gd name="T108" fmla="+- 0 8467 8157"/>
                            <a:gd name="T109" fmla="*/ T108 w 480"/>
                            <a:gd name="T110" fmla="+- 0 8 -272"/>
                            <a:gd name="T111" fmla="*/ 8 h 480"/>
                            <a:gd name="T112" fmla="+- 0 8455 8157"/>
                            <a:gd name="T113" fmla="*/ T112 w 480"/>
                            <a:gd name="T114" fmla="+- 0 11 -272"/>
                            <a:gd name="T115" fmla="*/ 11 h 480"/>
                            <a:gd name="T116" fmla="+- 0 8446 8157"/>
                            <a:gd name="T117" fmla="*/ T116 w 480"/>
                            <a:gd name="T118" fmla="+- 0 17 -272"/>
                            <a:gd name="T119" fmla="*/ 17 h 480"/>
                            <a:gd name="T120" fmla="+- 0 8439 8157"/>
                            <a:gd name="T121" fmla="*/ T120 w 480"/>
                            <a:gd name="T122" fmla="+- 0 27 -272"/>
                            <a:gd name="T123" fmla="*/ 27 h 480"/>
                            <a:gd name="T124" fmla="+- 0 8437 8157"/>
                            <a:gd name="T125" fmla="*/ T124 w 480"/>
                            <a:gd name="T126" fmla="+- 0 38 -272"/>
                            <a:gd name="T127" fmla="*/ 38 h 480"/>
                            <a:gd name="T128" fmla="+- 0 8437 8157"/>
                            <a:gd name="T129" fmla="*/ T128 w 480"/>
                            <a:gd name="T130" fmla="+- 0 168 -272"/>
                            <a:gd name="T131" fmla="*/ 168 h 480"/>
                            <a:gd name="T132" fmla="+- 0 8494 8157"/>
                            <a:gd name="T133" fmla="*/ T132 w 480"/>
                            <a:gd name="T134" fmla="+- 0 168 -272"/>
                            <a:gd name="T135" fmla="*/ 168 h 480"/>
                            <a:gd name="T136" fmla="+- 0 8633 8157"/>
                            <a:gd name="T137" fmla="*/ T136 w 480"/>
                            <a:gd name="T138" fmla="+- 0 29 -272"/>
                            <a:gd name="T139" fmla="*/ 29 h 480"/>
                            <a:gd name="T140" fmla="+- 0 8637 8157"/>
                            <a:gd name="T141" fmla="*/ T140 w 480"/>
                            <a:gd name="T142" fmla="+- 0 19 -272"/>
                            <a:gd name="T143" fmla="*/ 19 h 480"/>
                            <a:gd name="T144" fmla="+- 0 8637 8157"/>
                            <a:gd name="T145" fmla="*/ T144 w 480"/>
                            <a:gd name="T146" fmla="+- 0 -222 -272"/>
                            <a:gd name="T147" fmla="*/ -222 h 480"/>
                            <a:gd name="T148" fmla="+- 0 8635 8157"/>
                            <a:gd name="T149" fmla="*/ T148 w 480"/>
                            <a:gd name="T150" fmla="+- 0 -232 -272"/>
                            <a:gd name="T151" fmla="*/ -232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480" h="480">
                              <a:moveTo>
                                <a:pt x="430" y="0"/>
                              </a:moveTo>
                              <a:lnTo>
                                <a:pt x="50" y="0"/>
                              </a:lnTo>
                              <a:lnTo>
                                <a:pt x="31" y="4"/>
                              </a:lnTo>
                              <a:lnTo>
                                <a:pt x="15" y="15"/>
                              </a:lnTo>
                              <a:lnTo>
                                <a:pt x="4" y="31"/>
                              </a:lnTo>
                              <a:lnTo>
                                <a:pt x="0" y="50"/>
                              </a:lnTo>
                              <a:lnTo>
                                <a:pt x="0" y="430"/>
                              </a:lnTo>
                              <a:lnTo>
                                <a:pt x="4" y="450"/>
                              </a:lnTo>
                              <a:lnTo>
                                <a:pt x="15" y="466"/>
                              </a:lnTo>
                              <a:lnTo>
                                <a:pt x="31" y="476"/>
                              </a:lnTo>
                              <a:lnTo>
                                <a:pt x="50" y="480"/>
                              </a:lnTo>
                              <a:lnTo>
                                <a:pt x="291" y="480"/>
                              </a:lnTo>
                              <a:lnTo>
                                <a:pt x="301" y="476"/>
                              </a:lnTo>
                              <a:lnTo>
                                <a:pt x="337" y="440"/>
                              </a:lnTo>
                              <a:lnTo>
                                <a:pt x="45" y="440"/>
                              </a:lnTo>
                              <a:lnTo>
                                <a:pt x="40" y="436"/>
                              </a:lnTo>
                              <a:lnTo>
                                <a:pt x="40" y="45"/>
                              </a:lnTo>
                              <a:lnTo>
                                <a:pt x="45" y="40"/>
                              </a:lnTo>
                              <a:lnTo>
                                <a:pt x="478" y="40"/>
                              </a:lnTo>
                              <a:lnTo>
                                <a:pt x="476" y="31"/>
                              </a:lnTo>
                              <a:lnTo>
                                <a:pt x="465" y="15"/>
                              </a:lnTo>
                              <a:lnTo>
                                <a:pt x="450" y="4"/>
                              </a:lnTo>
                              <a:lnTo>
                                <a:pt x="430" y="0"/>
                              </a:lnTo>
                              <a:close/>
                              <a:moveTo>
                                <a:pt x="478" y="40"/>
                              </a:moveTo>
                              <a:lnTo>
                                <a:pt x="436" y="40"/>
                              </a:lnTo>
                              <a:lnTo>
                                <a:pt x="440" y="45"/>
                              </a:lnTo>
                              <a:lnTo>
                                <a:pt x="440" y="280"/>
                              </a:lnTo>
                              <a:lnTo>
                                <a:pt x="310" y="280"/>
                              </a:lnTo>
                              <a:lnTo>
                                <a:pt x="298" y="283"/>
                              </a:lnTo>
                              <a:lnTo>
                                <a:pt x="289" y="289"/>
                              </a:lnTo>
                              <a:lnTo>
                                <a:pt x="282" y="299"/>
                              </a:lnTo>
                              <a:lnTo>
                                <a:pt x="280" y="310"/>
                              </a:lnTo>
                              <a:lnTo>
                                <a:pt x="280" y="440"/>
                              </a:lnTo>
                              <a:lnTo>
                                <a:pt x="337" y="440"/>
                              </a:lnTo>
                              <a:lnTo>
                                <a:pt x="476" y="301"/>
                              </a:lnTo>
                              <a:lnTo>
                                <a:pt x="480" y="291"/>
                              </a:lnTo>
                              <a:lnTo>
                                <a:pt x="480" y="50"/>
                              </a:lnTo>
                              <a:lnTo>
                                <a:pt x="478" y="40"/>
                              </a:lnTo>
                              <a:close/>
                            </a:path>
                          </a:pathLst>
                        </a:custGeom>
                        <a:solidFill>
                          <a:srgbClr val="FCED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AutoShape 28" o:spid="_x0000_s1026" style="width:3.6pt;height:3.6pt;margin-top:18.35pt;margin-left:597.4pt;flip:x;mso-height-percent:0;mso-height-relative:page;mso-position-horizontal-relative:page;mso-width-percent:0;mso-width-relative:page;mso-wrap-distance-bottom:0;mso-wrap-distance-left:9pt;mso-wrap-distance-right:9pt;mso-wrap-distance-top:0;mso-wrap-style:square;position:absolute;visibility:visible;v-text-anchor:top;z-index:251663360" coordsize="480,480" path="m430,l50,,31,4,15,15,4,31,,50,,430l4,450l15,466l31,476l50,480l291,480l301,476l337,440l45,440l40,436l40,45l45,40l478,40l476,31l465,15,450,4,430,xm478,40l436,40l440,45l440,280l310,280l298,283l289,289l282,299l280,310l280,440l337,440,476,301l480,291l480,50,478,40xe" fillcolor="#fced8c" stroked="f">
                <v:path arrowok="t" o:connecttype="custom" o:connectlocs="40957,-25907;4762,-25907;2953,-25526;1429,-24479;381,-22955;0,-21145;0,15049;381,16954;1429,18478;2953,19431;4762,19812;27717,19812;28670,19431;32099,16002;4286,16002;3810,15621;3810,-21621;4286,-22098;45529,-22098;45338,-22955;44290,-24479;42862,-25526;40957,-25907;45529,-22098;41528,-22098;41909,-21621;41909,762;29527,762;28384,1048;27527,1619;26860,2572;26669,3619;26669,16002;32099,16002;45338,2762;45719,1810;45719,-21145;45529,-22098" o:connectangles="0,0,0,0,0,0,0,0,0,0,0,0,0,0,0,0,0,0,0,0,0,0,0,0,0,0,0,0,0,0,0,0,0,0,0,0,0,0"/>
              </v:shape>
            </w:pict>
          </mc:Fallback>
        </mc:AlternateContent>
      </w:r>
    </w:p>
    <w:p w:rsidR="00C74328" w:rsidRDefault="004C7E7A">
      <w:pPr>
        <w:pStyle w:val="Heading1"/>
        <w:spacing w:before="0"/>
      </w:pPr>
      <w:r>
        <w:t>Theoretical framework</w:t>
      </w:r>
    </w:p>
    <w:p w:rsidR="00C74328" w:rsidRDefault="00C74328">
      <w:pPr>
        <w:pStyle w:val="BodyText"/>
        <w:rPr>
          <w:b/>
          <w:sz w:val="26"/>
        </w:rPr>
      </w:pPr>
    </w:p>
    <w:p w:rsidR="00C74328" w:rsidRDefault="004C7E7A">
      <w:pPr>
        <w:pStyle w:val="BodyText"/>
        <w:spacing w:before="230" w:line="480" w:lineRule="auto"/>
        <w:ind w:left="120" w:right="202" w:firstLine="710"/>
      </w:pPr>
      <w:r>
        <w:rPr>
          <w:noProof/>
          <w:lang w:bidi="ar-SA"/>
        </w:rPr>
        <mc:AlternateContent>
          <mc:Choice Requires="wps">
            <w:drawing>
              <wp:anchor distT="0" distB="0" distL="114300" distR="114300" simplePos="0" relativeHeight="251664384" behindDoc="0" locked="0" layoutInCell="1" allowOverlap="1">
                <wp:simplePos x="0" y="0"/>
                <wp:positionH relativeFrom="page">
                  <wp:posOffset>8376979</wp:posOffset>
                </wp:positionH>
                <wp:positionV relativeFrom="page">
                  <wp:posOffset>7230539</wp:posOffset>
                </wp:positionV>
                <wp:extent cx="88900" cy="45085"/>
                <wp:effectExtent l="0" t="0" r="25400" b="12065"/>
                <wp:wrapNone/>
                <wp:docPr id="5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88900" cy="45085"/>
                        </a:xfrm>
                        <a:prstGeom prst="rect">
                          <a:avLst/>
                        </a:prstGeom>
                        <a:gradFill rotWithShape="0">
                          <a:gsLst>
                            <a:gs pos="0">
                              <a:srgbClr val="FFFFFF"/>
                            </a:gs>
                            <a:gs pos="100000">
                              <a:srgbClr val="FCF2AE">
                                <a:alpha val="70000"/>
                              </a:srgbClr>
                            </a:gs>
                          </a:gsLst>
                          <a:lin ang="5400000" scaled="1"/>
                        </a:gradFill>
                        <a:ln w="12700">
                          <a:solidFill>
                            <a:srgbClr val="000000"/>
                          </a:solidFill>
                          <a:prstDash val="dash"/>
                          <a:miter lim="800000"/>
                          <a:headEnd/>
                          <a:tailEnd/>
                        </a:ln>
                      </wps:spPr>
                      <wps:txbx>
                        <w:txbxContent>
                          <w:p w:rsidR="00C74328" w:rsidRDefault="004C7E7A">
                            <w:pPr>
                              <w:spacing w:before="90"/>
                              <w:ind w:left="40"/>
                              <w:rPr>
                                <w:rFonts w:ascii="Arial"/>
                                <w:b/>
                                <w:i/>
                                <w:sz w:val="16"/>
                              </w:rPr>
                            </w:pPr>
                            <w:r>
                              <w:rPr>
                                <w:rFonts w:ascii="Arial"/>
                                <w:b/>
                                <w:i/>
                                <w:sz w:val="16"/>
                              </w:rPr>
                              <w:t>MARIA PEREZ</w:t>
                            </w:r>
                          </w:p>
                          <w:p w:rsidR="00C74328" w:rsidRDefault="004C7E7A">
                            <w:pPr>
                              <w:spacing w:before="16"/>
                              <w:ind w:left="40"/>
                              <w:rPr>
                                <w:rFonts w:ascii="Arial"/>
                                <w:i/>
                                <w:sz w:val="16"/>
                              </w:rPr>
                            </w:pPr>
                            <w:r>
                              <w:rPr>
                                <w:rFonts w:ascii="Arial"/>
                                <w:i/>
                                <w:sz w:val="16"/>
                              </w:rPr>
                              <w:t>2020-10-28 21:10:58</w:t>
                            </w:r>
                          </w:p>
                          <w:p w:rsidR="00C74328" w:rsidRDefault="004C7E7A">
                            <w:pPr>
                              <w:spacing w:before="18"/>
                              <w:ind w:left="40"/>
                              <w:rPr>
                                <w:rFonts w:ascii="Arial"/>
                                <w:sz w:val="20"/>
                              </w:rPr>
                            </w:pPr>
                            <w:r>
                              <w:rPr>
                                <w:rFonts w:ascii="Arial"/>
                                <w:sz w:val="20"/>
                              </w:rPr>
                              <w:t>--------------------------------------------</w:t>
                            </w:r>
                          </w:p>
                          <w:p w:rsidR="00C74328" w:rsidRDefault="004C7E7A">
                            <w:pPr>
                              <w:spacing w:before="10"/>
                              <w:ind w:left="40"/>
                              <w:rPr>
                                <w:rFonts w:ascii="Arial"/>
                                <w:sz w:val="20"/>
                              </w:rPr>
                            </w:pPr>
                            <w:r>
                              <w:rPr>
                                <w:rFonts w:ascii="Arial"/>
                                <w:sz w:val="20"/>
                              </w:rPr>
                              <w:t>extra space</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29" o:spid="_x0000_s1027" type="#_x0000_t202" style="position:absolute;left:0;text-align:left;margin-left:659.6pt;margin-top:569.35pt;width:7pt;height:3.55pt;flip:y;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" strokeweight="1pt">
                <v:fill color2="#fcf2ae" o:opacity2="45875f" focus="100%" type="gradient"/>
                <v:stroke dashstyle="dash"/>
                <v:textbox inset="0,0,0,0">
                  <w:txbxContent>
                    <w:p w:rsidR="00C74328" w:rsidRDefault="004C7E7A">
                      <w:pPr>
                        <w:spacing w:before="90"/>
                        <w:ind w:left="40"/>
                        <w:rPr>
                          <w:rFonts w:ascii="Arial"/>
                          <w:b/>
                          <w:i/>
                          <w:sz w:val="16"/>
                        </w:rPr>
                      </w:pPr>
                      <w:r>
                        <w:rPr>
                          <w:rFonts w:ascii="Arial"/>
                          <w:b/>
                          <w:i/>
                          <w:sz w:val="16"/>
                        </w:rPr>
                        <w:t>MARIA PEREZ</w:t>
                      </w:r>
                    </w:p>
                    <w:p w:rsidR="00C74328" w:rsidRDefault="004C7E7A">
                      <w:pPr>
                        <w:spacing w:before="16"/>
                        <w:ind w:left="40"/>
                        <w:rPr>
                          <w:rFonts w:ascii="Arial"/>
                          <w:i/>
                          <w:sz w:val="16"/>
                        </w:rPr>
                      </w:pPr>
                      <w:r>
                        <w:rPr>
                          <w:rFonts w:ascii="Arial"/>
                          <w:i/>
                          <w:sz w:val="16"/>
                        </w:rPr>
                        <w:t>2020-10-28 21:10:58</w:t>
                      </w:r>
                    </w:p>
                    <w:p w:rsidR="00C74328" w:rsidRDefault="004C7E7A">
                      <w:pPr>
                        <w:spacing w:before="18"/>
                        <w:ind w:left="40"/>
                        <w:rPr>
                          <w:rFonts w:ascii="Arial"/>
                          <w:sz w:val="20"/>
                        </w:rPr>
                      </w:pPr>
                      <w:r>
                        <w:rPr>
                          <w:rFonts w:ascii="Arial"/>
                          <w:sz w:val="20"/>
                        </w:rPr>
                        <w:t>--------------------------------------------</w:t>
                      </w:r>
                    </w:p>
                    <w:p w:rsidR="00C74328" w:rsidRDefault="004C7E7A">
                      <w:pPr>
                        <w:spacing w:before="10"/>
                        <w:ind w:left="40"/>
                        <w:rPr>
                          <w:rFonts w:ascii="Arial"/>
                          <w:sz w:val="20"/>
                        </w:rPr>
                      </w:pPr>
                      <w:r>
                        <w:rPr>
                          <w:rFonts w:ascii="Arial"/>
                          <w:sz w:val="20"/>
                        </w:rPr>
                        <w:t>extra space</w:t>
                      </w:r>
                    </w:p>
                  </w:txbxContent>
                </v:textbox>
                <w10:wrap anchorx="page" anchory="page"/>
              </v:shape>
            </w:pict>
          </mc:Fallback>
        </mc:AlternateContent>
      </w:r>
      <w:r w:rsidR="007D1D57">
        <w:t>The theory of structural empowerment in organizations such as hospitals defines empowering conditions in social structures and workplaces. These conditions are put in place to enable employees to do their work in meaningful ways and get job satisfaction. The management and leadership of organizations set the empowering conditions. Access to information, support, and resources in a work setting, together with the ability of the leadership to mobilize workers to work in harmony and accomplish tasks, determines the success of the structural empowerment theory</w:t>
      </w:r>
      <w:r w:rsidR="00853243">
        <w:t xml:space="preserve"> </w:t>
      </w:r>
      <w:r w:rsidR="00853243" w:rsidRPr="00853243">
        <w:t>(Dyrbye et al., 2017)</w:t>
      </w:r>
      <w:r w:rsidR="007D1D57">
        <w:t>. Employees are empowered to be productive and work in meaningful ways when they have good working conditions. Conversely, the lack of a well-laid out structural empowerment program at work creates a toxic working environment for nurses.</w:t>
      </w:r>
    </w:p>
    <w:p w:rsidR="00C74328" w:rsidRDefault="00C74328">
      <w:pPr>
        <w:spacing w:line="480" w:lineRule="auto"/>
        <w:sectPr w:rsidR="00C74328">
          <w:headerReference w:type="default" r:id="rId12"/>
          <w:pgSz w:w="12240" w:h="15840"/>
          <w:pgMar w:top="1000" w:right="1300" w:bottom="280" w:left="1320" w:header="746" w:footer="0" w:gutter="0"/>
          <w:cols w:space="720"/>
        </w:sect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spacing w:before="8"/>
        <w:rPr>
          <w:sz w:val="22"/>
        </w:rPr>
      </w:pPr>
    </w:p>
    <w:p w:rsidR="00C74328" w:rsidRDefault="004C7E7A" w:rsidP="00302EB4">
      <w:pPr>
        <w:pStyle w:val="BodyText"/>
        <w:spacing w:line="480" w:lineRule="auto"/>
        <w:ind w:right="182" w:firstLine="720"/>
      </w:pPr>
      <w:r>
        <w:t xml:space="preserve">Vallerand </w:t>
      </w:r>
      <w:r w:rsidRPr="00531C08">
        <w:rPr>
          <w:i/>
        </w:rPr>
        <w:t>et al</w:t>
      </w:r>
      <w:r>
        <w:t>.</w:t>
      </w:r>
      <w:r w:rsidR="00531C08">
        <w:t>,</w:t>
      </w:r>
      <w:r>
        <w:t xml:space="preserve"> </w:t>
      </w:r>
      <w:r w:rsidR="007D1D57">
        <w:t>(2010) suggest that there should be an excellent work-life balance to increase workers' productivity. Obsessive passion for work creates a conflict between work and other daily activities that nurses are supposed to engage in. on the other hand, harmonious passion positively contributes to work satisfaction by balancing the two. Without such a balance, individuals are subjected to mental and emotional staleness, leading to them getting burned out. Even though the structural setting of the organization plays the most significant role in employee welfare, it is also upon individual nurses to create their balance. That is the reason why you may find one nurse doing well in a specific department while another is experiencing severe burnout. To determine why nurses get burned out, a correctional study will be conducted on a selected sample of registered nurses to determine the causes and effects of a poor work-life balance.</w:t>
      </w:r>
    </w:p>
    <w:p w:rsidR="00C74328" w:rsidRPr="00302EB4" w:rsidRDefault="004C7E7A" w:rsidP="004666AB">
      <w:pPr>
        <w:pStyle w:val="Heading1"/>
        <w:spacing w:before="0"/>
        <w:ind w:right="0"/>
      </w:pPr>
      <w:r>
        <w:rPr>
          <w:noProof/>
          <w:lang w:bidi="ar-SA"/>
        </w:rPr>
        <mc:AlternateContent>
          <mc:Choice Requires="wps">
            <w:drawing>
              <wp:anchor distT="0" distB="0" distL="114300" distR="114300" simplePos="0" relativeHeight="251666432" behindDoc="0" locked="0" layoutInCell="1" allowOverlap="1">
                <wp:simplePos x="0" y="0"/>
                <wp:positionH relativeFrom="page">
                  <wp:posOffset>7174865</wp:posOffset>
                </wp:positionH>
                <wp:positionV relativeFrom="paragraph">
                  <wp:posOffset>132080</wp:posOffset>
                </wp:positionV>
                <wp:extent cx="45085" cy="50800"/>
                <wp:effectExtent l="0" t="0" r="0" b="6350"/>
                <wp:wrapNone/>
                <wp:docPr id="55" name="AutoShape 26"/>
                <wp:cNvGraphicFramePr/>
                <a:graphic xmlns:a="http://schemas.openxmlformats.org/drawingml/2006/main">
                  <a:graphicData uri="http://schemas.microsoft.com/office/word/2010/wordprocessingShape">
                    <wps:wsp>
                      <wps:cNvSpPr/>
                      <wps:spPr bwMode="auto">
                        <a:xfrm flipH="1" flipV="1">
                          <a:off x="0" y="0"/>
                          <a:ext cx="45085" cy="50800"/>
                        </a:xfrm>
                        <a:custGeom>
                          <a:avLst/>
                          <a:gdLst>
                            <a:gd name="T0" fmla="+- 0 8496 8066"/>
                            <a:gd name="T1" fmla="*/ T0 w 480"/>
                            <a:gd name="T2" fmla="+- 0 106 106"/>
                            <a:gd name="T3" fmla="*/ 106 h 480"/>
                            <a:gd name="T4" fmla="+- 0 8116 8066"/>
                            <a:gd name="T5" fmla="*/ T4 w 480"/>
                            <a:gd name="T6" fmla="+- 0 106 106"/>
                            <a:gd name="T7" fmla="*/ 106 h 480"/>
                            <a:gd name="T8" fmla="+- 0 8097 8066"/>
                            <a:gd name="T9" fmla="*/ T8 w 480"/>
                            <a:gd name="T10" fmla="+- 0 110 106"/>
                            <a:gd name="T11" fmla="*/ 110 h 480"/>
                            <a:gd name="T12" fmla="+- 0 8081 8066"/>
                            <a:gd name="T13" fmla="*/ T12 w 480"/>
                            <a:gd name="T14" fmla="+- 0 121 106"/>
                            <a:gd name="T15" fmla="*/ 121 h 480"/>
                            <a:gd name="T16" fmla="+- 0 8070 8066"/>
                            <a:gd name="T17" fmla="*/ T16 w 480"/>
                            <a:gd name="T18" fmla="+- 0 137 106"/>
                            <a:gd name="T19" fmla="*/ 137 h 480"/>
                            <a:gd name="T20" fmla="+- 0 8066 8066"/>
                            <a:gd name="T21" fmla="*/ T20 w 480"/>
                            <a:gd name="T22" fmla="+- 0 156 106"/>
                            <a:gd name="T23" fmla="*/ 156 h 480"/>
                            <a:gd name="T24" fmla="+- 0 8066 8066"/>
                            <a:gd name="T25" fmla="*/ T24 w 480"/>
                            <a:gd name="T26" fmla="+- 0 536 106"/>
                            <a:gd name="T27" fmla="*/ 536 h 480"/>
                            <a:gd name="T28" fmla="+- 0 8070 8066"/>
                            <a:gd name="T29" fmla="*/ T28 w 480"/>
                            <a:gd name="T30" fmla="+- 0 556 106"/>
                            <a:gd name="T31" fmla="*/ 556 h 480"/>
                            <a:gd name="T32" fmla="+- 0 8081 8066"/>
                            <a:gd name="T33" fmla="*/ T32 w 480"/>
                            <a:gd name="T34" fmla="+- 0 572 106"/>
                            <a:gd name="T35" fmla="*/ 572 h 480"/>
                            <a:gd name="T36" fmla="+- 0 8097 8066"/>
                            <a:gd name="T37" fmla="*/ T36 w 480"/>
                            <a:gd name="T38" fmla="+- 0 582 106"/>
                            <a:gd name="T39" fmla="*/ 582 h 480"/>
                            <a:gd name="T40" fmla="+- 0 8116 8066"/>
                            <a:gd name="T41" fmla="*/ T40 w 480"/>
                            <a:gd name="T42" fmla="+- 0 586 106"/>
                            <a:gd name="T43" fmla="*/ 586 h 480"/>
                            <a:gd name="T44" fmla="+- 0 8357 8066"/>
                            <a:gd name="T45" fmla="*/ T44 w 480"/>
                            <a:gd name="T46" fmla="+- 0 586 106"/>
                            <a:gd name="T47" fmla="*/ 586 h 480"/>
                            <a:gd name="T48" fmla="+- 0 8367 8066"/>
                            <a:gd name="T49" fmla="*/ T48 w 480"/>
                            <a:gd name="T50" fmla="+- 0 582 106"/>
                            <a:gd name="T51" fmla="*/ 582 h 480"/>
                            <a:gd name="T52" fmla="+- 0 8403 8066"/>
                            <a:gd name="T53" fmla="*/ T52 w 480"/>
                            <a:gd name="T54" fmla="+- 0 546 106"/>
                            <a:gd name="T55" fmla="*/ 546 h 480"/>
                            <a:gd name="T56" fmla="+- 0 8111 8066"/>
                            <a:gd name="T57" fmla="*/ T56 w 480"/>
                            <a:gd name="T58" fmla="+- 0 546 106"/>
                            <a:gd name="T59" fmla="*/ 546 h 480"/>
                            <a:gd name="T60" fmla="+- 0 8106 8066"/>
                            <a:gd name="T61" fmla="*/ T60 w 480"/>
                            <a:gd name="T62" fmla="+- 0 542 106"/>
                            <a:gd name="T63" fmla="*/ 542 h 480"/>
                            <a:gd name="T64" fmla="+- 0 8106 8066"/>
                            <a:gd name="T65" fmla="*/ T64 w 480"/>
                            <a:gd name="T66" fmla="+- 0 151 106"/>
                            <a:gd name="T67" fmla="*/ 151 h 480"/>
                            <a:gd name="T68" fmla="+- 0 8111 8066"/>
                            <a:gd name="T69" fmla="*/ T68 w 480"/>
                            <a:gd name="T70" fmla="+- 0 146 106"/>
                            <a:gd name="T71" fmla="*/ 146 h 480"/>
                            <a:gd name="T72" fmla="+- 0 8544 8066"/>
                            <a:gd name="T73" fmla="*/ T72 w 480"/>
                            <a:gd name="T74" fmla="+- 0 146 106"/>
                            <a:gd name="T75" fmla="*/ 146 h 480"/>
                            <a:gd name="T76" fmla="+- 0 8542 8066"/>
                            <a:gd name="T77" fmla="*/ T76 w 480"/>
                            <a:gd name="T78" fmla="+- 0 137 106"/>
                            <a:gd name="T79" fmla="*/ 137 h 480"/>
                            <a:gd name="T80" fmla="+- 0 8532 8066"/>
                            <a:gd name="T81" fmla="*/ T80 w 480"/>
                            <a:gd name="T82" fmla="+- 0 121 106"/>
                            <a:gd name="T83" fmla="*/ 121 h 480"/>
                            <a:gd name="T84" fmla="+- 0 8516 8066"/>
                            <a:gd name="T85" fmla="*/ T84 w 480"/>
                            <a:gd name="T86" fmla="+- 0 110 106"/>
                            <a:gd name="T87" fmla="*/ 110 h 480"/>
                            <a:gd name="T88" fmla="+- 0 8496 8066"/>
                            <a:gd name="T89" fmla="*/ T88 w 480"/>
                            <a:gd name="T90" fmla="+- 0 106 106"/>
                            <a:gd name="T91" fmla="*/ 106 h 480"/>
                            <a:gd name="T92" fmla="+- 0 8544 8066"/>
                            <a:gd name="T93" fmla="*/ T92 w 480"/>
                            <a:gd name="T94" fmla="+- 0 146 106"/>
                            <a:gd name="T95" fmla="*/ 146 h 480"/>
                            <a:gd name="T96" fmla="+- 0 8502 8066"/>
                            <a:gd name="T97" fmla="*/ T96 w 480"/>
                            <a:gd name="T98" fmla="+- 0 146 106"/>
                            <a:gd name="T99" fmla="*/ 146 h 480"/>
                            <a:gd name="T100" fmla="+- 0 8506 8066"/>
                            <a:gd name="T101" fmla="*/ T100 w 480"/>
                            <a:gd name="T102" fmla="+- 0 151 106"/>
                            <a:gd name="T103" fmla="*/ 151 h 480"/>
                            <a:gd name="T104" fmla="+- 0 8506 8066"/>
                            <a:gd name="T105" fmla="*/ T104 w 480"/>
                            <a:gd name="T106" fmla="+- 0 386 106"/>
                            <a:gd name="T107" fmla="*/ 386 h 480"/>
                            <a:gd name="T108" fmla="+- 0 8376 8066"/>
                            <a:gd name="T109" fmla="*/ T108 w 480"/>
                            <a:gd name="T110" fmla="+- 0 386 106"/>
                            <a:gd name="T111" fmla="*/ 386 h 480"/>
                            <a:gd name="T112" fmla="+- 0 8365 8066"/>
                            <a:gd name="T113" fmla="*/ T112 w 480"/>
                            <a:gd name="T114" fmla="+- 0 389 106"/>
                            <a:gd name="T115" fmla="*/ 389 h 480"/>
                            <a:gd name="T116" fmla="+- 0 8355 8066"/>
                            <a:gd name="T117" fmla="*/ T116 w 480"/>
                            <a:gd name="T118" fmla="+- 0 395 106"/>
                            <a:gd name="T119" fmla="*/ 395 h 480"/>
                            <a:gd name="T120" fmla="+- 0 8349 8066"/>
                            <a:gd name="T121" fmla="*/ T120 w 480"/>
                            <a:gd name="T122" fmla="+- 0 405 106"/>
                            <a:gd name="T123" fmla="*/ 405 h 480"/>
                            <a:gd name="T124" fmla="+- 0 8346 8066"/>
                            <a:gd name="T125" fmla="*/ T124 w 480"/>
                            <a:gd name="T126" fmla="+- 0 416 106"/>
                            <a:gd name="T127" fmla="*/ 416 h 480"/>
                            <a:gd name="T128" fmla="+- 0 8346 8066"/>
                            <a:gd name="T129" fmla="*/ T128 w 480"/>
                            <a:gd name="T130" fmla="+- 0 546 106"/>
                            <a:gd name="T131" fmla="*/ 546 h 480"/>
                            <a:gd name="T132" fmla="+- 0 8403 8066"/>
                            <a:gd name="T133" fmla="*/ T132 w 480"/>
                            <a:gd name="T134" fmla="+- 0 546 106"/>
                            <a:gd name="T135" fmla="*/ 546 h 480"/>
                            <a:gd name="T136" fmla="+- 0 8542 8066"/>
                            <a:gd name="T137" fmla="*/ T136 w 480"/>
                            <a:gd name="T138" fmla="+- 0 407 106"/>
                            <a:gd name="T139" fmla="*/ 407 h 480"/>
                            <a:gd name="T140" fmla="+- 0 8546 8066"/>
                            <a:gd name="T141" fmla="*/ T140 w 480"/>
                            <a:gd name="T142" fmla="+- 0 397 106"/>
                            <a:gd name="T143" fmla="*/ 397 h 480"/>
                            <a:gd name="T144" fmla="+- 0 8546 8066"/>
                            <a:gd name="T145" fmla="*/ T144 w 480"/>
                            <a:gd name="T146" fmla="+- 0 156 106"/>
                            <a:gd name="T147" fmla="*/ 156 h 480"/>
                            <a:gd name="T148" fmla="+- 0 8544 8066"/>
                            <a:gd name="T149" fmla="*/ T148 w 480"/>
                            <a:gd name="T150" fmla="+- 0 146 106"/>
                            <a:gd name="T151" fmla="*/ 146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480" h="480">
                              <a:moveTo>
                                <a:pt x="430" y="0"/>
                              </a:moveTo>
                              <a:lnTo>
                                <a:pt x="50" y="0"/>
                              </a:lnTo>
                              <a:lnTo>
                                <a:pt x="31" y="4"/>
                              </a:lnTo>
                              <a:lnTo>
                                <a:pt x="15" y="15"/>
                              </a:lnTo>
                              <a:lnTo>
                                <a:pt x="4" y="31"/>
                              </a:lnTo>
                              <a:lnTo>
                                <a:pt x="0" y="50"/>
                              </a:lnTo>
                              <a:lnTo>
                                <a:pt x="0" y="430"/>
                              </a:lnTo>
                              <a:lnTo>
                                <a:pt x="4" y="450"/>
                              </a:lnTo>
                              <a:lnTo>
                                <a:pt x="15" y="466"/>
                              </a:lnTo>
                              <a:lnTo>
                                <a:pt x="31" y="476"/>
                              </a:lnTo>
                              <a:lnTo>
                                <a:pt x="50" y="480"/>
                              </a:lnTo>
                              <a:lnTo>
                                <a:pt x="291" y="480"/>
                              </a:lnTo>
                              <a:lnTo>
                                <a:pt x="301" y="476"/>
                              </a:lnTo>
                              <a:lnTo>
                                <a:pt x="337" y="440"/>
                              </a:lnTo>
                              <a:lnTo>
                                <a:pt x="45" y="440"/>
                              </a:lnTo>
                              <a:lnTo>
                                <a:pt x="40" y="436"/>
                              </a:lnTo>
                              <a:lnTo>
                                <a:pt x="40" y="45"/>
                              </a:lnTo>
                              <a:lnTo>
                                <a:pt x="45" y="40"/>
                              </a:lnTo>
                              <a:lnTo>
                                <a:pt x="478" y="40"/>
                              </a:lnTo>
                              <a:lnTo>
                                <a:pt x="476" y="31"/>
                              </a:lnTo>
                              <a:lnTo>
                                <a:pt x="466" y="15"/>
                              </a:lnTo>
                              <a:lnTo>
                                <a:pt x="450" y="4"/>
                              </a:lnTo>
                              <a:lnTo>
                                <a:pt x="430" y="0"/>
                              </a:lnTo>
                              <a:close/>
                              <a:moveTo>
                                <a:pt x="478" y="40"/>
                              </a:moveTo>
                              <a:lnTo>
                                <a:pt x="436" y="40"/>
                              </a:lnTo>
                              <a:lnTo>
                                <a:pt x="440" y="45"/>
                              </a:lnTo>
                              <a:lnTo>
                                <a:pt x="440" y="280"/>
                              </a:lnTo>
                              <a:lnTo>
                                <a:pt x="310" y="280"/>
                              </a:lnTo>
                              <a:lnTo>
                                <a:pt x="299" y="283"/>
                              </a:lnTo>
                              <a:lnTo>
                                <a:pt x="289" y="289"/>
                              </a:lnTo>
                              <a:lnTo>
                                <a:pt x="283" y="299"/>
                              </a:lnTo>
                              <a:lnTo>
                                <a:pt x="280" y="310"/>
                              </a:lnTo>
                              <a:lnTo>
                                <a:pt x="280" y="440"/>
                              </a:lnTo>
                              <a:lnTo>
                                <a:pt x="337" y="440"/>
                              </a:lnTo>
                              <a:lnTo>
                                <a:pt x="476" y="301"/>
                              </a:lnTo>
                              <a:lnTo>
                                <a:pt x="480" y="291"/>
                              </a:lnTo>
                              <a:lnTo>
                                <a:pt x="480" y="50"/>
                              </a:lnTo>
                              <a:lnTo>
                                <a:pt x="478" y="40"/>
                              </a:lnTo>
                              <a:close/>
                            </a:path>
                          </a:pathLst>
                        </a:custGeom>
                        <a:solidFill>
                          <a:srgbClr val="FCED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AutoShape 26" o:spid="_x0000_s1028" style="width:3.55pt;height:4pt;margin-top:10.4pt;margin-left:564.95pt;flip:x y;mso-height-percent:0;mso-height-relative:page;mso-position-horizontal-relative:page;mso-width-percent:0;mso-width-relative:page;mso-wrap-distance-bottom:0;mso-wrap-distance-left:9pt;mso-wrap-distance-right:9pt;mso-wrap-distance-top:0;mso-wrap-style:square;position:absolute;visibility:visible;v-text-anchor:top;z-index:251667456" coordsize="480,480" path="m430,l50,,31,4,15,15,4,31,,50,,430l4,450l15,466l31,476l50,480l291,480l301,476l337,440l45,440l40,436l40,45l45,40l478,40l476,31l466,15,450,4,430,xm478,40l436,40l440,45l440,280l310,280l299,283l289,289l283,299l280,310l280,440l337,440,476,301l480,291l480,50,478,40xe" fillcolor="#fced8c" stroked="f">
                <v:path arrowok="t" o:connecttype="custom" o:connectlocs="40389,11218;4696,11218;2912,11642;1409,12806;376,14499;0,16510;0,56727;376,58843;1409,60537;2912,61595;4696,62018;27333,62018;28272,61595;31653,57785;4227,57785;3757,57362;3757,15981;4227,15452;44897,15452;44709,14499;43770,12806;42267,11642;40389,11218;44897,15452;40952,15452;41328,15981;41328,40852;29117,40852;28084,41169;27145,41804;26581,42863;26300,44027;26300,57785;31653,57785;44709,43074;45085,42016;45085,16510;44897,15452" o:connectangles="0,0,0,0,0,0,0,0,0,0,0,0,0,0,0,0,0,0,0,0,0,0,0,0,0,0,0,0,0,0,0,0,0,0,0,0,0,0"/>
              </v:shape>
            </w:pict>
          </mc:Fallback>
        </mc:AlternateContent>
      </w:r>
      <w:r w:rsidR="007D1D57">
        <w:t>Synthesis of the Literature</w:t>
      </w:r>
    </w:p>
    <w:p w:rsidR="00C74328" w:rsidRDefault="004C7E7A">
      <w:pPr>
        <w:pStyle w:val="BodyText"/>
        <w:spacing w:before="186" w:line="480" w:lineRule="auto"/>
        <w:ind w:left="120" w:right="135" w:firstLine="720"/>
      </w:pPr>
      <w:r>
        <w:rPr>
          <w:noProof/>
          <w:lang w:bidi="ar-SA"/>
        </w:rPr>
        <mc:AlternateContent>
          <mc:Choice Requires="wps">
            <w:drawing>
              <wp:anchor distT="0" distB="0" distL="114300" distR="114300" simplePos="0" relativeHeight="251668480" behindDoc="0" locked="0" layoutInCell="1" allowOverlap="1">
                <wp:simplePos x="0" y="0"/>
                <wp:positionH relativeFrom="page">
                  <wp:posOffset>7663815</wp:posOffset>
                </wp:positionH>
                <wp:positionV relativeFrom="page">
                  <wp:posOffset>8253730</wp:posOffset>
                </wp:positionV>
                <wp:extent cx="45085" cy="45085"/>
                <wp:effectExtent l="0" t="0" r="12065" b="12065"/>
                <wp:wrapNone/>
                <wp:docPr id="56"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5085" cy="45085"/>
                        </a:xfrm>
                        <a:prstGeom prst="rect">
                          <a:avLst/>
                        </a:prstGeom>
                        <a:gradFill rotWithShape="0">
                          <a:gsLst>
                            <a:gs pos="0">
                              <a:srgbClr val="FFFFFF"/>
                            </a:gs>
                            <a:gs pos="100000">
                              <a:srgbClr val="FCF2AE">
                                <a:alpha val="70000"/>
                              </a:srgbClr>
                            </a:gs>
                          </a:gsLst>
                          <a:lin ang="5400000" scaled="1"/>
                        </a:gradFill>
                        <a:ln w="12700">
                          <a:solidFill>
                            <a:srgbClr val="000000"/>
                          </a:solidFill>
                          <a:prstDash val="dash"/>
                          <a:miter lim="800000"/>
                          <a:headEnd/>
                          <a:tailEnd/>
                        </a:ln>
                      </wps:spPr>
                      <wps:txbx>
                        <w:txbxContent>
                          <w:p w:rsidR="00C74328" w:rsidRDefault="004C7E7A">
                            <w:pPr>
                              <w:spacing w:before="90"/>
                              <w:ind w:left="40"/>
                              <w:rPr>
                                <w:rFonts w:ascii="Arial"/>
                                <w:b/>
                                <w:i/>
                                <w:sz w:val="16"/>
                              </w:rPr>
                            </w:pPr>
                            <w:r>
                              <w:rPr>
                                <w:rFonts w:ascii="Arial"/>
                                <w:b/>
                                <w:i/>
                                <w:sz w:val="16"/>
                              </w:rPr>
                              <w:t>MARIA PEREZ</w:t>
                            </w:r>
                          </w:p>
                          <w:p w:rsidR="00C74328" w:rsidRDefault="004C7E7A">
                            <w:pPr>
                              <w:spacing w:before="16"/>
                              <w:ind w:left="40"/>
                              <w:rPr>
                                <w:rFonts w:ascii="Arial"/>
                                <w:i/>
                                <w:sz w:val="16"/>
                              </w:rPr>
                            </w:pPr>
                            <w:r>
                              <w:rPr>
                                <w:rFonts w:ascii="Arial"/>
                                <w:i/>
                                <w:sz w:val="16"/>
                              </w:rPr>
                              <w:t>2020-10-28 20:59:35</w:t>
                            </w:r>
                          </w:p>
                          <w:p w:rsidR="00C74328" w:rsidRDefault="004C7E7A">
                            <w:pPr>
                              <w:spacing w:before="18"/>
                              <w:ind w:left="40"/>
                              <w:rPr>
                                <w:rFonts w:ascii="Arial"/>
                                <w:sz w:val="20"/>
                              </w:rPr>
                            </w:pPr>
                            <w:r>
                              <w:rPr>
                                <w:rFonts w:ascii="Arial"/>
                                <w:sz w:val="20"/>
                              </w:rPr>
                              <w:t>--------------------------------------------</w:t>
                            </w:r>
                          </w:p>
                          <w:p w:rsidR="00C74328" w:rsidRDefault="004C7E7A">
                            <w:pPr>
                              <w:spacing w:before="10"/>
                              <w:ind w:left="40"/>
                              <w:rPr>
                                <w:rFonts w:ascii="Arial"/>
                                <w:sz w:val="20"/>
                              </w:rPr>
                            </w:pPr>
                            <w:r>
                              <w:rPr>
                                <w:rFonts w:ascii="Arial"/>
                                <w:sz w:val="20"/>
                              </w:rPr>
                              <w:t>extra space</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27" o:spid="_x0000_s1028" type="#_x0000_t202" style="position:absolute;left:0;text-align:left;margin-left:603.45pt;margin-top:649.9pt;width:3.55pt;height:3.55pt;flip:x;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" strokeweight="1pt">
                <v:fill color2="#fcf2ae" o:opacity2="45875f" focus="100%" type="gradient"/>
                <v:stroke dashstyle="dash"/>
                <v:textbox inset="0,0,0,0">
                  <w:txbxContent>
                    <w:p w:rsidR="00C74328" w:rsidRDefault="004C7E7A">
                      <w:pPr>
                        <w:spacing w:before="90"/>
                        <w:ind w:left="40"/>
                        <w:rPr>
                          <w:rFonts w:ascii="Arial"/>
                          <w:b/>
                          <w:i/>
                          <w:sz w:val="16"/>
                        </w:rPr>
                      </w:pPr>
                      <w:r>
                        <w:rPr>
                          <w:rFonts w:ascii="Arial"/>
                          <w:b/>
                          <w:i/>
                          <w:sz w:val="16"/>
                        </w:rPr>
                        <w:t>MARIA PEREZ</w:t>
                      </w:r>
                    </w:p>
                    <w:p w:rsidR="00C74328" w:rsidRDefault="004C7E7A">
                      <w:pPr>
                        <w:spacing w:before="16"/>
                        <w:ind w:left="40"/>
                        <w:rPr>
                          <w:rFonts w:ascii="Arial"/>
                          <w:i/>
                          <w:sz w:val="16"/>
                        </w:rPr>
                      </w:pPr>
                      <w:r>
                        <w:rPr>
                          <w:rFonts w:ascii="Arial"/>
                          <w:i/>
                          <w:sz w:val="16"/>
                        </w:rPr>
                        <w:t>2020-10-28 20:59:35</w:t>
                      </w:r>
                    </w:p>
                    <w:p w:rsidR="00C74328" w:rsidRDefault="004C7E7A">
                      <w:pPr>
                        <w:spacing w:before="18"/>
                        <w:ind w:left="40"/>
                        <w:rPr>
                          <w:rFonts w:ascii="Arial"/>
                          <w:sz w:val="20"/>
                        </w:rPr>
                      </w:pPr>
                      <w:r>
                        <w:rPr>
                          <w:rFonts w:ascii="Arial"/>
                          <w:sz w:val="20"/>
                        </w:rPr>
                        <w:t>--------------------------------------------</w:t>
                      </w:r>
                    </w:p>
                    <w:p w:rsidR="00C74328" w:rsidRDefault="004C7E7A">
                      <w:pPr>
                        <w:spacing w:before="10"/>
                        <w:ind w:left="40"/>
                        <w:rPr>
                          <w:rFonts w:ascii="Arial"/>
                          <w:sz w:val="20"/>
                        </w:rPr>
                      </w:pPr>
                      <w:r>
                        <w:rPr>
                          <w:rFonts w:ascii="Arial"/>
                          <w:sz w:val="20"/>
                        </w:rPr>
                        <w:t>extra space</w:t>
                      </w:r>
                    </w:p>
                  </w:txbxContent>
                </v:textbox>
                <w10:wrap anchorx="page" anchory="page"/>
              </v:shape>
            </w:pict>
          </mc:Fallback>
        </mc:AlternateContent>
      </w:r>
      <w:r w:rsidR="007D1D57">
        <w:t>Burning-out (burnout), according to Wang et al (2018), is the psychological, emotional, motivational, physical, and mental exhaustion experienced by a person after mentally demanding tasks for a long time. You experience burnout by feeling excessively overwhelmed, psychologically down, emotionally drained, and lacking mental motivation and energy to meet daily demands. Burnout is not necessarily a mental illness but more of a mental health concern. Burnout in the nursing field is a prevalent issue of concern globally, usually indicated by reduced nurses' performance, poor work ethic, reduced motivation and devotion towards work and</w:t>
      </w:r>
    </w:p>
    <w:p w:rsidR="00C74328" w:rsidRDefault="00C74328">
      <w:pPr>
        <w:spacing w:line="480" w:lineRule="auto"/>
        <w:sectPr w:rsidR="00C74328">
          <w:headerReference w:type="default" r:id="rId13"/>
          <w:pgSz w:w="12240" w:h="15840"/>
          <w:pgMar w:top="1000" w:right="1300" w:bottom="280" w:left="1320" w:header="731" w:footer="0" w:gutter="0"/>
          <w:cols w:space="720"/>
        </w:sect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Pr="00302EB4" w:rsidRDefault="004C7E7A" w:rsidP="00302EB4">
      <w:pPr>
        <w:pStyle w:val="BodyText"/>
        <w:spacing w:before="210" w:line="480" w:lineRule="auto"/>
        <w:ind w:left="120" w:right="252"/>
      </w:pPr>
      <w:r>
        <w:t>Patients' service some end up resigning, causing a shortage in the industry (Hadd</w:t>
      </w:r>
      <w:r w:rsidR="00853243">
        <w:t xml:space="preserve">ad </w:t>
      </w:r>
      <w:r w:rsidR="00853243" w:rsidRPr="00853243">
        <w:rPr>
          <w:i/>
        </w:rPr>
        <w:t>et al</w:t>
      </w:r>
      <w:r w:rsidR="00302EB4">
        <w:t xml:space="preserve"> </w:t>
      </w:r>
      <w:r>
        <w:t>2020). There is also increased emotional exhaustion, adverse feelings of remorse, and reduced efficiency, leading to poor nurse-patient</w:t>
      </w:r>
      <w:r w:rsidR="00302EB4">
        <w:t xml:space="preserve"> interrelationships (Zang </w:t>
      </w:r>
      <w:r w:rsidR="00302EB4" w:rsidRPr="00531C08">
        <w:rPr>
          <w:i/>
        </w:rPr>
        <w:t>et al</w:t>
      </w:r>
      <w:r w:rsidR="00302EB4">
        <w:t xml:space="preserve">., </w:t>
      </w:r>
      <w:r>
        <w:t xml:space="preserve">2018). We're addressing the prevalence of burnout among nurses in America, causes of burnout in nursing, the effects of burnout on nursing at organizational and individual levels, and </w:t>
      </w:r>
      <w:r w:rsidR="00302EB4">
        <w:t>propose</w:t>
      </w:r>
      <w:r>
        <w:t xml:space="preserve"> the most appropriate remedies for curbing burnout in the nursing practice.</w:t>
      </w:r>
    </w:p>
    <w:p w:rsidR="00C74328" w:rsidRPr="00302EB4" w:rsidRDefault="004C7E7A" w:rsidP="00302EB4">
      <w:pPr>
        <w:pStyle w:val="BodyText"/>
        <w:ind w:left="120"/>
        <w:jc w:val="center"/>
        <w:rPr>
          <w:b/>
        </w:rPr>
      </w:pPr>
      <w:r w:rsidRPr="00302EB4">
        <w:rPr>
          <w:b/>
        </w:rPr>
        <w:t xml:space="preserve">Prevalence </w:t>
      </w:r>
      <w:r w:rsidR="00302EB4" w:rsidRPr="00302EB4">
        <w:rPr>
          <w:b/>
        </w:rPr>
        <w:t xml:space="preserve">of Burnout among Nurses in </w:t>
      </w:r>
      <w:r w:rsidRPr="00302EB4">
        <w:rPr>
          <w:b/>
        </w:rPr>
        <w:t>America</w:t>
      </w:r>
    </w:p>
    <w:p w:rsidR="00C74328" w:rsidRDefault="00C74328">
      <w:pPr>
        <w:pStyle w:val="BodyText"/>
        <w:spacing w:before="5"/>
      </w:pPr>
    </w:p>
    <w:p w:rsidR="00C74328" w:rsidRDefault="004C7E7A">
      <w:pPr>
        <w:pStyle w:val="BodyText"/>
        <w:spacing w:line="480" w:lineRule="auto"/>
        <w:ind w:left="120" w:right="166" w:firstLine="720"/>
      </w:pPr>
      <w:r>
        <w:t>According to the CDC (2018), 38% percent of nurses in America suffer from burnout every year. A survey conducted by Kronos in 2017 on nurse burnout in America showed that 98% of American nurses perform mentally and physically demanding tasks, which subjects them to the risks of burnout. 85% of the nurses said their job made them extremely tired, while 63% of health centers in America reported that their nurses experienced burnout. In addition, 44% of nurses indicated that their biggest worry was patients receiving substandard services due to nurses' fatigue. According to the Monthly Index of Medical Specialties (MIMS), 41% of nurses in America have considered changing their workplaces or quitting the industry due to burnout and mental</w:t>
      </w:r>
      <w:r>
        <w:rPr>
          <w:spacing w:val="-1"/>
        </w:rPr>
        <w:t xml:space="preserve"> </w:t>
      </w:r>
      <w:r>
        <w:t>torture.</w:t>
      </w:r>
    </w:p>
    <w:p w:rsidR="00C74328" w:rsidRDefault="004C7E7A">
      <w:pPr>
        <w:pStyle w:val="BodyText"/>
        <w:spacing w:before="1" w:line="480" w:lineRule="auto"/>
        <w:ind w:left="120" w:right="235" w:firstLine="720"/>
      </w:pPr>
      <w:r>
        <w:t>Data from CDC shows that, in a population of 10,000 registered nurses in America, 43% experienced emotional fatigue</w:t>
      </w:r>
      <w:r w:rsidR="00853243">
        <w:t xml:space="preserve"> </w:t>
      </w:r>
      <w:r w:rsidR="00853243" w:rsidRPr="00853243">
        <w:t xml:space="preserve">(Darban </w:t>
      </w:r>
      <w:r w:rsidR="00853243" w:rsidRPr="00531C08">
        <w:rPr>
          <w:i/>
        </w:rPr>
        <w:t>et al</w:t>
      </w:r>
      <w:r w:rsidR="00853243" w:rsidRPr="00853243">
        <w:t>., 2016)</w:t>
      </w:r>
      <w:r>
        <w:t xml:space="preserve">. Out of this data, 37% were nurses working in hospital environments, those working in nursing home care facilities recording 35%, and 22% among nurses working in other environments. According to </w:t>
      </w:r>
      <w:proofErr w:type="spellStart"/>
      <w:r w:rsidRPr="00B14AF3">
        <w:rPr>
          <w:shd w:val="clear" w:color="auto" w:fill="FFFFFF" w:themeFill="background1"/>
        </w:rPr>
        <w:t>Kleinpell</w:t>
      </w:r>
      <w:proofErr w:type="spellEnd"/>
      <w:r w:rsidR="00CB5696" w:rsidRPr="00B14AF3">
        <w:rPr>
          <w:shd w:val="clear" w:color="auto" w:fill="FFFFFF" w:themeFill="background1"/>
        </w:rPr>
        <w:t xml:space="preserve"> </w:t>
      </w:r>
      <w:r w:rsidR="00CB5696" w:rsidRPr="00531C08">
        <w:rPr>
          <w:i/>
          <w:shd w:val="clear" w:color="auto" w:fill="FFFFFF" w:themeFill="background1"/>
        </w:rPr>
        <w:t>et al</w:t>
      </w:r>
      <w:r w:rsidR="00CB5696" w:rsidRPr="00B14AF3">
        <w:rPr>
          <w:shd w:val="clear" w:color="auto" w:fill="FFFFFF" w:themeFill="background1"/>
        </w:rPr>
        <w:t xml:space="preserve">., </w:t>
      </w:r>
      <w:r w:rsidR="00531C08">
        <w:rPr>
          <w:shd w:val="clear" w:color="auto" w:fill="FFFFFF" w:themeFill="background1"/>
        </w:rPr>
        <w:t>(</w:t>
      </w:r>
      <w:r w:rsidR="00CB5696" w:rsidRPr="00B14AF3">
        <w:rPr>
          <w:shd w:val="clear" w:color="auto" w:fill="FFFFFF" w:themeFill="background1"/>
        </w:rPr>
        <w:t>2020</w:t>
      </w:r>
      <w:r w:rsidRPr="00B14AF3">
        <w:rPr>
          <w:shd w:val="clear" w:color="auto" w:fill="FFFFFF" w:themeFill="background1"/>
        </w:rPr>
        <w:t>)</w:t>
      </w:r>
      <w:r w:rsidR="00531C08">
        <w:rPr>
          <w:shd w:val="clear" w:color="auto" w:fill="FFFFFF" w:themeFill="background1"/>
        </w:rPr>
        <w:t xml:space="preserve"> t</w:t>
      </w:r>
      <w:r w:rsidRPr="00B14AF3">
        <w:rPr>
          <w:shd w:val="clear" w:color="auto" w:fill="FFFFFF" w:themeFill="background1"/>
        </w:rPr>
        <w:t>he</w:t>
      </w:r>
      <w:r w:rsidRPr="00302EB4">
        <w:t xml:space="preserve"> prevalence</w:t>
      </w:r>
      <w:r>
        <w:t xml:space="preserve"> of depression among American nurses is higher than among other health-related workers; out of </w:t>
      </w:r>
    </w:p>
    <w:p w:rsidR="00C74328" w:rsidRDefault="00C74328">
      <w:pPr>
        <w:spacing w:line="480" w:lineRule="auto"/>
        <w:sectPr w:rsidR="00C74328">
          <w:headerReference w:type="default" r:id="rId14"/>
          <w:pgSz w:w="12240" w:h="15840"/>
          <w:pgMar w:top="1000" w:right="1300" w:bottom="280" w:left="1320" w:header="746" w:footer="0" w:gutter="0"/>
          <w:cols w:space="720"/>
        </w:sectPr>
      </w:pPr>
    </w:p>
    <w:p w:rsidR="00C74328" w:rsidRDefault="00C74328">
      <w:pPr>
        <w:pStyle w:val="BodyText"/>
        <w:rPr>
          <w:sz w:val="20"/>
        </w:rPr>
      </w:pPr>
    </w:p>
    <w:p w:rsidR="00C74328" w:rsidRDefault="00C74328">
      <w:pPr>
        <w:pStyle w:val="BodyText"/>
        <w:rPr>
          <w:sz w:val="20"/>
        </w:rPr>
      </w:pPr>
    </w:p>
    <w:p w:rsidR="00C74328" w:rsidRDefault="00C74328">
      <w:pPr>
        <w:pStyle w:val="BodyText"/>
        <w:spacing w:before="5"/>
        <w:rPr>
          <w:sz w:val="26"/>
        </w:rPr>
      </w:pPr>
    </w:p>
    <w:p w:rsidR="00C74328" w:rsidRDefault="004C7E7A">
      <w:pPr>
        <w:pStyle w:val="BodyText"/>
        <w:spacing w:before="90" w:line="480" w:lineRule="auto"/>
        <w:ind w:left="120" w:right="150"/>
      </w:pPr>
      <w:r>
        <w:t xml:space="preserve">One thousand one hundred seventy-one </w:t>
      </w:r>
      <w:r w:rsidR="007D1D57">
        <w:t>registered inpatient nurses, 18% experienced burnout-related depression than the national prevalence of depression in America (9%). Based on gender, female nurses are at a higher risk of experiencing burnout (30-60%) prevalence</w:t>
      </w:r>
      <w:r w:rsidR="00E65961">
        <w:t xml:space="preserve"> </w:t>
      </w:r>
      <w:r w:rsidR="00E65961" w:rsidRPr="00E65961">
        <w:t>(</w:t>
      </w:r>
      <w:proofErr w:type="spellStart"/>
      <w:r w:rsidR="00E65961" w:rsidRPr="00E65961">
        <w:t>Bakhamis</w:t>
      </w:r>
      <w:proofErr w:type="spellEnd"/>
      <w:r w:rsidR="00E65961" w:rsidRPr="00E65961">
        <w:t xml:space="preserve"> et al., 2018</w:t>
      </w:r>
      <w:r w:rsidR="00E65961">
        <w:t>)</w:t>
      </w:r>
      <w:r w:rsidR="007D1D57">
        <w:t>. Younger nurses are more likely to experience burnout than old and experienced nurses. Nurses below the age of 55years have a 200% chance of developing burnout. Nurses with children below 20 years have a 54% chance of experiencing burnout while having a marital partner, not in the nursing/healthcare industry increases the chances of developing burnout by 23%.</w:t>
      </w:r>
    </w:p>
    <w:p w:rsidR="00C74328" w:rsidRPr="00302EB4" w:rsidRDefault="004C7E7A" w:rsidP="004F2B39">
      <w:pPr>
        <w:pStyle w:val="BodyText"/>
        <w:shd w:val="clear" w:color="auto" w:fill="FFFFFF" w:themeFill="background1"/>
        <w:jc w:val="center"/>
        <w:rPr>
          <w:b/>
        </w:rPr>
      </w:pPr>
      <w:r>
        <w:rPr>
          <w:b/>
          <w:noProof/>
          <w:lang w:bidi="ar-SA"/>
        </w:rPr>
        <mc:AlternateContent>
          <mc:Choice Requires="wps">
            <w:drawing>
              <wp:anchor distT="0" distB="0" distL="114300" distR="114300" simplePos="0" relativeHeight="251658240" behindDoc="1" locked="0" layoutInCell="1" allowOverlap="1">
                <wp:simplePos x="0" y="0"/>
                <wp:positionH relativeFrom="page">
                  <wp:posOffset>3431540</wp:posOffset>
                </wp:positionH>
                <wp:positionV relativeFrom="paragraph">
                  <wp:posOffset>6350</wp:posOffset>
                </wp:positionV>
                <wp:extent cx="0" cy="168910"/>
                <wp:effectExtent l="0" t="0" r="0" b="0"/>
                <wp:wrapNone/>
                <wp:docPr id="54"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8910"/>
                        </a:xfrm>
                        <a:prstGeom prst="line">
                          <a:avLst/>
                        </a:prstGeom>
                        <a:noFill/>
                        <a:ln w="75757">
                          <a:solidFill>
                            <a:srgbClr val="FBED7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 o:spid="_x0000_s1030" style="mso-height-percent:0;mso-height-relative:page;mso-position-horizontal-relative:page;mso-width-percent:0;mso-width-relative:page;mso-wrap-distance-bottom:0;mso-wrap-distance-left:9pt;mso-wrap-distance-right:9pt;mso-wrap-distance-top:0;mso-wrap-style:square;position:absolute;visibility:visible;z-index:-251657216" from="270.2pt,0.5pt" to="270.2pt,13.8pt" strokecolor="#fbed7c" strokeweight="5.97pt"/>
            </w:pict>
          </mc:Fallback>
        </mc:AlternateContent>
      </w:r>
      <w:r w:rsidR="007D1D57" w:rsidRPr="00302EB4">
        <w:rPr>
          <w:b/>
        </w:rPr>
        <w:t xml:space="preserve">Causes </w:t>
      </w:r>
      <w:r w:rsidR="00302EB4" w:rsidRPr="00302EB4">
        <w:rPr>
          <w:b/>
        </w:rPr>
        <w:t>of Bur</w:t>
      </w:r>
      <w:r w:rsidR="00302EB4" w:rsidRPr="00B14AF3">
        <w:rPr>
          <w:b/>
          <w:shd w:val="clear" w:color="auto" w:fill="FFFFFF" w:themeFill="background1"/>
        </w:rPr>
        <w:t>no</w:t>
      </w:r>
      <w:r w:rsidR="00302EB4" w:rsidRPr="00302EB4">
        <w:rPr>
          <w:b/>
        </w:rPr>
        <w:t xml:space="preserve">ut among </w:t>
      </w:r>
      <w:r w:rsidR="007D1D57" w:rsidRPr="00302EB4">
        <w:rPr>
          <w:b/>
        </w:rPr>
        <w:t xml:space="preserve">American </w:t>
      </w:r>
      <w:r w:rsidR="00302EB4" w:rsidRPr="00302EB4">
        <w:rPr>
          <w:b/>
        </w:rPr>
        <w:t>Nurses</w:t>
      </w:r>
    </w:p>
    <w:p w:rsidR="00C74328" w:rsidRDefault="00C74328" w:rsidP="004F2B39">
      <w:pPr>
        <w:pStyle w:val="BodyText"/>
        <w:shd w:val="clear" w:color="auto" w:fill="FFFFFF" w:themeFill="background1"/>
        <w:spacing w:before="10"/>
        <w:rPr>
          <w:sz w:val="20"/>
        </w:rPr>
      </w:pPr>
    </w:p>
    <w:p w:rsidR="00C74328" w:rsidRDefault="004C7E7A">
      <w:pPr>
        <w:pStyle w:val="BodyText"/>
        <w:spacing w:line="480" w:lineRule="auto"/>
        <w:ind w:left="120" w:right="149" w:firstLine="720"/>
      </w:pPr>
      <w:r>
        <w:t xml:space="preserve">Fida, </w:t>
      </w:r>
      <w:r w:rsidR="00C57F55">
        <w:t>Laschinger, and</w:t>
      </w:r>
      <w:r w:rsidR="007D1D57">
        <w:t xml:space="preserve"> Leiter (2018) suggest that long working hours are a chief contributor to nursing burnout. Working for too long is likely to cause physical and mental fatigue, which leads to burnout. For example, in Michigan State, registered nurses working for 12 hours a day recorded more burnout complaints than registered nurses working for 8 hours (De Keyre, 2018). Nurses find themselves operating from the boardroom to the patient's wards, directing and administering medical care, offering medical education to patients and subordinates, attending to patients' needs, comforting patients, and attending to their personal lives like families and leisure and attending all these demanding activities on a daily routine, as demand can lead to fatigue. In the United States, nurses working in the acute care settings work for 12 hours shifts, with many demanding tasks leading to fatigue and burnout due to the more inpatient care servic</w:t>
      </w:r>
      <w:r>
        <w:t xml:space="preserve">es they provide (Bamonti et al., </w:t>
      </w:r>
      <w:r w:rsidR="007D1D57">
        <w:t>2019), and which are the most demanded; and the longer the shifts, the higher the risk of experiencing burnout.</w:t>
      </w:r>
    </w:p>
    <w:p w:rsidR="00C74328" w:rsidRDefault="00C74328">
      <w:pPr>
        <w:spacing w:line="480" w:lineRule="auto"/>
        <w:sectPr w:rsidR="00C74328">
          <w:headerReference w:type="default" r:id="rId15"/>
          <w:pgSz w:w="12240" w:h="15840"/>
          <w:pgMar w:top="1000" w:right="1300" w:bottom="280" w:left="1320" w:header="731" w:footer="0" w:gutter="0"/>
          <w:pgNumType w:start="8"/>
          <w:cols w:space="720"/>
        </w:sectPr>
      </w:pPr>
    </w:p>
    <w:p w:rsidR="00C74328" w:rsidRDefault="00C74328">
      <w:pPr>
        <w:pStyle w:val="BodyText"/>
        <w:rPr>
          <w:sz w:val="20"/>
        </w:rPr>
      </w:pPr>
    </w:p>
    <w:p w:rsidR="00C74328" w:rsidRDefault="00C74328">
      <w:pPr>
        <w:pStyle w:val="BodyText"/>
        <w:rPr>
          <w:sz w:val="20"/>
        </w:rPr>
      </w:pPr>
    </w:p>
    <w:p w:rsidR="00C74328" w:rsidRDefault="004C7E7A" w:rsidP="00302EB4">
      <w:pPr>
        <w:pStyle w:val="BodyText"/>
        <w:spacing w:before="210" w:line="480" w:lineRule="auto"/>
        <w:ind w:right="167" w:firstLine="720"/>
      </w:pPr>
      <w:r>
        <w:t>Teamwork stressors are a crucial factor causing nursing burnout in the US. According to Orkibi (2016), the pressure resulting from working in groups and teams is the most significant cause of burnout among American nurses. The cultural diversity in many American workplaces leads to poor communication, racial conflicts, and interpersonal conflicts, which causes workplace stress and burnout (Jennings, 2018). Due to ethnic and racial disparities, culturally diverse</w:t>
      </w:r>
      <w:r>
        <w:rPr>
          <w:spacing w:val="-24"/>
        </w:rPr>
        <w:t xml:space="preserve"> </w:t>
      </w:r>
      <w:r>
        <w:t>nurses might feel segregated in work, the increased mental stress will hinder their opt</w:t>
      </w:r>
      <w:r w:rsidR="00302EB4">
        <w:t>imal performance</w:t>
      </w:r>
      <w:r>
        <w:t>. Besides, too much group workload, group pressure, unfavorable team selection, and inappropriate job demands increase nurses' chances to experience burnout (</w:t>
      </w:r>
      <w:r>
        <w:rPr>
          <w:color w:val="222222"/>
        </w:rPr>
        <w:t xml:space="preserve">Doulougeri </w:t>
      </w:r>
      <w:r w:rsidRPr="00531C08">
        <w:rPr>
          <w:i/>
          <w:color w:val="222222"/>
        </w:rPr>
        <w:t xml:space="preserve">et </w:t>
      </w:r>
      <w:r w:rsidR="00302EB4" w:rsidRPr="00531C08">
        <w:rPr>
          <w:i/>
          <w:color w:val="222222"/>
        </w:rPr>
        <w:t>al</w:t>
      </w:r>
      <w:r w:rsidR="00302EB4">
        <w:rPr>
          <w:color w:val="222222"/>
        </w:rPr>
        <w:t xml:space="preserve">., </w:t>
      </w:r>
      <w:r>
        <w:rPr>
          <w:color w:val="222222"/>
        </w:rPr>
        <w:t>2016)</w:t>
      </w:r>
      <w:r>
        <w:t xml:space="preserve">. Poor team selection for group work makes marginalized group members feel out of place and may suffer psychological stress. Continued participation in the team's affairs will lead to burnout (Rozo </w:t>
      </w:r>
      <w:r w:rsidRPr="00531C08">
        <w:rPr>
          <w:i/>
        </w:rPr>
        <w:t>et al</w:t>
      </w:r>
      <w:r>
        <w:t>.</w:t>
      </w:r>
      <w:r w:rsidR="00302EB4">
        <w:rPr>
          <w:spacing w:val="-10"/>
        </w:rPr>
        <w:t xml:space="preserve">, </w:t>
      </w:r>
      <w:r>
        <w:t>2017).</w:t>
      </w:r>
    </w:p>
    <w:p w:rsidR="00C74328" w:rsidRDefault="00C74328">
      <w:pPr>
        <w:pStyle w:val="BodyText"/>
        <w:rPr>
          <w:sz w:val="26"/>
        </w:rPr>
      </w:pPr>
    </w:p>
    <w:p w:rsidR="00C74328" w:rsidRDefault="00C74328">
      <w:pPr>
        <w:pStyle w:val="BodyText"/>
        <w:spacing w:before="5"/>
        <w:rPr>
          <w:sz w:val="22"/>
        </w:rPr>
      </w:pPr>
    </w:p>
    <w:p w:rsidR="00C74328" w:rsidRDefault="004C7E7A">
      <w:pPr>
        <w:pStyle w:val="BodyText"/>
        <w:spacing w:before="1" w:line="480" w:lineRule="auto"/>
        <w:ind w:left="120" w:right="188" w:firstLine="720"/>
      </w:pPr>
      <w:r>
        <w:t>Being too much philanthropic exposes American nurses to burnout. In addition, nurses' innate desire and urge to help patients at personal levels increases nurses' chances of experiencing burnout.</w:t>
      </w:r>
    </w:p>
    <w:p w:rsidR="00C74328" w:rsidRDefault="004C7E7A" w:rsidP="00302EB4">
      <w:pPr>
        <w:pStyle w:val="BodyText"/>
        <w:spacing w:line="480" w:lineRule="auto"/>
        <w:ind w:left="120" w:right="158"/>
        <w:sectPr w:rsidR="00C74328">
          <w:pgSz w:w="12240" w:h="15840"/>
          <w:pgMar w:top="1000" w:right="1300" w:bottom="280" w:left="1320" w:header="731" w:footer="0" w:gutter="0"/>
          <w:cols w:space="720"/>
        </w:sectPr>
      </w:pPr>
      <w:r>
        <w:t>Nurses tend to put patients before themselves and may end up denying themselves rest just to attend to patients. Nurses' increased philanthropic measures to help</w:t>
      </w:r>
      <w:r>
        <w:rPr>
          <w:spacing w:val="-25"/>
        </w:rPr>
        <w:t xml:space="preserve"> </w:t>
      </w:r>
      <w:r>
        <w:t>patients lead to increased working hours, increased tasks- others not even assigned, increased worries, and more demand for the nurse from patients, which increases fatigue and increases burnout among nurses (</w:t>
      </w:r>
      <w:r>
        <w:rPr>
          <w:color w:val="222222"/>
        </w:rPr>
        <w:t>Flynn &amp; Ironside, 2018)</w:t>
      </w:r>
      <w:r>
        <w:t>. When nurses are enthusiastic about helping patients and are not motivated by money, they are likely to be more stressed and burned out due to the complex tasks they</w:t>
      </w:r>
      <w:r>
        <w:rPr>
          <w:spacing w:val="-1"/>
        </w:rPr>
        <w:t xml:space="preserve"> </w:t>
      </w:r>
      <w:r>
        <w:t>handle.</w:t>
      </w:r>
    </w:p>
    <w:p w:rsidR="00B14AF3" w:rsidRDefault="00B14AF3" w:rsidP="00302EB4">
      <w:pPr>
        <w:pStyle w:val="BodyText"/>
        <w:spacing w:before="90"/>
        <w:jc w:val="center"/>
        <w:rPr>
          <w:b/>
        </w:rPr>
      </w:pPr>
    </w:p>
    <w:p w:rsidR="00B14AF3" w:rsidRDefault="00B14AF3" w:rsidP="00302EB4">
      <w:pPr>
        <w:pStyle w:val="BodyText"/>
        <w:spacing w:before="90"/>
        <w:jc w:val="center"/>
        <w:rPr>
          <w:b/>
        </w:rPr>
      </w:pPr>
    </w:p>
    <w:p w:rsidR="00C74328" w:rsidRPr="00302EB4" w:rsidRDefault="004C7E7A" w:rsidP="00302EB4">
      <w:pPr>
        <w:pStyle w:val="BodyText"/>
        <w:spacing w:before="90"/>
        <w:jc w:val="center"/>
        <w:rPr>
          <w:b/>
        </w:rPr>
      </w:pPr>
      <w:r w:rsidRPr="00302EB4">
        <w:rPr>
          <w:b/>
        </w:rPr>
        <w:t xml:space="preserve">Effects </w:t>
      </w:r>
      <w:r w:rsidR="00302EB4" w:rsidRPr="00302EB4">
        <w:rPr>
          <w:b/>
        </w:rPr>
        <w:t>of Burnout in Nursing</w:t>
      </w:r>
    </w:p>
    <w:p w:rsidR="00C74328" w:rsidRDefault="00C74328">
      <w:pPr>
        <w:pStyle w:val="BodyText"/>
        <w:spacing w:before="5"/>
        <w:rPr>
          <w:sz w:val="20"/>
        </w:rPr>
      </w:pPr>
    </w:p>
    <w:p w:rsidR="00C74328" w:rsidRDefault="004C7E7A">
      <w:pPr>
        <w:pStyle w:val="BodyText"/>
        <w:spacing w:line="480" w:lineRule="auto"/>
        <w:ind w:left="120" w:right="193" w:firstLine="720"/>
      </w:pPr>
      <w:r>
        <w:t>Nursing burnout increases nurses' errors and risks the patient's lives. Nurses can only work effectively if they have enough rest and are in better physical and mental states, free from</w:t>
      </w:r>
      <w:r w:rsidR="00302EB4">
        <w:t xml:space="preserve"> fatigue and stress (Guo et al., </w:t>
      </w:r>
      <w:r>
        <w:t xml:space="preserve">2019). With long working hours, poor working environments, randomly rotating working shifts, and job pressures reduce nurses' motivation, become sluggish and irresponsive, and may develop a poor relationship with patients due to anger, making the nurse provide poor healthcare services, or error-filled operations, risking patient's life (Fortunatti &amp; Silva, 2017). In addition, nurses' reduces patient's satisfaction; Overworked and burned out nurses can complicate essential healthcare operations and may lead to negligence of vital health-based practices like cleaning surgical tools, hence infecting patients </w:t>
      </w:r>
      <w:r>
        <w:rPr>
          <w:color w:val="222222"/>
        </w:rPr>
        <w:t>(</w:t>
      </w:r>
      <w:r w:rsidR="00C57F55">
        <w:rPr>
          <w:color w:val="222222"/>
        </w:rPr>
        <w:t>Grace &amp;</w:t>
      </w:r>
      <w:r>
        <w:rPr>
          <w:color w:val="222222"/>
        </w:rPr>
        <w:t xml:space="preserve"> VanHeuvelen, 2019)</w:t>
      </w:r>
      <w:r>
        <w:t>.</w:t>
      </w:r>
    </w:p>
    <w:p w:rsidR="00C74328" w:rsidRDefault="004C7E7A" w:rsidP="00302EB4">
      <w:pPr>
        <w:pStyle w:val="Heading1"/>
        <w:spacing w:before="0"/>
        <w:ind w:left="0" w:right="0"/>
      </w:pPr>
      <w:r>
        <w:t>Practice Recommendation</w:t>
      </w:r>
    </w:p>
    <w:p w:rsidR="00C74328" w:rsidRDefault="00C74328">
      <w:pPr>
        <w:pStyle w:val="BodyText"/>
        <w:spacing w:before="5"/>
        <w:rPr>
          <w:b/>
        </w:rPr>
      </w:pPr>
    </w:p>
    <w:p w:rsidR="00C74328" w:rsidRDefault="004C7E7A" w:rsidP="00302EB4">
      <w:pPr>
        <w:pStyle w:val="BodyText"/>
        <w:spacing w:line="480" w:lineRule="auto"/>
        <w:ind w:left="120" w:right="156" w:firstLine="720"/>
        <w:sectPr w:rsidR="00C74328">
          <w:pgSz w:w="12240" w:h="15840"/>
          <w:pgMar w:top="1000" w:right="1300" w:bottom="280" w:left="1320" w:header="731" w:footer="0" w:gutter="0"/>
          <w:cols w:space="720"/>
        </w:sectPr>
      </w:pPr>
      <w:r>
        <w:t xml:space="preserve">Gaining a better understanding of the practice of nursing would help nurses overcome burnout. As healthcare practitioners, nurses should identify the various ways which stimulate their bodies and balance between professional and </w:t>
      </w:r>
      <w:r w:rsidR="00302EB4">
        <w:t xml:space="preserve">personal life (Kleinpell et al., </w:t>
      </w:r>
      <w:r>
        <w:t>2020). Besides, both physically and mentally, investing in self-wellness is v</w:t>
      </w:r>
      <w:r w:rsidR="00302EB4">
        <w:t xml:space="preserve">ital for nurses (Khamisa et al., </w:t>
      </w:r>
      <w:r>
        <w:t>2017). Nurses should know when to take a break and foster healthy relationships with patients to reduce stress and psyc</w:t>
      </w:r>
      <w:r w:rsidR="00302EB4">
        <w:t xml:space="preserve">hological torture (Nazir et al., </w:t>
      </w:r>
      <w:r>
        <w:t>2018). Gaining cultural competence will help nurses survive in culturally diverse regions successfully without experiencing adverse culture shock/stress, which infl</w:t>
      </w:r>
      <w:r w:rsidR="00302EB4">
        <w:t xml:space="preserve">uences burnout (Pastores et al., </w:t>
      </w:r>
      <w:r>
        <w:t>2020). The government and MIMS shoul</w:t>
      </w:r>
      <w:r w:rsidR="004F2B39">
        <w:t>d</w:t>
      </w:r>
    </w:p>
    <w:p w:rsidR="00C74328" w:rsidRDefault="004C7E7A" w:rsidP="00302EB4">
      <w:pPr>
        <w:pStyle w:val="BodyText"/>
        <w:spacing w:before="210" w:line="480" w:lineRule="auto"/>
        <w:ind w:right="215"/>
      </w:pPr>
      <w:r>
        <w:lastRenderedPageBreak/>
        <w:t>employ enough nurses to match the nurse-patient ratio, reduce nurses' working hours, reduce fatigue, and aid replenishing.</w:t>
      </w:r>
    </w:p>
    <w:p w:rsidR="00C74328" w:rsidRDefault="004C7E7A">
      <w:pPr>
        <w:pStyle w:val="BodyText"/>
        <w:spacing w:line="480" w:lineRule="auto"/>
        <w:ind w:left="120" w:right="256" w:firstLine="720"/>
      </w:pPr>
      <w:r>
        <w:t xml:space="preserve">Eradicating workplace adversities and enhancing the workplace environment are essential for motivating employees and stimulating them to curb mental and physical stress. Besides, upholding mentally refreshing and inducing approaches like the holistic organizational culture will help nurses express their worries and offer an appropriate platform for nurses to elongate their demands, discuss their issues, and stipulate the most appropriate remedy for </w:t>
      </w:r>
      <w:r w:rsidR="00853243">
        <w:t xml:space="preserve">the prevalent problem of burnout (Wang </w:t>
      </w:r>
      <w:r w:rsidR="00853243" w:rsidRPr="00853243">
        <w:rPr>
          <w:i/>
        </w:rPr>
        <w:t>et al</w:t>
      </w:r>
      <w:r w:rsidR="00853243">
        <w:t>., 2019)</w:t>
      </w:r>
      <w:r>
        <w:t>. The government, the public, patients, and the health sector all have a responsibility to ensure better working conditions and stress-free approaches to undertaking health-based tasks. Nurses take care of our health; we, too, should take care of their physical and mental health by ensuring better patient; nurse ratios, healthy working environments, and even working hours and an appropriate reward system for nurses.</w:t>
      </w:r>
    </w:p>
    <w:p w:rsidR="00C74328" w:rsidRDefault="004C7E7A" w:rsidP="00302EB4">
      <w:pPr>
        <w:pStyle w:val="BodyText"/>
        <w:spacing w:before="1" w:line="480" w:lineRule="auto"/>
        <w:ind w:left="120" w:right="562"/>
      </w:pPr>
      <w:r>
        <w:t>Besides, regular training programs should be set aside to help nurses deal with contemporary issues affecting them, like burnout</w:t>
      </w:r>
      <w:r w:rsidR="00853243">
        <w:t xml:space="preserve"> (Sun </w:t>
      </w:r>
      <w:r w:rsidR="00853243" w:rsidRPr="00853243">
        <w:rPr>
          <w:i/>
        </w:rPr>
        <w:t>et al</w:t>
      </w:r>
      <w:r w:rsidR="00853243">
        <w:t>., 2017)</w:t>
      </w:r>
      <w:r>
        <w:t>.</w:t>
      </w:r>
    </w:p>
    <w:p w:rsidR="00302EB4" w:rsidRDefault="00302EB4" w:rsidP="00302EB4">
      <w:pPr>
        <w:pStyle w:val="BodyText"/>
        <w:spacing w:before="1" w:line="480" w:lineRule="auto"/>
        <w:ind w:left="120" w:right="562"/>
      </w:pPr>
    </w:p>
    <w:p w:rsidR="00302EB4" w:rsidRDefault="00302EB4" w:rsidP="00302EB4">
      <w:pPr>
        <w:pStyle w:val="BodyText"/>
        <w:spacing w:before="1" w:line="480" w:lineRule="auto"/>
        <w:ind w:left="120" w:right="562"/>
      </w:pPr>
    </w:p>
    <w:p w:rsidR="00302EB4" w:rsidRDefault="00302EB4" w:rsidP="00302EB4">
      <w:pPr>
        <w:pStyle w:val="BodyText"/>
        <w:spacing w:before="1" w:line="480" w:lineRule="auto"/>
        <w:ind w:left="120" w:right="562"/>
        <w:sectPr w:rsidR="00302EB4" w:rsidSect="00DD73AB">
          <w:headerReference w:type="default" r:id="rId16"/>
          <w:pgSz w:w="12240" w:h="15840"/>
          <w:pgMar w:top="1000" w:right="1300" w:bottom="280" w:left="1320" w:header="746" w:footer="0" w:gutter="0"/>
          <w:cols w:space="720"/>
          <w:docGrid w:linePitch="326"/>
        </w:sectPr>
      </w:pPr>
    </w:p>
    <w:p w:rsidR="00B14AF3" w:rsidRDefault="00B14AF3" w:rsidP="00B14AF3">
      <w:pPr>
        <w:pStyle w:val="Heading1"/>
        <w:ind w:left="0"/>
      </w:pPr>
    </w:p>
    <w:p w:rsidR="00B14AF3" w:rsidRDefault="00B14AF3" w:rsidP="00B14AF3">
      <w:pPr>
        <w:pStyle w:val="Heading1"/>
        <w:ind w:left="0"/>
      </w:pPr>
    </w:p>
    <w:p w:rsidR="00C74328" w:rsidRDefault="004C7E7A" w:rsidP="00B14AF3">
      <w:pPr>
        <w:pStyle w:val="Heading1"/>
        <w:ind w:left="0"/>
      </w:pPr>
      <w:r>
        <w:t xml:space="preserve">                               </w:t>
      </w:r>
      <w:r w:rsidR="007D1D57">
        <w:t>Project Description</w:t>
      </w:r>
    </w:p>
    <w:p w:rsidR="00C74328" w:rsidRDefault="00C74328" w:rsidP="00302EB4">
      <w:pPr>
        <w:pStyle w:val="BodyText"/>
        <w:jc w:val="center"/>
        <w:rPr>
          <w:b/>
          <w:sz w:val="26"/>
        </w:rPr>
      </w:pPr>
    </w:p>
    <w:p w:rsidR="00C74328" w:rsidRDefault="004C7E7A">
      <w:pPr>
        <w:pStyle w:val="BodyText"/>
        <w:spacing w:before="226" w:line="480" w:lineRule="auto"/>
        <w:ind w:left="120" w:right="169" w:firstLine="720"/>
      </w:pPr>
      <w:r>
        <w:t xml:space="preserve">The literature review will be conducted to investigate how effective primary prevention can be in delaying the onset of Burnout in Nursing and what factors influence the success or failure of these actions. In this context, I will review no fewer than 30 articles from </w:t>
      </w:r>
      <w:r w:rsidRPr="00B14AF3">
        <w:rPr>
          <w:shd w:val="clear" w:color="auto" w:fill="FFFFFF" w:themeFill="background1"/>
        </w:rPr>
        <w:t xml:space="preserve">2014 </w:t>
      </w:r>
      <w:r w:rsidR="00302EB4" w:rsidRPr="00B14AF3">
        <w:rPr>
          <w:shd w:val="clear" w:color="auto" w:fill="FFFFFF" w:themeFill="background1"/>
        </w:rPr>
        <w:t>up</w:t>
      </w:r>
      <w:r w:rsidR="00B14AF3">
        <w:rPr>
          <w:shd w:val="clear" w:color="auto" w:fill="FFFFFF" w:themeFill="background1"/>
        </w:rPr>
        <w:t xml:space="preserve"> t</w:t>
      </w:r>
      <w:r w:rsidRPr="00B14AF3">
        <w:rPr>
          <w:shd w:val="clear" w:color="auto" w:fill="FFFFFF" w:themeFill="background1"/>
        </w:rPr>
        <w:t>o</w:t>
      </w:r>
      <w:r>
        <w:t xml:space="preserve"> </w:t>
      </w:r>
      <w:r w:rsidR="00302EB4">
        <w:t>2019</w:t>
      </w:r>
      <w:r>
        <w:t>, the body of literature using Internet access with the following search tools: Google Scholar, CINAHL, Medline, PubMed, Cochrane database, and the Ana G Mendez Virtual Library. In some cases of specific interest, other literature could be included outside of those limits. The following keywords will be used in this search: Burnout in Nursing prevalence increase, Burnout in Nursing screening, Burnout in Nursing -EPI, Burnout in Nursing primary care detection, and BIN primary care diagnosis. The literature review design will be effective because of the availability, although disperse the literature of already conducted research studies on the selected topic under study. The pool of online meta-databases will be essential while selecting specific articles based on the topic of study. The search will allow the determination of critical variables to address the research question and problem statement adequately.</w:t>
      </w:r>
    </w:p>
    <w:p w:rsidR="00C74328" w:rsidRDefault="00C74328">
      <w:pPr>
        <w:spacing w:line="480" w:lineRule="auto"/>
        <w:sectPr w:rsidR="00C74328" w:rsidSect="00DD73AB">
          <w:headerReference w:type="default" r:id="rId17"/>
          <w:pgSz w:w="12240" w:h="15840"/>
          <w:pgMar w:top="1000" w:right="1300" w:bottom="280" w:left="1320" w:header="746" w:footer="0" w:gutter="0"/>
          <w:pgNumType w:start="12"/>
          <w:cols w:space="720"/>
        </w:sectPr>
      </w:pPr>
    </w:p>
    <w:p w:rsidR="00C74328" w:rsidRDefault="00C74328">
      <w:pPr>
        <w:pStyle w:val="BodyText"/>
        <w:spacing w:before="11"/>
        <w:rPr>
          <w:sz w:val="29"/>
        </w:rPr>
      </w:pPr>
    </w:p>
    <w:p w:rsidR="00B14AF3" w:rsidRDefault="00B14AF3" w:rsidP="00302EB4">
      <w:pPr>
        <w:pStyle w:val="Heading1"/>
        <w:ind w:left="0"/>
      </w:pPr>
    </w:p>
    <w:p w:rsidR="00C74328" w:rsidRDefault="004C7E7A" w:rsidP="00302EB4">
      <w:pPr>
        <w:pStyle w:val="Heading1"/>
        <w:ind w:left="0"/>
      </w:pPr>
      <w:r>
        <w:t xml:space="preserve">                                   </w:t>
      </w:r>
      <w:r w:rsidR="007D1D57">
        <w:t>Project Evaluation Results</w:t>
      </w:r>
    </w:p>
    <w:p w:rsidR="00C74328" w:rsidRDefault="00C74328">
      <w:pPr>
        <w:pStyle w:val="BodyText"/>
        <w:rPr>
          <w:b/>
          <w:sz w:val="26"/>
        </w:rPr>
      </w:pPr>
    </w:p>
    <w:p w:rsidR="00C74328" w:rsidRDefault="004C7E7A">
      <w:pPr>
        <w:pStyle w:val="BodyText"/>
        <w:spacing w:before="231" w:line="480" w:lineRule="auto"/>
        <w:ind w:left="120" w:right="149" w:firstLine="720"/>
      </w:pPr>
      <w:r>
        <w:t>After the data is collected, the analysis will be done with selected information included in the final report. In the analysis of data, one of the steps is to remove the errors that might have occurred during data collection. Several processes will occur during data analysis, all related to the data information available in the different kinds of literature that has been examined. I will review both primary research evidence and systematic reviews, mainly using quantitative evidence. Given the nature of my research topic and my research question, epidemiologic studies will be welcomed in my search.</w:t>
      </w:r>
    </w:p>
    <w:p w:rsidR="00C74328" w:rsidRDefault="004C7E7A">
      <w:pPr>
        <w:pStyle w:val="BodyText"/>
        <w:spacing w:line="480" w:lineRule="auto"/>
        <w:ind w:left="120" w:right="201" w:firstLine="720"/>
      </w:pPr>
      <w:r>
        <w:t>Summarized tables with all citations will be presented in Appendices A and B. Appendix A will be used to summarize primary research evidence, and Appendix B will be used for the summary of the systematic reviews. Appendix A will include the citation, question or hypothesis, theoretical foundation, research designed and sample size, key findings, recommendations or implications, and level of evidence (I to VII) of each article. Appendix B will also include a citation, question, search strategy, inclusion/exclusion criteria, data, extraction and analysis, key findings, recommendation/implications, and level of evidence ranging from Level I to Level VII.</w:t>
      </w:r>
    </w:p>
    <w:p w:rsidR="00C74328" w:rsidRDefault="004C7E7A">
      <w:pPr>
        <w:pStyle w:val="BodyText"/>
        <w:spacing w:before="1" w:line="480" w:lineRule="auto"/>
        <w:ind w:left="120" w:right="629" w:firstLine="780"/>
      </w:pPr>
      <w:r>
        <w:t>Each article will be evaluated as relevant information, not to answer my research question specifically. An Excel database will be used to compute all information, and an SPSS statistics package will be used to summarize some results.</w:t>
      </w:r>
    </w:p>
    <w:p w:rsidR="00C74328" w:rsidRDefault="00C74328">
      <w:pPr>
        <w:spacing w:line="480" w:lineRule="auto"/>
        <w:sectPr w:rsidR="00C74328" w:rsidSect="00DD73AB">
          <w:headerReference w:type="default" r:id="rId18"/>
          <w:pgSz w:w="12240" w:h="15840"/>
          <w:pgMar w:top="1000" w:right="1300" w:bottom="280" w:left="1320" w:header="746" w:footer="0" w:gutter="0"/>
          <w:pgNumType w:start="13"/>
          <w:cols w:space="720"/>
          <w:docGrid w:linePitch="326"/>
        </w:sectPr>
      </w:pPr>
    </w:p>
    <w:p w:rsidR="00C74328" w:rsidRDefault="00C74328">
      <w:pPr>
        <w:pStyle w:val="BodyText"/>
        <w:rPr>
          <w:sz w:val="20"/>
        </w:rPr>
      </w:pPr>
    </w:p>
    <w:p w:rsidR="00B14AF3" w:rsidRDefault="00B14AF3" w:rsidP="00302EB4">
      <w:pPr>
        <w:pStyle w:val="Heading1"/>
        <w:ind w:left="0"/>
      </w:pPr>
    </w:p>
    <w:p w:rsidR="00B14AF3" w:rsidRDefault="00B14AF3" w:rsidP="00302EB4">
      <w:pPr>
        <w:pStyle w:val="Heading1"/>
        <w:ind w:left="0"/>
      </w:pPr>
    </w:p>
    <w:p w:rsidR="00C74328" w:rsidRDefault="004C7E7A" w:rsidP="00302EB4">
      <w:pPr>
        <w:pStyle w:val="Heading1"/>
        <w:ind w:left="0"/>
      </w:pPr>
      <w:r>
        <w:t xml:space="preserve">                               </w:t>
      </w:r>
      <w:r w:rsidR="007D1D57">
        <w:t>Discussion and Implications for Nursing and Healthcare</w:t>
      </w:r>
    </w:p>
    <w:p w:rsidR="00C74328" w:rsidRDefault="00C74328">
      <w:pPr>
        <w:pStyle w:val="BodyText"/>
        <w:rPr>
          <w:b/>
          <w:sz w:val="26"/>
        </w:rPr>
      </w:pPr>
    </w:p>
    <w:p w:rsidR="00C74328" w:rsidRDefault="004C7E7A">
      <w:pPr>
        <w:pStyle w:val="BodyText"/>
        <w:spacing w:before="226" w:line="480" w:lineRule="auto"/>
        <w:ind w:left="120" w:right="162" w:firstLine="720"/>
      </w:pPr>
      <w:r>
        <w:t>From the study, we note that too many tasks given to the nurses without giving them time to are very tiring to the point that they can get to a breaking point. When they start experiencing physical and mental torture, they cannot provide optimum services to their patients. When a nurse is overwhelmed with work and the services they offer are below standards, the healthcare sector, in general, is affected. The quality of service is essential in maintaining high standards in our health facilities. Quality standards cannot be achieved with burned-out nurses.</w:t>
      </w:r>
    </w:p>
    <w:p w:rsidR="00C74328" w:rsidRDefault="004C7E7A">
      <w:pPr>
        <w:pStyle w:val="BodyText"/>
        <w:spacing w:before="1" w:line="480" w:lineRule="auto"/>
        <w:ind w:left="120" w:right="270"/>
      </w:pPr>
      <w:r>
        <w:t>The nature of patient care from highly fatigued caregivers is of minimal efficiency. As a result, individual performance suffers as a result of work stress and fatigue. When individual performance is affected, the general performance of a specific facility and the entire sector is affected due to the ripple effect. Burnout has also been associated with low turnover intentions, reduced organizational commitment, unproductiveness, and actual turnover</w:t>
      </w:r>
      <w:r w:rsidR="00853243">
        <w:t xml:space="preserve"> (Grace </w:t>
      </w:r>
      <w:r w:rsidR="00853243" w:rsidRPr="00531C08">
        <w:rPr>
          <w:i/>
        </w:rPr>
        <w:t>et al</w:t>
      </w:r>
      <w:r w:rsidR="00853243">
        <w:t>., 2019)</w:t>
      </w:r>
      <w:r>
        <w:t>.</w:t>
      </w:r>
    </w:p>
    <w:p w:rsidR="00C74328" w:rsidRDefault="004C7E7A">
      <w:pPr>
        <w:pStyle w:val="BodyText"/>
        <w:spacing w:before="5" w:line="480" w:lineRule="auto"/>
        <w:ind w:left="120" w:right="257" w:firstLine="720"/>
      </w:pPr>
      <w:r>
        <w:t xml:space="preserve">Apart from low levels of quality services offered, the other direct effect of having fatigued healthcare providers is absenteeism. Due to fatigue, it has been noted that nurses fail to show up at work at times. In a healthcare sector that is already facing a shortage, absenteeism is a severe issue that can harm the output levels of any facility. Research also states that an emotionally and mentally unstable health provider </w:t>
      </w:r>
      <w:r w:rsidR="00A26B07">
        <w:t>has</w:t>
      </w:r>
      <w:r>
        <w:t xml:space="preserve"> a lower level of care and empathy to patients. What is more, it has also been noted that health workers are </w:t>
      </w:r>
      <w:r w:rsidR="00A26B07">
        <w:t>bound</w:t>
      </w:r>
      <w:r>
        <w:t xml:space="preserve"> </w:t>
      </w:r>
      <w:r w:rsidR="00A26B07">
        <w:t>to</w:t>
      </w:r>
      <w:r>
        <w:t xml:space="preserve"> project low levels of self-esteem and efficacy</w:t>
      </w:r>
      <w:r w:rsidR="00A26B07">
        <w:t xml:space="preserve"> in the firm</w:t>
      </w:r>
      <w:r>
        <w:t>. By default, reduced esteem creates a significant impact on the level of client care and service delivery.</w:t>
      </w:r>
    </w:p>
    <w:p w:rsidR="00C74328" w:rsidRDefault="00C74328">
      <w:pPr>
        <w:spacing w:line="480" w:lineRule="auto"/>
        <w:sectPr w:rsidR="00C74328" w:rsidSect="00DD73AB">
          <w:headerReference w:type="default" r:id="rId19"/>
          <w:pgSz w:w="12240" w:h="15840"/>
          <w:pgMar w:top="1000" w:right="1300" w:bottom="280" w:left="1320" w:header="746" w:footer="0" w:gutter="0"/>
          <w:pgNumType w:start="14"/>
          <w:cols w:space="720"/>
        </w:sect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spacing w:before="4"/>
        <w:rPr>
          <w:sz w:val="18"/>
        </w:rPr>
      </w:pPr>
    </w:p>
    <w:p w:rsidR="00C74328" w:rsidRDefault="004C7E7A">
      <w:pPr>
        <w:pStyle w:val="BodyText"/>
        <w:spacing w:before="90" w:line="480" w:lineRule="auto"/>
        <w:ind w:left="120" w:right="169" w:firstLine="710"/>
      </w:pPr>
      <w:r>
        <w:t>Burnout causes a ripple effect when it affects even a single individual in an organization. For example, when some workers are absent from work because of burnout, the remaining ones will have larger workloads to cover up for missing work. The coworkers absorb this effect, and if it is not handled early enough, they may also get burned out. When the</w:t>
      </w:r>
      <w:r w:rsidR="00A26B07">
        <w:t>re</w:t>
      </w:r>
      <w:r>
        <w:t xml:space="preserve"> is an increased frequency of absenteeism, the administration also suffers from frequent staffing requirements and </w:t>
      </w:r>
      <w:r w:rsidR="00A26B07">
        <w:t>retaliating</w:t>
      </w:r>
      <w:r>
        <w:t>, interviewing, and training new employees.</w:t>
      </w:r>
    </w:p>
    <w:p w:rsidR="00302EB4" w:rsidRDefault="004C7E7A" w:rsidP="00302EB4">
      <w:pPr>
        <w:pStyle w:val="BodyText"/>
        <w:spacing w:line="480" w:lineRule="auto"/>
        <w:ind w:left="120" w:right="369"/>
      </w:pPr>
      <w:r>
        <w:t>There have also been studies that indicate that there can be burnout contagion in organizations. This happens through conscious or subconscious influence through exposure to colleagues suffering from burnout syndrome.</w:t>
      </w:r>
    </w:p>
    <w:p w:rsidR="00C74328" w:rsidRPr="00302EB4" w:rsidRDefault="004C7E7A" w:rsidP="00302EB4">
      <w:pPr>
        <w:pStyle w:val="BodyText"/>
        <w:spacing w:line="480" w:lineRule="auto"/>
        <w:ind w:right="369"/>
        <w:jc w:val="center"/>
        <w:rPr>
          <w:b/>
        </w:rPr>
      </w:pPr>
      <w:r w:rsidRPr="00302EB4">
        <w:rPr>
          <w:b/>
        </w:rPr>
        <w:t>Plans for Disseminatio</w:t>
      </w:r>
      <w:r w:rsidR="00001E30" w:rsidRPr="00B14AF3">
        <w:rPr>
          <w:b/>
          <w:color w:val="000000" w:themeColor="text1"/>
          <w:shd w:val="clear" w:color="auto" w:fill="FFFFFF" w:themeFill="background1"/>
        </w:rPr>
        <w:t>n</w:t>
      </w:r>
    </w:p>
    <w:p w:rsidR="00C74328" w:rsidRDefault="004C7E7A" w:rsidP="007A2CE9">
      <w:pPr>
        <w:pStyle w:val="BodyText"/>
        <w:shd w:val="clear" w:color="auto" w:fill="FFFFFF" w:themeFill="background1"/>
        <w:spacing w:before="227" w:line="480" w:lineRule="auto"/>
        <w:ind w:left="120" w:right="160" w:firstLine="720"/>
      </w:pPr>
      <w:r>
        <w:t>This project will be presented at Ana G Mendez University as a requirement for partial fulfillment of the Master's program. It will be accomplished by presenting a PowerPoint presentation to my colleagues and the professor. In addition, this project will include a poster illustrating the significant findings to be displayed in the showroom at Ana G Mendez, South Florida Campus. The results will be disseminated on the university's website. Additional dissemination will be carried out through presentations at seminars such as teacher education and science education conferences, regionally and nationally, and articles published in peer-reviewed journals. A hard copy will also be held in the university library to be reviewed by alumni and facilitators interested in the subject. The principal investigator and his mentor will</w:t>
      </w:r>
    </w:p>
    <w:p w:rsidR="00C74328" w:rsidRDefault="00C74328" w:rsidP="007A2CE9">
      <w:pPr>
        <w:shd w:val="clear" w:color="auto" w:fill="FFFFFF" w:themeFill="background1"/>
        <w:spacing w:line="480" w:lineRule="auto"/>
        <w:sectPr w:rsidR="00C74328">
          <w:headerReference w:type="default" r:id="rId20"/>
          <w:pgSz w:w="12240" w:h="15840"/>
          <w:pgMar w:top="1000" w:right="1300" w:bottom="280" w:left="1320" w:header="746" w:footer="0" w:gutter="0"/>
          <w:pgNumType w:start="17"/>
          <w:cols w:space="720"/>
        </w:sectPr>
      </w:pPr>
    </w:p>
    <w:p w:rsidR="00C74328" w:rsidRDefault="00C74328" w:rsidP="007A2CE9">
      <w:pPr>
        <w:pStyle w:val="BodyText"/>
        <w:rPr>
          <w:sz w:val="20"/>
        </w:rPr>
      </w:pPr>
    </w:p>
    <w:p w:rsidR="00C74328" w:rsidRDefault="00C74328" w:rsidP="007A2CE9">
      <w:pPr>
        <w:pStyle w:val="BodyText"/>
        <w:spacing w:before="7"/>
        <w:rPr>
          <w:sz w:val="18"/>
        </w:rPr>
      </w:pPr>
    </w:p>
    <w:p w:rsidR="007A2CE9" w:rsidRDefault="007A2CE9" w:rsidP="007A2CE9">
      <w:pPr>
        <w:pStyle w:val="BodyText"/>
        <w:spacing w:before="7"/>
        <w:rPr>
          <w:sz w:val="18"/>
        </w:rPr>
      </w:pPr>
    </w:p>
    <w:p w:rsidR="007A2CE9" w:rsidRDefault="007A2CE9" w:rsidP="007A2CE9">
      <w:pPr>
        <w:pStyle w:val="BodyText"/>
        <w:spacing w:before="7"/>
        <w:rPr>
          <w:sz w:val="18"/>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8833BC" w:rsidRPr="008837B8" w:rsidRDefault="008833BC" w:rsidP="007A2CE9">
      <w:pPr>
        <w:pStyle w:val="BodyText"/>
        <w:spacing w:line="246" w:lineRule="exact"/>
      </w:pPr>
    </w:p>
    <w:p w:rsidR="00C74328" w:rsidRPr="008837B8" w:rsidRDefault="004C7E7A" w:rsidP="007A2CE9">
      <w:pPr>
        <w:pStyle w:val="BodyText"/>
      </w:pPr>
      <w:r>
        <w:t xml:space="preserve"> Have access to the information obtained. The information obtained from the literature review will</w:t>
      </w:r>
    </w:p>
    <w:p w:rsidR="008833BC" w:rsidRDefault="008833BC" w:rsidP="007A2CE9">
      <w:pPr>
        <w:pStyle w:val="BodyText"/>
        <w:ind w:left="120"/>
        <w:rPr>
          <w:shd w:val="clear" w:color="auto" w:fill="FFFFFF" w:themeFill="background1"/>
        </w:rPr>
      </w:pPr>
    </w:p>
    <w:p w:rsidR="00C74328" w:rsidRPr="00302EB4" w:rsidRDefault="004C7E7A" w:rsidP="007A2CE9">
      <w:pPr>
        <w:pStyle w:val="BodyText"/>
        <w:ind w:left="120"/>
      </w:pPr>
      <w:r w:rsidRPr="00B14AF3">
        <w:rPr>
          <w:shd w:val="clear" w:color="auto" w:fill="FFFFFF" w:themeFill="background1"/>
        </w:rPr>
        <w:t>Be kept for five years, locked in the principal investigator's home office. After five years</w:t>
      </w:r>
      <w:r>
        <w:t>,</w:t>
      </w:r>
    </w:p>
    <w:p w:rsidR="00C74328" w:rsidRDefault="004C7E7A" w:rsidP="007A2CE9">
      <w:pPr>
        <w:pStyle w:val="BodyText"/>
        <w:spacing w:before="230" w:line="480" w:lineRule="auto"/>
        <w:ind w:left="120" w:right="1329"/>
      </w:pPr>
      <w:r>
        <w:t>any information will be destroyed by a paper shredder and discarded by the principal investigator.</w:t>
      </w:r>
    </w:p>
    <w:p w:rsidR="00C74328" w:rsidRDefault="004C7E7A" w:rsidP="00B139DE">
      <w:pPr>
        <w:pStyle w:val="Heading1"/>
        <w:spacing w:before="0"/>
        <w:ind w:left="0"/>
      </w:pPr>
      <w:r>
        <w:t xml:space="preserve">                         </w:t>
      </w:r>
      <w:r w:rsidR="007D1D57">
        <w:t>Summary and Conclusion</w:t>
      </w:r>
    </w:p>
    <w:p w:rsidR="00C74328" w:rsidRDefault="00C74328">
      <w:pPr>
        <w:pStyle w:val="BodyText"/>
        <w:rPr>
          <w:b/>
          <w:sz w:val="26"/>
        </w:rPr>
      </w:pPr>
    </w:p>
    <w:p w:rsidR="00C74328" w:rsidRPr="008837B8" w:rsidRDefault="004C7E7A">
      <w:pPr>
        <w:spacing w:before="231" w:line="480" w:lineRule="auto"/>
        <w:ind w:left="120" w:right="513" w:firstLine="720"/>
        <w:rPr>
          <w:iCs/>
        </w:rPr>
      </w:pPr>
      <w:r w:rsidRPr="008837B8">
        <w:rPr>
          <w:iCs/>
        </w:rPr>
        <w:t>This paper aimed to examine the causes, impact, and solutions to burnout among nurses. It has been noted that healthcare workers are working in the most challenging environments characterized by regulatory, vocational, and relational job demands. At most times, the workers' demands are too much on the workers, and it goes beyond their control.</w:t>
      </w:r>
    </w:p>
    <w:p w:rsidR="00C74328" w:rsidRPr="008837B8" w:rsidRDefault="004C7E7A">
      <w:pPr>
        <w:spacing w:before="1" w:line="477" w:lineRule="auto"/>
        <w:ind w:left="120" w:right="401"/>
        <w:rPr>
          <w:iCs/>
        </w:rPr>
      </w:pPr>
      <w:r w:rsidRPr="008837B8">
        <w:rPr>
          <w:iCs/>
        </w:rPr>
        <w:t>According to our findings, the environment in the health sector is highly stressful and inherently tiresome and often leads to burnout. High levels of burnout have been seen among nurses and doctors, therapists, and a variety of other caregivers in the healthcare industry.</w:t>
      </w:r>
    </w:p>
    <w:p w:rsidR="00C74328" w:rsidRPr="008837B8" w:rsidRDefault="004C7E7A">
      <w:pPr>
        <w:spacing w:before="11" w:line="480" w:lineRule="auto"/>
        <w:ind w:left="120" w:right="192" w:firstLine="720"/>
        <w:rPr>
          <w:iCs/>
        </w:rPr>
      </w:pPr>
      <w:r w:rsidRPr="008837B8">
        <w:rPr>
          <w:iCs/>
        </w:rPr>
        <w:t>This study has revealed that most of the nurses in America re-experiencing burnout at work. There is a general feeling of both physical and mental fatigue among healthcare providers.  It has also been noted that female nurses have a higher rate of burnout and emotional fatigue. Younger nurses have also been seen to be more tired than their older counterparts. The reason for this disparity can be explained in two dimensions. One is that, unlike the new entrants, older professionals have been through the ups and downs of the industry and have somehow managed to get used to the harsh working conditions. Another</w:t>
      </w:r>
      <w:r w:rsidRPr="008837B8">
        <w:rPr>
          <w:iCs/>
          <w:spacing w:val="-9"/>
        </w:rPr>
        <w:t xml:space="preserve"> </w:t>
      </w:r>
      <w:r w:rsidRPr="008837B8">
        <w:rPr>
          <w:iCs/>
        </w:rPr>
        <w:t>possible</w:t>
      </w:r>
    </w:p>
    <w:p w:rsidR="00C74328" w:rsidRDefault="00C74328">
      <w:pPr>
        <w:spacing w:line="480" w:lineRule="auto"/>
        <w:sectPr w:rsidR="00C74328">
          <w:headerReference w:type="default" r:id="rId21"/>
          <w:pgSz w:w="12240" w:h="15840"/>
          <w:pgMar w:top="1000" w:right="1300" w:bottom="280" w:left="1320" w:header="746" w:footer="0" w:gutter="0"/>
          <w:cols w:space="720"/>
        </w:sectPr>
      </w:pPr>
    </w:p>
    <w:p w:rsidR="00C74328" w:rsidRDefault="00C74328">
      <w:pPr>
        <w:pStyle w:val="BodyText"/>
        <w:spacing w:before="11"/>
        <w:rPr>
          <w:i/>
          <w:sz w:val="29"/>
        </w:rPr>
      </w:pPr>
    </w:p>
    <w:p w:rsidR="00514D8F" w:rsidRDefault="00514D8F">
      <w:pPr>
        <w:pStyle w:val="BodyText"/>
        <w:spacing w:before="11"/>
        <w:rPr>
          <w:i/>
          <w:sz w:val="29"/>
        </w:rPr>
      </w:pPr>
    </w:p>
    <w:p w:rsidR="008837B8" w:rsidRDefault="008837B8">
      <w:pPr>
        <w:pStyle w:val="BodyText"/>
        <w:spacing w:before="11"/>
        <w:rPr>
          <w:i/>
          <w:sz w:val="29"/>
        </w:rPr>
      </w:pPr>
    </w:p>
    <w:p w:rsidR="00021CBD" w:rsidRDefault="004C7E7A" w:rsidP="00021CBD">
      <w:pPr>
        <w:spacing w:before="90" w:line="480" w:lineRule="auto"/>
        <w:ind w:left="120" w:right="660"/>
        <w:rPr>
          <w:iCs/>
        </w:rPr>
      </w:pPr>
      <w:r w:rsidRPr="008837B8">
        <w:rPr>
          <w:iCs/>
        </w:rPr>
        <w:t>The explanation that arose is that the younger nurses in training and those that have just started working tend to be given more tasks than their older experienced counterparts.</w:t>
      </w:r>
    </w:p>
    <w:p w:rsidR="00021CBD" w:rsidRPr="008837B8" w:rsidRDefault="00021CBD" w:rsidP="00021CBD">
      <w:pPr>
        <w:spacing w:before="90" w:line="480" w:lineRule="auto"/>
        <w:ind w:left="120" w:right="660"/>
        <w:rPr>
          <w:iCs/>
        </w:rPr>
      </w:pPr>
    </w:p>
    <w:p w:rsidR="00C74328" w:rsidRPr="008837B8" w:rsidRDefault="004C7E7A">
      <w:pPr>
        <w:spacing w:before="5" w:line="480" w:lineRule="auto"/>
        <w:ind w:left="120" w:right="360" w:firstLine="720"/>
        <w:rPr>
          <w:iCs/>
        </w:rPr>
      </w:pPr>
      <w:r w:rsidRPr="008837B8">
        <w:rPr>
          <w:iCs/>
        </w:rPr>
        <w:t>Therefore, every organization must identify risk factors that may expose their employees to burnout and develop appropriate behavioral and organizational systems using the theory of structural empowerment to ensure that job satisfaction is achieved. Some of the suggested methods that can be employed to curb this situation include; resilience training, physical activity incentive, staggering shifts, motivation from the organization, giving nurses breaks and holidays, and proper staffing. In addition, at the individual level, nurses can participate in activities they enjoy over the weekends, spend time with family, travel often, pay attention to what they feel, and take short breaks during work hours. This way, we can have a healthy industry that will provide quality healthcare to those who need it.</w:t>
      </w:r>
    </w:p>
    <w:p w:rsidR="00C74328" w:rsidRDefault="00C74328">
      <w:pPr>
        <w:spacing w:line="480" w:lineRule="auto"/>
        <w:sectPr w:rsidR="00C74328">
          <w:headerReference w:type="default" r:id="rId22"/>
          <w:pgSz w:w="12240" w:h="15840"/>
          <w:pgMar w:top="1000" w:right="1300" w:bottom="280" w:left="1320" w:header="746" w:footer="0" w:gutter="0"/>
          <w:pgNumType w:start="17"/>
          <w:cols w:space="720"/>
        </w:sectPr>
      </w:pPr>
    </w:p>
    <w:p w:rsidR="00C74328" w:rsidRDefault="00C74328">
      <w:pPr>
        <w:pStyle w:val="BodyText"/>
        <w:spacing w:before="11"/>
        <w:rPr>
          <w:i/>
          <w:sz w:val="29"/>
        </w:rPr>
      </w:pPr>
    </w:p>
    <w:p w:rsidR="00C74328" w:rsidRDefault="004C7E7A">
      <w:pPr>
        <w:pStyle w:val="Heading1"/>
      </w:pPr>
      <w:r>
        <w:t>References</w:t>
      </w:r>
    </w:p>
    <w:p w:rsidR="00C74328" w:rsidRDefault="00C74328">
      <w:pPr>
        <w:pStyle w:val="BodyText"/>
        <w:rPr>
          <w:b/>
          <w:sz w:val="26"/>
        </w:rPr>
      </w:pPr>
    </w:p>
    <w:p w:rsidR="0022252A" w:rsidRDefault="0022252A">
      <w:pPr>
        <w:pStyle w:val="BodyText"/>
        <w:spacing w:before="2"/>
        <w:rPr>
          <w:sz w:val="16"/>
        </w:rPr>
      </w:pPr>
    </w:p>
    <w:p w:rsidR="0022252A" w:rsidRDefault="0022252A">
      <w:pPr>
        <w:pStyle w:val="BodyText"/>
        <w:spacing w:before="2"/>
        <w:rPr>
          <w:sz w:val="16"/>
        </w:rPr>
      </w:pPr>
    </w:p>
    <w:p w:rsidR="0022252A" w:rsidRDefault="0022252A">
      <w:pPr>
        <w:pStyle w:val="BodyText"/>
        <w:spacing w:before="7"/>
        <w:rPr>
          <w:sz w:val="16"/>
        </w:rPr>
      </w:pPr>
    </w:p>
    <w:p w:rsidR="0022252A" w:rsidRDefault="0022252A">
      <w:pPr>
        <w:spacing w:line="480" w:lineRule="auto"/>
        <w:sectPr w:rsidR="0022252A">
          <w:pgSz w:w="12240" w:h="15840"/>
          <w:pgMar w:top="1000" w:right="1300" w:bottom="280" w:left="1320" w:header="746" w:footer="0" w:gutter="0"/>
          <w:cols w:space="720"/>
        </w:sectPr>
      </w:pPr>
    </w:p>
    <w:p w:rsidR="0022252A" w:rsidRDefault="0022252A">
      <w:pPr>
        <w:pStyle w:val="BodyText"/>
        <w:spacing w:before="11"/>
        <w:rPr>
          <w:sz w:val="29"/>
        </w:rPr>
      </w:pPr>
    </w:p>
    <w:p w:rsidR="0022252A" w:rsidRDefault="0022252A">
      <w:pPr>
        <w:pStyle w:val="BodyText"/>
        <w:spacing w:before="11"/>
        <w:rPr>
          <w:sz w:val="23"/>
        </w:rPr>
      </w:pPr>
    </w:p>
    <w:p w:rsidR="0022252A" w:rsidRDefault="0022252A">
      <w:pPr>
        <w:pStyle w:val="BodyText"/>
      </w:pPr>
    </w:p>
    <w:p w:rsidR="0022252A" w:rsidRDefault="0022252A">
      <w:pPr>
        <w:pStyle w:val="BodyText"/>
        <w:spacing w:before="7"/>
        <w:rPr>
          <w:sz w:val="16"/>
        </w:rPr>
      </w:pPr>
    </w:p>
    <w:p w:rsidR="0022252A" w:rsidRDefault="0022252A">
      <w:pPr>
        <w:spacing w:line="480" w:lineRule="auto"/>
        <w:sectPr w:rsidR="0022252A">
          <w:headerReference w:type="default" r:id="rId23"/>
          <w:pgSz w:w="12240" w:h="15840"/>
          <w:pgMar w:top="1000" w:right="1300" w:bottom="280" w:left="1320" w:header="746" w:footer="0" w:gutter="0"/>
          <w:pgNumType w:start="17"/>
          <w:cols w:space="720"/>
        </w:sectPr>
      </w:pPr>
    </w:p>
    <w:p w:rsidR="0022252A" w:rsidRDefault="0022252A">
      <w:pPr>
        <w:pStyle w:val="BodyText"/>
        <w:spacing w:before="11"/>
        <w:rPr>
          <w:sz w:val="29"/>
        </w:rPr>
      </w:pPr>
    </w:p>
    <w:p w:rsidR="0022252A" w:rsidRDefault="0022252A">
      <w:pPr>
        <w:spacing w:line="480" w:lineRule="auto"/>
        <w:sectPr w:rsidR="0022252A">
          <w:headerReference w:type="default" r:id="rId24"/>
          <w:pgSz w:w="12240" w:h="15840"/>
          <w:pgMar w:top="1000" w:right="1300" w:bottom="280" w:left="1320" w:header="746" w:footer="0" w:gutter="0"/>
          <w:cols w:space="720"/>
        </w:sectPr>
      </w:pPr>
    </w:p>
    <w:p w:rsidR="0022252A" w:rsidRDefault="0022252A">
      <w:pPr>
        <w:pStyle w:val="BodyText"/>
        <w:spacing w:before="11"/>
        <w:rPr>
          <w:sz w:val="29"/>
        </w:rPr>
      </w:pPr>
    </w:p>
    <w:p w:rsidR="0022252A" w:rsidRDefault="0022252A">
      <w:pPr>
        <w:pStyle w:val="BodyText"/>
        <w:spacing w:before="226"/>
        <w:ind w:left="120"/>
      </w:pPr>
      <w:r>
        <w:rPr>
          <w:color w:val="333333"/>
          <w:u w:val="single" w:color="333333"/>
        </w:rPr>
        <w:t>Alan De Key</w:t>
      </w:r>
      <w:r>
        <w:t>, 2018. The Biggest Nurse Burnout and what you can do.</w:t>
      </w:r>
    </w:p>
    <w:p w:rsidR="0022252A" w:rsidRDefault="0022252A">
      <w:pPr>
        <w:pStyle w:val="BodyText"/>
        <w:spacing w:before="90" w:line="480" w:lineRule="auto"/>
        <w:ind w:left="840" w:right="260" w:hanging="720"/>
      </w:pPr>
      <w:proofErr w:type="spellStart"/>
      <w:r>
        <w:rPr>
          <w:color w:val="222222"/>
        </w:rPr>
        <w:t>Bakhamis</w:t>
      </w:r>
      <w:proofErr w:type="spellEnd"/>
      <w:r>
        <w:rPr>
          <w:color w:val="222222"/>
        </w:rPr>
        <w:t xml:space="preserve">, L., Paul III, D. P., Smith, H., &amp; Coustasse, A. (2019). Still an epidemic: The burnout syndrome in hospital registered nurses. </w:t>
      </w:r>
      <w:r w:rsidRPr="00A26B07">
        <w:rPr>
          <w:i/>
          <w:color w:val="222222"/>
        </w:rPr>
        <w:t>The</w:t>
      </w:r>
      <w:r>
        <w:rPr>
          <w:color w:val="222222"/>
        </w:rPr>
        <w:t xml:space="preserve"> Health Care Manager, </w:t>
      </w:r>
      <w:r w:rsidRPr="00A26B07">
        <w:rPr>
          <w:i/>
          <w:color w:val="222222"/>
        </w:rPr>
        <w:t>38</w:t>
      </w:r>
      <w:r>
        <w:rPr>
          <w:color w:val="222222"/>
        </w:rPr>
        <w:t>(1), 3-10.</w:t>
      </w:r>
    </w:p>
    <w:p w:rsidR="0022252A" w:rsidRDefault="0022252A">
      <w:pPr>
        <w:pStyle w:val="BodyText"/>
        <w:spacing w:before="5" w:line="480" w:lineRule="auto"/>
        <w:ind w:left="840" w:right="200" w:hanging="720"/>
      </w:pPr>
      <w:r>
        <w:rPr>
          <w:color w:val="222222"/>
        </w:rPr>
        <w:t>Beaumont, P., Conti, E., Cavanagh, C., Gerolimatos, L., Gregg, J., Goulet, C., ... &amp; Edelstein, B. (2019). Coping, cognitive emotion regulation, and burnout in long-term care nursing staff: A preliminary study. Journal of Applied Gerontology, 38(1), 92-111.</w:t>
      </w:r>
    </w:p>
    <w:p w:rsidR="0022252A" w:rsidRDefault="0022252A">
      <w:pPr>
        <w:pStyle w:val="BodyText"/>
        <w:spacing w:line="480" w:lineRule="auto"/>
        <w:ind w:left="840" w:right="814" w:hanging="720"/>
      </w:pPr>
      <w:r>
        <w:t xml:space="preserve">Bonnie, </w:t>
      </w:r>
      <w:proofErr w:type="spellStart"/>
      <w:r>
        <w:t>M.Jennings</w:t>
      </w:r>
      <w:proofErr w:type="spellEnd"/>
      <w:r>
        <w:t xml:space="preserve"> (2018). Work Stress and Burnout Among Nurses: Role of the Work Environment and Working Conditions. Retrieved from: </w:t>
      </w:r>
      <w:r>
        <w:rPr>
          <w:color w:val="0000FF"/>
          <w:u w:val="single" w:color="0000FF"/>
        </w:rPr>
        <w:t>https://</w:t>
      </w:r>
      <w:hyperlink r:id="rId25" w:history="1">
        <w:r>
          <w:rPr>
            <w:color w:val="0000FF"/>
            <w:u w:val="single" w:color="0000FF"/>
          </w:rPr>
          <w:t>www.ncbi.nlm.nih.gov/books/NBK2668/</w:t>
        </w:r>
      </w:hyperlink>
    </w:p>
    <w:p w:rsidR="0022252A" w:rsidRDefault="0022252A" w:rsidP="00996ED1">
      <w:pPr>
        <w:pStyle w:val="BodyText"/>
        <w:spacing w:line="480" w:lineRule="auto"/>
        <w:ind w:right="401"/>
      </w:pPr>
      <w:r w:rsidRPr="00996ED1">
        <w:rPr>
          <w:i/>
          <w:iCs/>
        </w:rPr>
        <w:t>Burnout in relation to specific contributing factors and health outcomes among nurses: A systematic review</w:t>
      </w:r>
      <w:r w:rsidRPr="00996ED1">
        <w:t>. (</w:t>
      </w:r>
      <w:proofErr w:type="spellStart"/>
      <w:r w:rsidRPr="00996ED1">
        <w:t>n.d.</w:t>
      </w:r>
      <w:proofErr w:type="spellEnd"/>
      <w:r w:rsidRPr="00996ED1">
        <w:t>). PubMed Central (PMC)</w:t>
      </w:r>
    </w:p>
    <w:p w:rsidR="0022252A" w:rsidRDefault="0022252A">
      <w:pPr>
        <w:pStyle w:val="BodyText"/>
        <w:spacing w:before="90"/>
        <w:ind w:left="840"/>
      </w:pPr>
      <w:r>
        <w:rPr>
          <w:color w:val="0000FF"/>
          <w:u w:val="single" w:color="0000FF"/>
        </w:rPr>
        <w:t>burnout-and-what-you-can-do</w:t>
      </w:r>
    </w:p>
    <w:p w:rsidR="0022252A" w:rsidRDefault="0022252A">
      <w:pPr>
        <w:pStyle w:val="BodyText"/>
        <w:spacing w:before="5" w:line="480" w:lineRule="auto"/>
        <w:ind w:left="840" w:right="374" w:hanging="720"/>
      </w:pPr>
      <w:r>
        <w:rPr>
          <w:color w:val="222222"/>
        </w:rPr>
        <w:t>Darban, F., Balouchi, A., Narouipour, A., Safarzaei, E., &amp; Shahdadi, H. (2016). Effect of communication skills training on the burnout of nurses: a cross-sectional study. Journal of clinical and diagnostic research: JCDR, 10(4), IC01.</w:t>
      </w:r>
    </w:p>
    <w:p w:rsidR="0022252A" w:rsidRDefault="0022252A">
      <w:pPr>
        <w:pStyle w:val="BodyText"/>
        <w:spacing w:line="480" w:lineRule="auto"/>
        <w:ind w:left="840" w:right="802" w:hanging="720"/>
      </w:pPr>
      <w:proofErr w:type="spellStart"/>
      <w:r>
        <w:rPr>
          <w:color w:val="222222"/>
        </w:rPr>
        <w:t>Doulougeri</w:t>
      </w:r>
      <w:proofErr w:type="spellEnd"/>
      <w:r>
        <w:rPr>
          <w:color w:val="222222"/>
        </w:rPr>
        <w:t>, K., Georganta, K., &amp; Montgomery, A. (2016). “Diagnosing” burnout among healthcare professionals: can we find consensus? Cogent Medicine, 3(1), 1237605.</w:t>
      </w:r>
    </w:p>
    <w:p w:rsidR="0022252A" w:rsidRDefault="0022252A">
      <w:pPr>
        <w:pStyle w:val="BodyText"/>
        <w:spacing w:before="5" w:line="480" w:lineRule="auto"/>
        <w:ind w:left="840" w:right="747" w:hanging="720"/>
      </w:pPr>
      <w:proofErr w:type="spellStart"/>
      <w:r>
        <w:rPr>
          <w:color w:val="222222"/>
        </w:rPr>
        <w:t>Dyrbye</w:t>
      </w:r>
      <w:proofErr w:type="spellEnd"/>
      <w:r>
        <w:rPr>
          <w:color w:val="222222"/>
        </w:rPr>
        <w:t>, L. N., Shanafelt, T. D., Sinsky, C. A., Cipriano, P. F., Bhatt, J., Ommaya, A., ... &amp; Meyers, D. (2017). Burnout among health care professionals: A call to explore and address this underrecognized threat to safe, high-quality care. NAM Perspectives. (Dyrbye et al. 2017)</w:t>
      </w:r>
    </w:p>
    <w:p w:rsidR="0022252A" w:rsidRDefault="0022252A" w:rsidP="0022252A">
      <w:pPr>
        <w:pStyle w:val="BodyText"/>
        <w:spacing w:line="480" w:lineRule="auto"/>
        <w:ind w:right="401"/>
      </w:pPr>
      <w:r w:rsidRPr="0022252A">
        <w:rPr>
          <w:i/>
          <w:iCs/>
        </w:rPr>
        <w:t>Extent of compassion satisfaction, compassion fatigue and burnout in nursing: A meta</w:t>
      </w:r>
      <w:r w:rsidRPr="0022252A">
        <w:rPr>
          <w:rFonts w:ascii="Cambria Math" w:hAnsi="Cambria Math" w:cs="Cambria Math"/>
          <w:i/>
          <w:iCs/>
        </w:rPr>
        <w:t>‐</w:t>
      </w:r>
      <w:r w:rsidRPr="0022252A">
        <w:rPr>
          <w:i/>
          <w:iCs/>
        </w:rPr>
        <w:t>analysis</w:t>
      </w:r>
      <w:r w:rsidRPr="0022252A">
        <w:t>. (</w:t>
      </w:r>
      <w:proofErr w:type="spellStart"/>
      <w:r w:rsidRPr="0022252A">
        <w:t>n.d.</w:t>
      </w:r>
      <w:proofErr w:type="spellEnd"/>
      <w:r w:rsidRPr="0022252A">
        <w:t>). Semantic Scholar | AI-Powered Research Tool. https://www.semanticscholar.org/paper/Extent-of-compassion-satisfaction%2C-compassion-and-A-Zhang-Han/754f23a9c854c28d37eb31456d87ea135995d6aa</w:t>
      </w:r>
    </w:p>
    <w:p w:rsidR="0022252A" w:rsidRDefault="0022252A">
      <w:pPr>
        <w:pStyle w:val="BodyText"/>
        <w:spacing w:before="90" w:line="480" w:lineRule="auto"/>
        <w:ind w:left="840" w:right="136" w:hanging="720"/>
      </w:pPr>
      <w:proofErr w:type="spellStart"/>
      <w:r>
        <w:t>Fida</w:t>
      </w:r>
      <w:proofErr w:type="spellEnd"/>
      <w:r>
        <w:t xml:space="preserve">, R., Laschinger, H. K. S., &amp; Leiter, M. P. (2018). The protective role of self-efficacy against workplace incivility and burnout in nursing: A time-lagged study. Health care </w:t>
      </w:r>
      <w:r>
        <w:lastRenderedPageBreak/>
        <w:t>management review, 43(1), 21-29.</w:t>
      </w:r>
    </w:p>
    <w:p w:rsidR="0022252A" w:rsidRDefault="0022252A">
      <w:pPr>
        <w:pStyle w:val="BodyText"/>
        <w:spacing w:before="5" w:line="480" w:lineRule="auto"/>
        <w:ind w:left="840" w:right="934" w:hanging="720"/>
      </w:pPr>
      <w:r>
        <w:rPr>
          <w:color w:val="222222"/>
        </w:rPr>
        <w:t>Flynn, L., &amp; Ironside, P. M. (2018). Burnout and its contributing factors among midlevel academic nurse leaders. Journal of Nursing Education, 57(1), 28-34.</w:t>
      </w:r>
    </w:p>
    <w:p w:rsidR="0022252A" w:rsidRDefault="0022252A">
      <w:pPr>
        <w:pStyle w:val="BodyText"/>
        <w:spacing w:before="4" w:line="480" w:lineRule="auto"/>
        <w:ind w:left="840" w:right="134" w:hanging="720"/>
      </w:pPr>
      <w:proofErr w:type="spellStart"/>
      <w:r w:rsidRPr="005032A3">
        <w:rPr>
          <w:color w:val="222222"/>
        </w:rPr>
        <w:t>Fortunatti</w:t>
      </w:r>
      <w:proofErr w:type="spellEnd"/>
      <w:r w:rsidRPr="005032A3">
        <w:rPr>
          <w:color w:val="222222"/>
        </w:rPr>
        <w:t xml:space="preserve">, C. P., &amp; Palmeiro-Silva, Y. K. (2017). </w:t>
      </w:r>
      <w:r>
        <w:rPr>
          <w:color w:val="222222"/>
        </w:rPr>
        <w:t>Effort–Reward Imbalance and Burnout Among ICU Nursing Staff: A Cross-Sectional Study. Nursing Research, 66(5), 410-416.</w:t>
      </w:r>
    </w:p>
    <w:p w:rsidR="0022252A" w:rsidRDefault="0022252A">
      <w:pPr>
        <w:pStyle w:val="BodyText"/>
        <w:spacing w:before="1" w:line="480" w:lineRule="auto"/>
        <w:ind w:left="840" w:right="395" w:hanging="720"/>
      </w:pPr>
      <w:r>
        <w:rPr>
          <w:color w:val="222222"/>
        </w:rPr>
        <w:t>Grace, M. K., &amp; VanHeuvelen, J. S. (2019). Occupational variation in burnout among medical staff: evidence for the stress of higher status. Social science &amp; medicine, 232, 199-208.</w:t>
      </w:r>
    </w:p>
    <w:p w:rsidR="0022252A" w:rsidRDefault="0022252A">
      <w:pPr>
        <w:pStyle w:val="BodyText"/>
        <w:spacing w:before="4" w:line="480" w:lineRule="auto"/>
        <w:ind w:left="840" w:right="187" w:hanging="720"/>
      </w:pPr>
      <w:proofErr w:type="spellStart"/>
      <w:r>
        <w:rPr>
          <w:color w:val="222222"/>
        </w:rPr>
        <w:t>Guo</w:t>
      </w:r>
      <w:proofErr w:type="spellEnd"/>
      <w:r>
        <w:rPr>
          <w:color w:val="222222"/>
        </w:rPr>
        <w:t>, Y. F., Luo, Y. H., Lam, L., Cross, W., Plummer, V., &amp; Zhang, J. P. (2018). Burnout and its association with resilience in nurses: A cross‐sectional study. Journal of clinical</w:t>
      </w:r>
    </w:p>
    <w:p w:rsidR="0022252A" w:rsidRDefault="0022252A">
      <w:pPr>
        <w:pStyle w:val="BodyText"/>
        <w:ind w:left="120"/>
      </w:pPr>
      <w:r>
        <w:t>Haddad, L. M., Annamaraju, P., &amp; Toney-Butler, T. J. (2020). Nursing shortage. In StatPearls.</w:t>
      </w:r>
    </w:p>
    <w:p w:rsidR="0022252A" w:rsidRDefault="0022252A">
      <w:pPr>
        <w:pStyle w:val="BodyText"/>
        <w:spacing w:before="90"/>
        <w:ind w:left="840"/>
      </w:pPr>
      <w:r>
        <w:rPr>
          <w:color w:val="0000FF"/>
          <w:u w:val="single" w:color="0000FF"/>
        </w:rPr>
        <w:t>https://</w:t>
      </w:r>
      <w:hyperlink r:id="rId26" w:history="1">
        <w:r>
          <w:rPr>
            <w:color w:val="0000FF"/>
            <w:u w:val="single" w:color="0000FF"/>
          </w:rPr>
          <w:t>www.mededwebs.com/blog/well-being-index/the-biggest-causes-of-nurse-</w:t>
        </w:r>
      </w:hyperlink>
    </w:p>
    <w:p w:rsidR="0022252A" w:rsidRDefault="0022252A">
      <w:pPr>
        <w:pStyle w:val="BodyText"/>
        <w:spacing w:line="480" w:lineRule="auto"/>
        <w:ind w:left="840" w:right="439"/>
        <w:jc w:val="both"/>
      </w:pPr>
      <w:r>
        <w:rPr>
          <w:color w:val="222222"/>
        </w:rPr>
        <w:t>ICU. Critical care medicine, 48(2), 249-253.Kolthoff, K. L., &amp; Hickman, S. E. (2017). Compassion fatigue among nurses working with older adults. Geriatric Nursing, 38(2), 106-109.</w:t>
      </w:r>
    </w:p>
    <w:p w:rsidR="0022252A" w:rsidRDefault="0022252A">
      <w:pPr>
        <w:pStyle w:val="BodyText"/>
        <w:spacing w:before="90" w:line="480" w:lineRule="auto"/>
        <w:ind w:left="840" w:right="388" w:hanging="720"/>
      </w:pPr>
      <w:proofErr w:type="spellStart"/>
      <w:r>
        <w:rPr>
          <w:color w:val="222222"/>
        </w:rPr>
        <w:t>Kleinpell</w:t>
      </w:r>
      <w:proofErr w:type="spellEnd"/>
      <w:r>
        <w:rPr>
          <w:color w:val="222222"/>
        </w:rPr>
        <w:t>, R., Moss, M., Good, V. S., Gozal, D., &amp; Sessler, C. N. (2020). The critical nature of addressing burnout prevention: results from the Critical Care Societies Collaborative's National Summit and Survey on Prevention and Management of Burnout in the</w:t>
      </w:r>
    </w:p>
    <w:p w:rsidR="0022252A" w:rsidRDefault="0022252A">
      <w:pPr>
        <w:pStyle w:val="BodyText"/>
        <w:spacing w:before="5" w:line="480" w:lineRule="auto"/>
        <w:ind w:left="840" w:right="715" w:hanging="720"/>
      </w:pPr>
      <w:r>
        <w:t xml:space="preserve">Natasha </w:t>
      </w:r>
      <w:proofErr w:type="spellStart"/>
      <w:r>
        <w:t>Khamisa</w:t>
      </w:r>
      <w:proofErr w:type="spellEnd"/>
      <w:r>
        <w:t xml:space="preserve">, Karl </w:t>
      </w:r>
      <w:proofErr w:type="spellStart"/>
      <w:r>
        <w:t>Peltzer</w:t>
      </w:r>
      <w:proofErr w:type="spellEnd"/>
      <w:r>
        <w:t xml:space="preserve"> &amp; Brian Oldenburg, (2017). Burnout about Specific Contributing Factors and Health Outcomes Among Nurses. A Systematic Review. Retrieved from: </w:t>
      </w:r>
      <w:r>
        <w:rPr>
          <w:color w:val="0000FF"/>
          <w:u w:val="single" w:color="0000FF"/>
        </w:rPr>
        <w:t>https://</w:t>
      </w:r>
      <w:hyperlink r:id="rId27" w:history="1">
        <w:r>
          <w:rPr>
            <w:color w:val="0000FF"/>
            <w:u w:val="single" w:color="0000FF"/>
          </w:rPr>
          <w:t>www.ncbi.nlm.nih.gov/pmc/articles/PMC3717733/</w:t>
        </w:r>
      </w:hyperlink>
    </w:p>
    <w:p w:rsidR="0022252A" w:rsidRDefault="0022252A">
      <w:pPr>
        <w:pStyle w:val="BodyText"/>
        <w:spacing w:before="90" w:line="480" w:lineRule="auto"/>
        <w:ind w:left="840" w:right="481" w:hanging="720"/>
      </w:pPr>
      <w:proofErr w:type="spellStart"/>
      <w:r>
        <w:rPr>
          <w:color w:val="222222"/>
        </w:rPr>
        <w:t>Nazir</w:t>
      </w:r>
      <w:proofErr w:type="spellEnd"/>
      <w:r>
        <w:rPr>
          <w:color w:val="222222"/>
        </w:rPr>
        <w:t>, A., Smalbrugge, M., Moser, A., Karuza, J., Crecelius, C., Hertogh, C., ... &amp; Katz, P. R. (2018). The prevalence of burnout among nursing home physicians: An international perspective. Journal of the American Medical Directors Association, 19(1), 86-88.</w:t>
      </w:r>
    </w:p>
    <w:p w:rsidR="0022252A" w:rsidRDefault="0022252A">
      <w:pPr>
        <w:pStyle w:val="BodyText"/>
        <w:spacing w:before="1"/>
        <w:ind w:left="840"/>
      </w:pPr>
      <w:r>
        <w:rPr>
          <w:color w:val="222222"/>
        </w:rPr>
        <w:t>nursing, 27(1-2), 441-449.</w:t>
      </w:r>
    </w:p>
    <w:p w:rsidR="0022252A" w:rsidRDefault="0022252A">
      <w:pPr>
        <w:pStyle w:val="BodyText"/>
        <w:spacing w:before="5" w:line="480" w:lineRule="auto"/>
        <w:ind w:left="840" w:right="676" w:hanging="720"/>
      </w:pPr>
      <w:proofErr w:type="spellStart"/>
      <w:r>
        <w:t>Orkibi</w:t>
      </w:r>
      <w:proofErr w:type="spellEnd"/>
      <w:r>
        <w:t>, H. (2016). Highly artistic-social personalities buffer the effects of burnout on career commitment. The Arts in Psychotherapy, 50, 75-83.</w:t>
      </w:r>
    </w:p>
    <w:p w:rsidR="0022252A" w:rsidRPr="0022252A" w:rsidRDefault="0022252A">
      <w:pPr>
        <w:pStyle w:val="BodyText"/>
        <w:spacing w:before="4" w:line="480" w:lineRule="auto"/>
        <w:ind w:left="840" w:right="287" w:hanging="720"/>
        <w:rPr>
          <w:i/>
        </w:rPr>
      </w:pPr>
      <w:proofErr w:type="spellStart"/>
      <w:r w:rsidRPr="0022252A">
        <w:rPr>
          <w:i/>
          <w:color w:val="222222"/>
        </w:rPr>
        <w:t>Pastores</w:t>
      </w:r>
      <w:proofErr w:type="spellEnd"/>
      <w:r w:rsidRPr="0022252A">
        <w:rPr>
          <w:i/>
          <w:color w:val="222222"/>
        </w:rPr>
        <w:t xml:space="preserve">, S. M., Kvetan, V., Coopersmith, C. M., Farmer, J. C., Sessler, C., Christman, J. W., ... &amp; Kapu, A. N. (2019). Workforce, workload, and burnout among intensivists and </w:t>
      </w:r>
      <w:r w:rsidRPr="0022252A">
        <w:rPr>
          <w:i/>
          <w:color w:val="222222"/>
        </w:rPr>
        <w:lastRenderedPageBreak/>
        <w:t>advanced practice providers: a narrative review. Critical care medicine, 47(4), 550-557.</w:t>
      </w:r>
    </w:p>
    <w:p w:rsidR="0022252A" w:rsidRPr="0022252A" w:rsidRDefault="0022252A">
      <w:pPr>
        <w:pStyle w:val="BodyText"/>
        <w:spacing w:before="1" w:line="480" w:lineRule="auto"/>
        <w:ind w:left="840" w:right="207" w:hanging="720"/>
        <w:rPr>
          <w:i/>
        </w:rPr>
      </w:pPr>
      <w:proofErr w:type="spellStart"/>
      <w:r w:rsidRPr="0022252A">
        <w:rPr>
          <w:i/>
          <w:color w:val="222222"/>
        </w:rPr>
        <w:t>Rozo</w:t>
      </w:r>
      <w:proofErr w:type="spellEnd"/>
      <w:r w:rsidRPr="0022252A">
        <w:rPr>
          <w:i/>
          <w:color w:val="222222"/>
        </w:rPr>
        <w:t>, J. A., Olson, D. M., Thu, H., &amp; Stutzman, S. E. (2017). Situational factors associated with burnout among emergency department nurses. Workplace health &amp; safety, 65(6), 262- 265.</w:t>
      </w:r>
    </w:p>
    <w:p w:rsidR="0022252A" w:rsidRDefault="0022252A">
      <w:pPr>
        <w:pStyle w:val="BodyText"/>
        <w:ind w:left="840"/>
      </w:pPr>
      <w:proofErr w:type="spellStart"/>
      <w:r>
        <w:t>StatPearls</w:t>
      </w:r>
      <w:proofErr w:type="spellEnd"/>
      <w:r>
        <w:t xml:space="preserve"> Publishing. </w:t>
      </w:r>
      <w:r>
        <w:rPr>
          <w:color w:val="0000FF"/>
          <w:u w:val="single" w:color="0000FF"/>
        </w:rPr>
        <w:t>https://</w:t>
      </w:r>
      <w:hyperlink r:id="rId28" w:history="1">
        <w:r>
          <w:rPr>
            <w:color w:val="0000FF"/>
            <w:u w:val="single" w:color="0000FF"/>
          </w:rPr>
          <w:t>www.ncbi.nlm.nih.gov/books/NBK493175/</w:t>
        </w:r>
      </w:hyperlink>
    </w:p>
    <w:p w:rsidR="0022252A" w:rsidRPr="0022252A" w:rsidRDefault="0022252A">
      <w:pPr>
        <w:pStyle w:val="BodyText"/>
        <w:spacing w:before="5" w:line="480" w:lineRule="auto"/>
        <w:ind w:left="840" w:right="561" w:hanging="720"/>
        <w:rPr>
          <w:i/>
        </w:rPr>
      </w:pPr>
      <w:r w:rsidRPr="0022252A">
        <w:rPr>
          <w:i/>
          <w:color w:val="222222"/>
        </w:rPr>
        <w:t>Sun, J. W., Bai, H. Y., Li, J. H., Lin, P. Z., Zhang, H. H., &amp; Cao, F. L. (2017). Predictors of occupational burnout among nurses: a dominance analysis of job stressors. Journal of Clinical Nursing, 26(23-24), 4286-4292.</w:t>
      </w:r>
    </w:p>
    <w:p w:rsidR="0022252A" w:rsidRPr="0022252A" w:rsidRDefault="0022252A">
      <w:pPr>
        <w:pStyle w:val="BodyText"/>
        <w:spacing w:line="480" w:lineRule="auto"/>
        <w:ind w:left="840" w:right="294" w:hanging="720"/>
        <w:rPr>
          <w:i/>
        </w:rPr>
      </w:pPr>
      <w:r w:rsidRPr="0022252A">
        <w:rPr>
          <w:i/>
          <w:color w:val="222222"/>
        </w:rPr>
        <w:t>Thomas, C. M., Bantz, D. L., &amp; McIntosh, C. E. (2019). Nurse faculty burnout and strategies to avoid it. Teaching and Learning in Nursing, 14(2), 111-116.</w:t>
      </w:r>
    </w:p>
    <w:p w:rsidR="0022252A" w:rsidRPr="0022252A" w:rsidRDefault="0022252A">
      <w:pPr>
        <w:pStyle w:val="BodyText"/>
        <w:spacing w:before="5" w:line="480" w:lineRule="auto"/>
        <w:ind w:left="840" w:right="288" w:hanging="720"/>
        <w:rPr>
          <w:i/>
        </w:rPr>
      </w:pPr>
      <w:proofErr w:type="spellStart"/>
      <w:r w:rsidRPr="0022252A">
        <w:rPr>
          <w:i/>
          <w:color w:val="222222"/>
        </w:rPr>
        <w:t>Vokhlacheva</w:t>
      </w:r>
      <w:proofErr w:type="spellEnd"/>
      <w:r w:rsidRPr="0022252A">
        <w:rPr>
          <w:i/>
          <w:color w:val="222222"/>
        </w:rPr>
        <w:t>, A., Shakori, A., &amp; Farzanehkari, P. (2018). Prevention of burnout among nursing staff: A literature review.</w:t>
      </w:r>
    </w:p>
    <w:p w:rsidR="0022252A" w:rsidRPr="0022252A" w:rsidRDefault="0022252A">
      <w:pPr>
        <w:pStyle w:val="BodyText"/>
        <w:spacing w:before="4" w:line="480" w:lineRule="auto"/>
        <w:ind w:left="840" w:right="273" w:hanging="720"/>
        <w:rPr>
          <w:i/>
        </w:rPr>
      </w:pPr>
      <w:r w:rsidRPr="0022252A">
        <w:rPr>
          <w:i/>
        </w:rPr>
        <w:t>Wang, M., Guan, H., Li, Y., Xing, C., &amp; Rui, B. (2019). Academic burnout and professional self-concept of nursing students: A cross-sectional study. Nurse education today, 77, 27- 31.</w:t>
      </w:r>
    </w:p>
    <w:p w:rsidR="00996ED1" w:rsidRDefault="00996ED1" w:rsidP="00C57F55">
      <w:pPr>
        <w:pStyle w:val="BodyText"/>
        <w:spacing w:line="480" w:lineRule="auto"/>
        <w:ind w:left="840" w:right="401"/>
        <w:sectPr w:rsidR="00996ED1">
          <w:headerReference w:type="default" r:id="rId29"/>
          <w:pgSz w:w="12240" w:h="15840"/>
          <w:pgMar w:top="1000" w:right="1300" w:bottom="280" w:left="1320" w:header="746" w:footer="0" w:gutter="0"/>
          <w:pgNumType w:start="17"/>
          <w:cols w:space="720"/>
        </w:sectPr>
      </w:pPr>
    </w:p>
    <w:p w:rsidR="00C74328" w:rsidRDefault="00C74328">
      <w:pPr>
        <w:pStyle w:val="BodyText"/>
        <w:spacing w:before="2"/>
        <w:rPr>
          <w:sz w:val="13"/>
        </w:rPr>
      </w:pPr>
    </w:p>
    <w:p w:rsidR="00C74328" w:rsidRDefault="004C7E7A">
      <w:pPr>
        <w:pStyle w:val="BodyText"/>
        <w:spacing w:before="90"/>
        <w:ind w:left="5991" w:right="6009"/>
        <w:jc w:val="center"/>
      </w:pPr>
      <w:r>
        <w:t>Appendix A</w:t>
      </w:r>
    </w:p>
    <w:p w:rsidR="00C74328" w:rsidRDefault="00C74328">
      <w:pPr>
        <w:pStyle w:val="BodyText"/>
        <w:rPr>
          <w:sz w:val="20"/>
        </w:rPr>
      </w:pPr>
    </w:p>
    <w:p w:rsidR="00C74328" w:rsidRDefault="00C74328">
      <w:pPr>
        <w:pStyle w:val="BodyText"/>
        <w:spacing w:before="10"/>
        <w:rPr>
          <w:sz w:val="17"/>
        </w:rPr>
      </w:pPr>
    </w:p>
    <w:p w:rsidR="00C74328" w:rsidRDefault="004C7E7A" w:rsidP="00001E30">
      <w:pPr>
        <w:pStyle w:val="BodyText"/>
        <w:spacing w:before="90"/>
        <w:jc w:val="center"/>
      </w:pPr>
      <w:r>
        <w:t>Summary of Primary Research Evidence</w:t>
      </w:r>
    </w:p>
    <w:p w:rsidR="00C74328" w:rsidRDefault="00C74328">
      <w:pPr>
        <w:pStyle w:val="BodyText"/>
        <w:spacing w:before="9" w:after="1"/>
        <w:rPr>
          <w:sz w:val="23"/>
        </w:r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8"/>
        <w:gridCol w:w="1968"/>
        <w:gridCol w:w="1973"/>
        <w:gridCol w:w="1968"/>
        <w:gridCol w:w="1968"/>
        <w:gridCol w:w="1968"/>
        <w:gridCol w:w="1138"/>
      </w:tblGrid>
      <w:tr w:rsidR="00FF01EB">
        <w:trPr>
          <w:trHeight w:val="1396"/>
        </w:trPr>
        <w:tc>
          <w:tcPr>
            <w:tcW w:w="1968" w:type="dxa"/>
          </w:tcPr>
          <w:p w:rsidR="00C74328" w:rsidRDefault="004C7E7A" w:rsidP="00C57F55">
            <w:pPr>
              <w:pStyle w:val="TableParagraph"/>
              <w:spacing w:before="14"/>
              <w:ind w:left="636"/>
              <w:rPr>
                <w:b/>
                <w:sz w:val="20"/>
              </w:rPr>
            </w:pPr>
            <w:r>
              <w:rPr>
                <w:b/>
                <w:sz w:val="20"/>
              </w:rPr>
              <w:t>Citation</w:t>
            </w:r>
          </w:p>
        </w:tc>
        <w:tc>
          <w:tcPr>
            <w:tcW w:w="1968" w:type="dxa"/>
          </w:tcPr>
          <w:p w:rsidR="00C74328" w:rsidRDefault="004C7E7A" w:rsidP="00C57F55">
            <w:pPr>
              <w:pStyle w:val="TableParagraph"/>
              <w:spacing w:before="14"/>
              <w:ind w:left="506" w:right="457" w:hanging="31"/>
              <w:rPr>
                <w:b/>
                <w:sz w:val="20"/>
              </w:rPr>
            </w:pPr>
            <w:r>
              <w:rPr>
                <w:b/>
                <w:sz w:val="20"/>
              </w:rPr>
              <w:t>Question or Hypothesis</w:t>
            </w:r>
          </w:p>
        </w:tc>
        <w:tc>
          <w:tcPr>
            <w:tcW w:w="1973" w:type="dxa"/>
          </w:tcPr>
          <w:p w:rsidR="00C74328" w:rsidRDefault="004C7E7A" w:rsidP="00C57F55">
            <w:pPr>
              <w:pStyle w:val="TableParagraph"/>
              <w:spacing w:before="14"/>
              <w:ind w:left="486" w:right="467" w:firstLine="5"/>
              <w:rPr>
                <w:b/>
                <w:sz w:val="20"/>
              </w:rPr>
            </w:pPr>
            <w:r>
              <w:rPr>
                <w:b/>
                <w:sz w:val="20"/>
              </w:rPr>
              <w:t>Theoretical Foundation</w:t>
            </w:r>
          </w:p>
        </w:tc>
        <w:tc>
          <w:tcPr>
            <w:tcW w:w="1968" w:type="dxa"/>
          </w:tcPr>
          <w:p w:rsidR="00C74328" w:rsidRDefault="004C7E7A" w:rsidP="00C57F55">
            <w:pPr>
              <w:pStyle w:val="TableParagraph"/>
              <w:spacing w:before="14"/>
              <w:ind w:left="189" w:right="187" w:firstLine="6"/>
              <w:jc w:val="center"/>
              <w:rPr>
                <w:b/>
                <w:sz w:val="20"/>
              </w:rPr>
            </w:pPr>
            <w:r>
              <w:rPr>
                <w:b/>
                <w:sz w:val="20"/>
              </w:rPr>
              <w:t>Research Design (include tools) and</w:t>
            </w:r>
          </w:p>
          <w:p w:rsidR="00C74328" w:rsidRDefault="004C7E7A" w:rsidP="00C57F55">
            <w:pPr>
              <w:pStyle w:val="TableParagraph"/>
              <w:spacing w:before="2"/>
              <w:ind w:left="445" w:right="445"/>
              <w:jc w:val="center"/>
              <w:rPr>
                <w:b/>
                <w:sz w:val="20"/>
              </w:rPr>
            </w:pPr>
            <w:r>
              <w:rPr>
                <w:b/>
                <w:sz w:val="20"/>
              </w:rPr>
              <w:t>Sample Size</w:t>
            </w:r>
          </w:p>
        </w:tc>
        <w:tc>
          <w:tcPr>
            <w:tcW w:w="1968" w:type="dxa"/>
          </w:tcPr>
          <w:p w:rsidR="00C74328" w:rsidRDefault="004C7E7A" w:rsidP="00C57F55">
            <w:pPr>
              <w:pStyle w:val="TableParagraph"/>
              <w:spacing w:before="14"/>
              <w:ind w:left="412"/>
              <w:rPr>
                <w:b/>
                <w:sz w:val="20"/>
              </w:rPr>
            </w:pPr>
            <w:r>
              <w:rPr>
                <w:b/>
                <w:sz w:val="20"/>
              </w:rPr>
              <w:t>Key Findings</w:t>
            </w:r>
          </w:p>
        </w:tc>
        <w:tc>
          <w:tcPr>
            <w:tcW w:w="1968" w:type="dxa"/>
          </w:tcPr>
          <w:p w:rsidR="00C74328" w:rsidRDefault="004C7E7A" w:rsidP="00C57F55">
            <w:pPr>
              <w:pStyle w:val="TableParagraph"/>
              <w:spacing w:before="14"/>
              <w:ind w:left="453" w:right="194" w:hanging="343"/>
              <w:rPr>
                <w:b/>
                <w:sz w:val="20"/>
              </w:rPr>
            </w:pPr>
            <w:r>
              <w:rPr>
                <w:b/>
                <w:sz w:val="20"/>
              </w:rPr>
              <w:t>Recommendations/ Implications</w:t>
            </w:r>
          </w:p>
        </w:tc>
        <w:tc>
          <w:tcPr>
            <w:tcW w:w="1138" w:type="dxa"/>
          </w:tcPr>
          <w:p w:rsidR="00C74328" w:rsidRDefault="004C7E7A" w:rsidP="00C57F55">
            <w:pPr>
              <w:pStyle w:val="TableParagraph"/>
              <w:spacing w:before="14"/>
              <w:ind w:left="174" w:right="156" w:firstLine="47"/>
              <w:rPr>
                <w:b/>
                <w:sz w:val="20"/>
              </w:rPr>
            </w:pPr>
            <w:r>
              <w:rPr>
                <w:b/>
                <w:sz w:val="20"/>
              </w:rPr>
              <w:t>Level of Evidence</w:t>
            </w:r>
          </w:p>
        </w:tc>
      </w:tr>
      <w:tr w:rsidR="00FF01EB">
        <w:trPr>
          <w:trHeight w:val="561"/>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6"/>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1"/>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6"/>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1"/>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6"/>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5"/>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bl>
    <w:p w:rsidR="00C74328" w:rsidRDefault="00C74328" w:rsidP="00C57F55">
      <w:pPr>
        <w:sectPr w:rsidR="00C74328">
          <w:headerReference w:type="default" r:id="rId30"/>
          <w:pgSz w:w="15840" w:h="12240" w:orient="landscape"/>
          <w:pgMar w:top="1200" w:right="1300" w:bottom="280" w:left="1320" w:header="746" w:footer="0" w:gutter="0"/>
          <w:pgNumType w:start="24"/>
          <w:cols w:space="720"/>
        </w:sectPr>
      </w:pPr>
    </w:p>
    <w:p w:rsidR="00C74328" w:rsidRDefault="00C74328" w:rsidP="00C57F55">
      <w:pPr>
        <w:pStyle w:val="BodyText"/>
        <w:spacing w:before="10"/>
        <w:rPr>
          <w:sz w:val="20"/>
        </w:r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8"/>
        <w:gridCol w:w="1968"/>
        <w:gridCol w:w="1973"/>
        <w:gridCol w:w="1968"/>
        <w:gridCol w:w="1968"/>
        <w:gridCol w:w="1968"/>
        <w:gridCol w:w="1138"/>
      </w:tblGrid>
      <w:tr w:rsidR="00FF01EB">
        <w:trPr>
          <w:trHeight w:val="561"/>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6"/>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1"/>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6"/>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1"/>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5"/>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bl>
    <w:p w:rsidR="00C74328" w:rsidRDefault="00C74328">
      <w:pPr>
        <w:pStyle w:val="BodyText"/>
        <w:rPr>
          <w:sz w:val="20"/>
        </w:rPr>
      </w:pPr>
    </w:p>
    <w:p w:rsidR="00C74328" w:rsidRDefault="00C74328">
      <w:pPr>
        <w:pStyle w:val="BodyText"/>
        <w:rPr>
          <w:sz w:val="20"/>
        </w:rPr>
      </w:pPr>
    </w:p>
    <w:p w:rsidR="00C74328" w:rsidRDefault="00C74328">
      <w:pPr>
        <w:pStyle w:val="BodyText"/>
        <w:spacing w:before="7"/>
        <w:rPr>
          <w:sz w:val="21"/>
        </w:rPr>
      </w:pPr>
    </w:p>
    <w:p w:rsidR="00C74328" w:rsidRDefault="004C7E7A">
      <w:pPr>
        <w:pStyle w:val="BodyText"/>
        <w:spacing w:before="90"/>
        <w:ind w:left="105"/>
      </w:pPr>
      <w:r>
        <w:t>Legend:</w:t>
      </w:r>
    </w:p>
    <w:p w:rsidR="00C74328" w:rsidRDefault="00C74328">
      <w:pPr>
        <w:pStyle w:val="BodyText"/>
        <w:spacing w:before="11"/>
        <w:rPr>
          <w:sz w:val="23"/>
        </w:rPr>
      </w:pPr>
    </w:p>
    <w:p w:rsidR="00C74328" w:rsidRDefault="004C7E7A">
      <w:pPr>
        <w:ind w:left="105"/>
      </w:pPr>
      <w:r>
        <w:rPr>
          <w:b/>
        </w:rPr>
        <w:t xml:space="preserve">Level I: </w:t>
      </w:r>
      <w:r>
        <w:t>systematic reviews or meta-analysis</w:t>
      </w:r>
    </w:p>
    <w:p w:rsidR="00C74328" w:rsidRDefault="00C74328">
      <w:pPr>
        <w:pStyle w:val="BodyText"/>
      </w:pPr>
    </w:p>
    <w:p w:rsidR="00C74328" w:rsidRDefault="004C7E7A">
      <w:pPr>
        <w:pStyle w:val="BodyText"/>
        <w:ind w:left="105"/>
      </w:pPr>
      <w:r>
        <w:rPr>
          <w:b/>
        </w:rPr>
        <w:t xml:space="preserve">Level II: </w:t>
      </w:r>
      <w:r>
        <w:t>well-designed Randomized Controlled Trial (RCT)</w:t>
      </w:r>
    </w:p>
    <w:p w:rsidR="00C74328" w:rsidRDefault="00C74328">
      <w:pPr>
        <w:pStyle w:val="BodyText"/>
      </w:pPr>
    </w:p>
    <w:p w:rsidR="00C74328" w:rsidRDefault="004C7E7A">
      <w:pPr>
        <w:pStyle w:val="BodyText"/>
        <w:ind w:left="105"/>
      </w:pPr>
      <w:r>
        <w:rPr>
          <w:b/>
        </w:rPr>
        <w:t xml:space="preserve">Level III: </w:t>
      </w:r>
      <w:r>
        <w:t>well-designed controlled trials without randomization, quasi-experimental</w:t>
      </w:r>
    </w:p>
    <w:p w:rsidR="00C74328" w:rsidRDefault="00C74328">
      <w:pPr>
        <w:pStyle w:val="BodyText"/>
      </w:pPr>
    </w:p>
    <w:p w:rsidR="00C74328" w:rsidRDefault="004C7E7A">
      <w:pPr>
        <w:pStyle w:val="BodyText"/>
        <w:ind w:left="105"/>
      </w:pPr>
      <w:r>
        <w:rPr>
          <w:b/>
        </w:rPr>
        <w:t xml:space="preserve">Level IV: </w:t>
      </w:r>
      <w:r>
        <w:t>well-designed case-control and cohort studies</w:t>
      </w:r>
    </w:p>
    <w:p w:rsidR="00C74328" w:rsidRDefault="00C74328">
      <w:pPr>
        <w:pStyle w:val="BodyText"/>
      </w:pPr>
    </w:p>
    <w:p w:rsidR="00C74328" w:rsidRDefault="004C7E7A">
      <w:pPr>
        <w:pStyle w:val="BodyText"/>
        <w:ind w:left="105"/>
      </w:pPr>
      <w:r>
        <w:rPr>
          <w:b/>
        </w:rPr>
        <w:t xml:space="preserve">Level V: </w:t>
      </w:r>
      <w:r>
        <w:t>systematic reviews of descriptive and qualitative studies</w:t>
      </w:r>
    </w:p>
    <w:p w:rsidR="00C74328" w:rsidRDefault="00C74328">
      <w:pPr>
        <w:pStyle w:val="BodyText"/>
      </w:pPr>
    </w:p>
    <w:p w:rsidR="00C74328" w:rsidRDefault="004C7E7A">
      <w:pPr>
        <w:ind w:left="105"/>
      </w:pPr>
      <w:r>
        <w:rPr>
          <w:b/>
        </w:rPr>
        <w:t xml:space="preserve">Level VI: </w:t>
      </w:r>
      <w:r>
        <w:t>a single descriptive or qualitative study</w:t>
      </w:r>
    </w:p>
    <w:p w:rsidR="00C74328" w:rsidRDefault="00C74328">
      <w:pPr>
        <w:pStyle w:val="BodyText"/>
      </w:pPr>
    </w:p>
    <w:p w:rsidR="00C74328" w:rsidRDefault="004C7E7A" w:rsidP="00AF7359">
      <w:pPr>
        <w:pStyle w:val="BodyText"/>
        <w:ind w:left="105"/>
        <w:sectPr w:rsidR="00C74328">
          <w:pgSz w:w="15840" w:h="12240" w:orient="landscape"/>
          <w:pgMar w:top="1200" w:right="1300" w:bottom="280" w:left="1320" w:header="746" w:footer="0" w:gutter="0"/>
          <w:cols w:space="720"/>
        </w:sectPr>
      </w:pPr>
      <w:r>
        <w:rPr>
          <w:b/>
        </w:rPr>
        <w:t xml:space="preserve">Level VII: </w:t>
      </w:r>
      <w:r>
        <w:t>opinion of authorities and reports of expert committees</w:t>
      </w:r>
    </w:p>
    <w:p w:rsidR="00C74328" w:rsidRDefault="00C74328">
      <w:pPr>
        <w:pStyle w:val="BodyText"/>
        <w:rPr>
          <w:sz w:val="20"/>
        </w:rPr>
      </w:pPr>
    </w:p>
    <w:p w:rsidR="00C74328" w:rsidRDefault="00C74328">
      <w:pPr>
        <w:pStyle w:val="BodyText"/>
        <w:spacing w:before="9"/>
        <w:rPr>
          <w:sz w:val="20"/>
        </w:rPr>
      </w:pPr>
    </w:p>
    <w:p w:rsidR="00C74328" w:rsidRPr="00AF7359" w:rsidRDefault="004C7E7A" w:rsidP="00AF7359">
      <w:pPr>
        <w:pStyle w:val="BodyText"/>
        <w:spacing w:before="90"/>
        <w:ind w:left="5991" w:right="6008"/>
        <w:jc w:val="center"/>
      </w:pPr>
      <w:r>
        <w:t>Appendix B</w:t>
      </w:r>
    </w:p>
    <w:p w:rsidR="00C74328" w:rsidRDefault="00C74328">
      <w:pPr>
        <w:pStyle w:val="BodyText"/>
        <w:spacing w:before="3"/>
        <w:rPr>
          <w:sz w:val="18"/>
        </w:rPr>
      </w:pPr>
    </w:p>
    <w:p w:rsidR="00C74328" w:rsidRDefault="004C7E7A">
      <w:pPr>
        <w:pStyle w:val="BodyText"/>
        <w:spacing w:before="90"/>
        <w:ind w:left="105"/>
      </w:pPr>
      <w:r>
        <w:t>Sum</w:t>
      </w:r>
      <w:r w:rsidR="004152DB">
        <w:t>mary of Systematic Reviews (SR)</w:t>
      </w:r>
    </w:p>
    <w:p w:rsidR="00C74328" w:rsidRDefault="004C7E7A">
      <w:pPr>
        <w:pStyle w:val="BodyText"/>
        <w:spacing w:before="5"/>
        <w:rPr>
          <w:sz w:val="20"/>
        </w:rPr>
      </w:pPr>
      <w:r>
        <w:rPr>
          <w:noProof/>
          <w:lang w:bidi="ar-SA"/>
        </w:rPr>
        <mc:AlternateContent>
          <mc:Choice Requires="wpg">
            <w:drawing>
              <wp:anchor distT="0" distB="0" distL="0" distR="0" simplePos="0" relativeHeight="251670528" behindDoc="1" locked="0" layoutInCell="1" allowOverlap="1">
                <wp:simplePos x="0" y="0"/>
                <wp:positionH relativeFrom="page">
                  <wp:posOffset>923290</wp:posOffset>
                </wp:positionH>
                <wp:positionV relativeFrom="paragraph">
                  <wp:posOffset>174625</wp:posOffset>
                </wp:positionV>
                <wp:extent cx="8229600" cy="9525"/>
                <wp:effectExtent l="0" t="0" r="0" b="0"/>
                <wp:wrapTopAndBottom/>
                <wp:docPr id="34" name="Group 5"/>
                <wp:cNvGraphicFramePr/>
                <a:graphic xmlns:a="http://schemas.openxmlformats.org/drawingml/2006/main">
                  <a:graphicData uri="http://schemas.microsoft.com/office/word/2010/wordprocessingGroup">
                    <wpg:wgp>
                      <wpg:cNvGrpSpPr/>
                      <wpg:grpSpPr>
                        <a:xfrm>
                          <a:off x="0" y="0"/>
                          <a:ext cx="8229600" cy="9525"/>
                          <a:chOff x="1454" y="275"/>
                          <a:chExt cx="12960" cy="15"/>
                        </a:xfrm>
                      </wpg:grpSpPr>
                      <wps:wsp>
                        <wps:cNvPr id="35" name="Rectangle 22"/>
                        <wps:cNvSpPr>
                          <a:spLocks noChangeArrowheads="1"/>
                        </wps:cNvSpPr>
                        <wps:spPr bwMode="auto">
                          <a:xfrm>
                            <a:off x="1454" y="275"/>
                            <a:ext cx="2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wps:cNvPr id="36" name="Line 21"/>
                        <wps:cNvCnPr/>
                        <wps:spPr bwMode="auto">
                          <a:xfrm>
                            <a:off x="1483" y="282"/>
                            <a:ext cx="167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7" name="Rectangle 20"/>
                        <wps:cNvSpPr>
                          <a:spLocks noChangeArrowheads="1"/>
                        </wps:cNvSpPr>
                        <wps:spPr bwMode="auto">
                          <a:xfrm>
                            <a:off x="3158" y="2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wps:cNvPr id="38" name="Line 19"/>
                        <wps:cNvCnPr/>
                        <wps:spPr bwMode="auto">
                          <a:xfrm>
                            <a:off x="3202" y="282"/>
                            <a:ext cx="166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9" name="Rectangle 18"/>
                        <wps:cNvSpPr>
                          <a:spLocks noChangeArrowheads="1"/>
                        </wps:cNvSpPr>
                        <wps:spPr bwMode="auto">
                          <a:xfrm>
                            <a:off x="4862" y="2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wps:cNvPr id="40" name="Line 17"/>
                        <wps:cNvCnPr/>
                        <wps:spPr bwMode="auto">
                          <a:xfrm>
                            <a:off x="4906" y="282"/>
                            <a:ext cx="167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1" name="Rectangle 16"/>
                        <wps:cNvSpPr>
                          <a:spLocks noChangeArrowheads="1"/>
                        </wps:cNvSpPr>
                        <wps:spPr bwMode="auto">
                          <a:xfrm>
                            <a:off x="6580" y="2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wps:cNvPr id="42" name="Line 15"/>
                        <wps:cNvCnPr/>
                        <wps:spPr bwMode="auto">
                          <a:xfrm>
                            <a:off x="6624" y="282"/>
                            <a:ext cx="1661"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3" name="Rectangle 14"/>
                        <wps:cNvSpPr>
                          <a:spLocks noChangeArrowheads="1"/>
                        </wps:cNvSpPr>
                        <wps:spPr bwMode="auto">
                          <a:xfrm>
                            <a:off x="8284" y="2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wps:cNvPr id="44" name="Line 13"/>
                        <wps:cNvCnPr/>
                        <wps:spPr bwMode="auto">
                          <a:xfrm>
                            <a:off x="8328" y="282"/>
                            <a:ext cx="167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5" name="Rectangle 12"/>
                        <wps:cNvSpPr>
                          <a:spLocks noChangeArrowheads="1"/>
                        </wps:cNvSpPr>
                        <wps:spPr bwMode="auto">
                          <a:xfrm>
                            <a:off x="10003" y="2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wps:cNvPr id="46" name="Line 11"/>
                        <wps:cNvCnPr/>
                        <wps:spPr bwMode="auto">
                          <a:xfrm>
                            <a:off x="10046" y="282"/>
                            <a:ext cx="1661"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7" name="Rectangle 10"/>
                        <wps:cNvSpPr>
                          <a:spLocks noChangeArrowheads="1"/>
                        </wps:cNvSpPr>
                        <wps:spPr bwMode="auto">
                          <a:xfrm>
                            <a:off x="11707" y="2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wps:cNvPr id="48" name="Line 9"/>
                        <wps:cNvCnPr/>
                        <wps:spPr bwMode="auto">
                          <a:xfrm>
                            <a:off x="11750" y="282"/>
                            <a:ext cx="1676"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9" name="Rectangle 8"/>
                        <wps:cNvSpPr>
                          <a:spLocks noChangeArrowheads="1"/>
                        </wps:cNvSpPr>
                        <wps:spPr bwMode="auto">
                          <a:xfrm>
                            <a:off x="13425" y="2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wps:cNvPr id="50" name="Line 7"/>
                        <wps:cNvCnPr/>
                        <wps:spPr bwMode="auto">
                          <a:xfrm>
                            <a:off x="13469" y="282"/>
                            <a:ext cx="91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1" name="Rectangle 6"/>
                        <wps:cNvSpPr>
                          <a:spLocks noChangeArrowheads="1"/>
                        </wps:cNvSpPr>
                        <wps:spPr bwMode="auto">
                          <a:xfrm>
                            <a:off x="14385" y="275"/>
                            <a:ext cx="2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Group 5" o:spid="_x0000_s1031" style="width:9in;height:0.75pt;margin-top:13.75pt;margin-left:72.7pt;mso-position-horizontal-relative:page;mso-wrap-distance-left:0;mso-wrap-distance-right:0;position:absolute;z-index:-251644928" coordorigin="1454,275" coordsize="12960,15">
                <v:rect id="Rectangle 22" o:spid="_x0000_s1032" style="width:29;height:15;left:1454;mso-wrap-style:square;position:absolute;top:275;visibility:visible;v-text-anchor:top" fillcolor="black" stroked="f"/>
                <v:line id="Line 21" o:spid="_x0000_s1033" style="mso-wrap-style:square;position:absolute;visibility:visible" from="1483,282" to="3158,282" o:connectortype="straight" strokeweight="0.72pt"/>
                <v:rect id="Rectangle 20" o:spid="_x0000_s1034" style="width:44;height:15;left:3158;mso-wrap-style:square;position:absolute;top:275;visibility:visible;v-text-anchor:top" fillcolor="black" stroked="f"/>
                <v:line id="Line 19" o:spid="_x0000_s1035" style="mso-wrap-style:square;position:absolute;visibility:visible" from="3202,282" to="4862,282" o:connectortype="straight" strokeweight="0.72pt"/>
                <v:rect id="Rectangle 18" o:spid="_x0000_s1036" style="width:44;height:15;left:4862;mso-wrap-style:square;position:absolute;top:275;visibility:visible;v-text-anchor:top" fillcolor="black" stroked="f"/>
                <v:line id="Line 17" o:spid="_x0000_s1037" style="mso-wrap-style:square;position:absolute;visibility:visible" from="4906,282" to="6581,282" o:connectortype="straight" strokeweight="0.72pt"/>
                <v:rect id="Rectangle 16" o:spid="_x0000_s1038" style="width:44;height:15;left:6580;mso-wrap-style:square;position:absolute;top:275;visibility:visible;v-text-anchor:top" fillcolor="black" stroked="f"/>
                <v:line id="Line 15" o:spid="_x0000_s1039" style="mso-wrap-style:square;position:absolute;visibility:visible" from="6624,282" to="8285,282" o:connectortype="straight" strokeweight="0.72pt"/>
                <v:rect id="Rectangle 14" o:spid="_x0000_s1040" style="width:44;height:15;left:8284;mso-wrap-style:square;position:absolute;top:275;visibility:visible;v-text-anchor:top" fillcolor="black" stroked="f"/>
                <v:line id="Line 13" o:spid="_x0000_s1041" style="mso-wrap-style:square;position:absolute;visibility:visible" from="8328,282" to="10003,282" o:connectortype="straight" strokeweight="0.72pt"/>
                <v:rect id="Rectangle 12" o:spid="_x0000_s1042" style="width:44;height:15;left:10003;mso-wrap-style:square;position:absolute;top:275;visibility:visible;v-text-anchor:top" fillcolor="black" stroked="f"/>
                <v:line id="Line 11" o:spid="_x0000_s1043" style="mso-wrap-style:square;position:absolute;visibility:visible" from="10046,282" to="11707,282" o:connectortype="straight" strokeweight="0.72pt"/>
                <v:rect id="Rectangle 10" o:spid="_x0000_s1044" style="width:44;height:15;left:11707;mso-wrap-style:square;position:absolute;top:275;visibility:visible;v-text-anchor:top" fillcolor="black" stroked="f"/>
                <v:line id="Line 9" o:spid="_x0000_s1045" style="mso-wrap-style:square;position:absolute;visibility:visible" from="11750,282" to="13426,282" o:connectortype="straight" strokeweight="0.72pt"/>
                <v:rect id="Rectangle 8" o:spid="_x0000_s1046" style="width:44;height:15;left:13425;mso-wrap-style:square;position:absolute;top:275;visibility:visible;v-text-anchor:top" fillcolor="black" stroked="f"/>
                <v:line id="Line 7" o:spid="_x0000_s1047" style="mso-wrap-style:square;position:absolute;visibility:visible" from="13469,282" to="14386,282" o:connectortype="straight" strokeweight="0.72pt"/>
                <v:rect id="Rectangle 6" o:spid="_x0000_s1048" style="width:29;height:15;left:14385;mso-wrap-style:square;position:absolute;top:275;visibility:visible;v-text-anchor:top" fillcolor="black" stroked="f"/>
                <w10:wrap type="topAndBottom"/>
              </v:group>
            </w:pict>
          </mc:Fallback>
        </mc:AlternateContent>
      </w:r>
    </w:p>
    <w:tbl>
      <w:tblPr>
        <w:tblW w:w="0" w:type="auto"/>
        <w:tblInd w:w="16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704"/>
        <w:gridCol w:w="1711"/>
        <w:gridCol w:w="1711"/>
        <w:gridCol w:w="1711"/>
        <w:gridCol w:w="1711"/>
        <w:gridCol w:w="1711"/>
        <w:gridCol w:w="1711"/>
        <w:gridCol w:w="960"/>
      </w:tblGrid>
      <w:tr w:rsidR="00FF01EB">
        <w:trPr>
          <w:trHeight w:val="949"/>
        </w:trPr>
        <w:tc>
          <w:tcPr>
            <w:tcW w:w="1704" w:type="dxa"/>
            <w:tcBorders>
              <w:left w:val="single" w:sz="12" w:space="0" w:color="000000"/>
              <w:bottom w:val="single" w:sz="12" w:space="0" w:color="000000"/>
              <w:right w:val="single" w:sz="12" w:space="0" w:color="000000"/>
            </w:tcBorders>
          </w:tcPr>
          <w:p w:rsidR="00C74328" w:rsidRDefault="004C7E7A">
            <w:pPr>
              <w:pStyle w:val="TableParagraph"/>
              <w:spacing w:before="29"/>
              <w:ind w:left="13"/>
              <w:rPr>
                <w:b/>
                <w:sz w:val="20"/>
              </w:rPr>
            </w:pPr>
            <w:r>
              <w:rPr>
                <w:b/>
                <w:sz w:val="20"/>
              </w:rPr>
              <w:t>Citation</w:t>
            </w:r>
          </w:p>
        </w:tc>
        <w:tc>
          <w:tcPr>
            <w:tcW w:w="1711" w:type="dxa"/>
            <w:tcBorders>
              <w:left w:val="single" w:sz="12" w:space="0" w:color="000000"/>
              <w:bottom w:val="single" w:sz="12" w:space="0" w:color="000000"/>
              <w:right w:val="double" w:sz="2" w:space="0" w:color="000000"/>
            </w:tcBorders>
          </w:tcPr>
          <w:p w:rsidR="00C74328" w:rsidRDefault="004C7E7A">
            <w:pPr>
              <w:pStyle w:val="TableParagraph"/>
              <w:spacing w:before="29"/>
              <w:ind w:left="14"/>
              <w:rPr>
                <w:b/>
                <w:sz w:val="20"/>
              </w:rPr>
            </w:pPr>
            <w:r>
              <w:rPr>
                <w:b/>
                <w:sz w:val="20"/>
              </w:rPr>
              <w:t>Question</w:t>
            </w:r>
          </w:p>
        </w:tc>
        <w:tc>
          <w:tcPr>
            <w:tcW w:w="1711" w:type="dxa"/>
            <w:tcBorders>
              <w:left w:val="double" w:sz="2" w:space="0" w:color="000000"/>
              <w:bottom w:val="single" w:sz="12" w:space="0" w:color="000000"/>
              <w:right w:val="single" w:sz="12" w:space="0" w:color="000000"/>
            </w:tcBorders>
          </w:tcPr>
          <w:p w:rsidR="00C74328" w:rsidRDefault="004C7E7A">
            <w:pPr>
              <w:pStyle w:val="TableParagraph"/>
              <w:spacing w:before="29"/>
              <w:ind w:left="21"/>
              <w:rPr>
                <w:b/>
                <w:sz w:val="20"/>
              </w:rPr>
            </w:pPr>
            <w:r>
              <w:rPr>
                <w:b/>
                <w:sz w:val="20"/>
              </w:rPr>
              <w:t>Search Strategy</w:t>
            </w:r>
          </w:p>
        </w:tc>
        <w:tc>
          <w:tcPr>
            <w:tcW w:w="1711" w:type="dxa"/>
            <w:tcBorders>
              <w:left w:val="single" w:sz="12" w:space="0" w:color="000000"/>
              <w:bottom w:val="single" w:sz="12" w:space="0" w:color="000000"/>
              <w:right w:val="double" w:sz="2" w:space="0" w:color="000000"/>
            </w:tcBorders>
          </w:tcPr>
          <w:p w:rsidR="00C74328" w:rsidRDefault="004C7E7A">
            <w:pPr>
              <w:pStyle w:val="TableParagraph"/>
              <w:spacing w:before="29"/>
              <w:ind w:left="19"/>
              <w:rPr>
                <w:b/>
                <w:sz w:val="20"/>
              </w:rPr>
            </w:pPr>
            <w:r>
              <w:rPr>
                <w:b/>
                <w:sz w:val="20"/>
              </w:rPr>
              <w:t>Inclusion/</w:t>
            </w:r>
          </w:p>
          <w:p w:rsidR="00C74328" w:rsidRDefault="00C74328">
            <w:pPr>
              <w:pStyle w:val="TableParagraph"/>
              <w:rPr>
                <w:sz w:val="20"/>
              </w:rPr>
            </w:pPr>
          </w:p>
          <w:p w:rsidR="00C74328" w:rsidRDefault="004C7E7A">
            <w:pPr>
              <w:pStyle w:val="TableParagraph"/>
              <w:spacing w:before="1"/>
              <w:ind w:left="19"/>
              <w:rPr>
                <w:b/>
                <w:sz w:val="20"/>
              </w:rPr>
            </w:pPr>
            <w:r>
              <w:rPr>
                <w:b/>
                <w:sz w:val="20"/>
              </w:rPr>
              <w:t>Exclusion Criteria</w:t>
            </w:r>
          </w:p>
        </w:tc>
        <w:tc>
          <w:tcPr>
            <w:tcW w:w="1711" w:type="dxa"/>
            <w:tcBorders>
              <w:left w:val="double" w:sz="2" w:space="0" w:color="000000"/>
              <w:bottom w:val="single" w:sz="12" w:space="0" w:color="000000"/>
              <w:right w:val="single" w:sz="12" w:space="0" w:color="000000"/>
            </w:tcBorders>
          </w:tcPr>
          <w:p w:rsidR="00C74328" w:rsidRDefault="004C7E7A">
            <w:pPr>
              <w:pStyle w:val="TableParagraph"/>
              <w:spacing w:before="29"/>
              <w:ind w:left="17"/>
              <w:rPr>
                <w:b/>
                <w:sz w:val="20"/>
              </w:rPr>
            </w:pPr>
            <w:r>
              <w:rPr>
                <w:b/>
                <w:sz w:val="20"/>
              </w:rPr>
              <w:t>Data Extraction</w:t>
            </w:r>
          </w:p>
          <w:p w:rsidR="00C74328" w:rsidRDefault="00C74328">
            <w:pPr>
              <w:pStyle w:val="TableParagraph"/>
              <w:rPr>
                <w:sz w:val="20"/>
              </w:rPr>
            </w:pPr>
          </w:p>
          <w:p w:rsidR="00C74328" w:rsidRDefault="004C7E7A">
            <w:pPr>
              <w:pStyle w:val="TableParagraph"/>
              <w:spacing w:before="1"/>
              <w:ind w:left="17"/>
              <w:rPr>
                <w:b/>
                <w:sz w:val="20"/>
              </w:rPr>
            </w:pPr>
            <w:r>
              <w:rPr>
                <w:b/>
                <w:sz w:val="20"/>
              </w:rPr>
              <w:t>and Analysis</w:t>
            </w:r>
          </w:p>
        </w:tc>
        <w:tc>
          <w:tcPr>
            <w:tcW w:w="1711" w:type="dxa"/>
            <w:tcBorders>
              <w:left w:val="single" w:sz="12" w:space="0" w:color="000000"/>
              <w:bottom w:val="single" w:sz="12" w:space="0" w:color="000000"/>
              <w:right w:val="double" w:sz="2" w:space="0" w:color="000000"/>
            </w:tcBorders>
          </w:tcPr>
          <w:p w:rsidR="00C74328" w:rsidRDefault="004C7E7A">
            <w:pPr>
              <w:pStyle w:val="TableParagraph"/>
              <w:spacing w:before="29"/>
              <w:ind w:left="15"/>
              <w:rPr>
                <w:b/>
                <w:sz w:val="20"/>
              </w:rPr>
            </w:pPr>
            <w:r>
              <w:rPr>
                <w:b/>
                <w:sz w:val="20"/>
              </w:rPr>
              <w:t>Key Findings</w:t>
            </w:r>
          </w:p>
        </w:tc>
        <w:tc>
          <w:tcPr>
            <w:tcW w:w="1711" w:type="dxa"/>
            <w:tcBorders>
              <w:left w:val="double" w:sz="2" w:space="0" w:color="000000"/>
              <w:bottom w:val="single" w:sz="12" w:space="0" w:color="000000"/>
              <w:right w:val="single" w:sz="12" w:space="0" w:color="000000"/>
            </w:tcBorders>
          </w:tcPr>
          <w:p w:rsidR="00C74328" w:rsidRDefault="004C7E7A">
            <w:pPr>
              <w:pStyle w:val="TableParagraph"/>
              <w:spacing w:before="29"/>
              <w:ind w:left="17"/>
              <w:rPr>
                <w:b/>
                <w:sz w:val="20"/>
              </w:rPr>
            </w:pPr>
            <w:r>
              <w:rPr>
                <w:b/>
                <w:sz w:val="20"/>
              </w:rPr>
              <w:t>Recommendation/</w:t>
            </w:r>
          </w:p>
          <w:p w:rsidR="00C74328" w:rsidRDefault="00C74328">
            <w:pPr>
              <w:pStyle w:val="TableParagraph"/>
              <w:rPr>
                <w:sz w:val="20"/>
              </w:rPr>
            </w:pPr>
          </w:p>
          <w:p w:rsidR="00C74328" w:rsidRDefault="004C7E7A">
            <w:pPr>
              <w:pStyle w:val="TableParagraph"/>
              <w:spacing w:before="1"/>
              <w:ind w:left="17"/>
              <w:rPr>
                <w:b/>
                <w:sz w:val="20"/>
              </w:rPr>
            </w:pPr>
            <w:r>
              <w:rPr>
                <w:b/>
                <w:sz w:val="20"/>
              </w:rPr>
              <w:t>Implications</w:t>
            </w:r>
          </w:p>
        </w:tc>
        <w:tc>
          <w:tcPr>
            <w:tcW w:w="960" w:type="dxa"/>
            <w:tcBorders>
              <w:left w:val="single" w:sz="12" w:space="0" w:color="000000"/>
              <w:bottom w:val="single" w:sz="12" w:space="0" w:color="000000"/>
              <w:right w:val="single" w:sz="12" w:space="0" w:color="000000"/>
            </w:tcBorders>
          </w:tcPr>
          <w:p w:rsidR="00C74328" w:rsidRDefault="004C7E7A">
            <w:pPr>
              <w:pStyle w:val="TableParagraph"/>
              <w:spacing w:before="29"/>
              <w:ind w:left="15"/>
              <w:rPr>
                <w:b/>
                <w:sz w:val="20"/>
              </w:rPr>
            </w:pPr>
            <w:r>
              <w:rPr>
                <w:b/>
                <w:sz w:val="20"/>
              </w:rPr>
              <w:t>Level of</w:t>
            </w:r>
          </w:p>
          <w:p w:rsidR="00C74328" w:rsidRDefault="00C74328">
            <w:pPr>
              <w:pStyle w:val="TableParagraph"/>
              <w:rPr>
                <w:sz w:val="20"/>
              </w:rPr>
            </w:pPr>
          </w:p>
          <w:p w:rsidR="00C74328" w:rsidRDefault="004C7E7A">
            <w:pPr>
              <w:pStyle w:val="TableParagraph"/>
              <w:spacing w:before="1"/>
              <w:ind w:left="15"/>
              <w:rPr>
                <w:b/>
                <w:sz w:val="20"/>
              </w:rPr>
            </w:pPr>
            <w:r>
              <w:rPr>
                <w:b/>
                <w:sz w:val="20"/>
              </w:rPr>
              <w:t>Evidence</w:t>
            </w:r>
          </w:p>
        </w:tc>
      </w:tr>
      <w:tr w:rsidR="00FF01EB">
        <w:trPr>
          <w:trHeight w:val="574"/>
        </w:trPr>
        <w:tc>
          <w:tcPr>
            <w:tcW w:w="1704"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960"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r>
      <w:tr w:rsidR="00FF01EB">
        <w:trPr>
          <w:trHeight w:val="570"/>
        </w:trPr>
        <w:tc>
          <w:tcPr>
            <w:tcW w:w="1704"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960"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r>
      <w:tr w:rsidR="00FF01EB">
        <w:trPr>
          <w:trHeight w:val="574"/>
        </w:trPr>
        <w:tc>
          <w:tcPr>
            <w:tcW w:w="1704"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960"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r>
      <w:tr w:rsidR="00FF01EB">
        <w:trPr>
          <w:trHeight w:val="574"/>
        </w:trPr>
        <w:tc>
          <w:tcPr>
            <w:tcW w:w="1704"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960"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r>
      <w:tr w:rsidR="00FF01EB">
        <w:trPr>
          <w:trHeight w:val="574"/>
        </w:trPr>
        <w:tc>
          <w:tcPr>
            <w:tcW w:w="1704"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960"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r>
      <w:tr w:rsidR="00FF01EB">
        <w:trPr>
          <w:trHeight w:val="579"/>
        </w:trPr>
        <w:tc>
          <w:tcPr>
            <w:tcW w:w="1704" w:type="dxa"/>
            <w:tcBorders>
              <w:top w:val="single" w:sz="12" w:space="0" w:color="000000"/>
              <w:left w:val="single" w:sz="12" w:space="0" w:color="000000"/>
              <w:bottom w:val="double" w:sz="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double" w:sz="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double" w:sz="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double" w:sz="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double" w:sz="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double" w:sz="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double" w:sz="2" w:space="0" w:color="000000"/>
              <w:right w:val="single" w:sz="12" w:space="0" w:color="000000"/>
            </w:tcBorders>
          </w:tcPr>
          <w:p w:rsidR="00C74328" w:rsidRDefault="00C74328">
            <w:pPr>
              <w:pStyle w:val="TableParagraph"/>
            </w:pPr>
          </w:p>
        </w:tc>
        <w:tc>
          <w:tcPr>
            <w:tcW w:w="960" w:type="dxa"/>
            <w:tcBorders>
              <w:top w:val="single" w:sz="12" w:space="0" w:color="000000"/>
              <w:left w:val="single" w:sz="12" w:space="0" w:color="000000"/>
              <w:right w:val="single" w:sz="12" w:space="0" w:color="000000"/>
            </w:tcBorders>
          </w:tcPr>
          <w:p w:rsidR="00C74328" w:rsidRDefault="00C74328">
            <w:pPr>
              <w:pStyle w:val="TableParagraph"/>
            </w:pPr>
          </w:p>
        </w:tc>
      </w:tr>
    </w:tbl>
    <w:p w:rsidR="00C74328" w:rsidRDefault="004C7E7A">
      <w:pPr>
        <w:pStyle w:val="BodyText"/>
        <w:spacing w:line="20" w:lineRule="exact"/>
        <w:ind w:left="12140"/>
        <w:rPr>
          <w:sz w:val="2"/>
        </w:rPr>
      </w:pPr>
      <w:r>
        <w:rPr>
          <w:noProof/>
          <w:sz w:val="2"/>
          <w:lang w:bidi="ar-SA"/>
        </w:rPr>
        <mc:AlternateContent>
          <mc:Choice Requires="wpg">
            <w:drawing>
              <wp:inline distT="0" distB="0" distL="0" distR="0">
                <wp:extent cx="600710" cy="9525"/>
                <wp:effectExtent l="8890" t="635" r="0" b="8890"/>
                <wp:docPr id="31" name="Group 2"/>
                <wp:cNvGraphicFramePr/>
                <a:graphic xmlns:a="http://schemas.openxmlformats.org/drawingml/2006/main">
                  <a:graphicData uri="http://schemas.microsoft.com/office/word/2010/wordprocessingGroup">
                    <wpg:wgp>
                      <wpg:cNvGrpSpPr/>
                      <wpg:grpSpPr>
                        <a:xfrm>
                          <a:off x="0" y="0"/>
                          <a:ext cx="600710" cy="9525"/>
                          <a:chOff x="0" y="0"/>
                          <a:chExt cx="946" cy="15"/>
                        </a:xfrm>
                      </wpg:grpSpPr>
                      <wps:wsp>
                        <wps:cNvPr id="33" name="Line 4"/>
                        <wps:cNvCnPr/>
                        <wps:spPr bwMode="auto">
                          <a:xfrm>
                            <a:off x="0" y="7"/>
                            <a:ext cx="91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 name="Rectangle 3"/>
                        <wps:cNvSpPr>
                          <a:spLocks noChangeArrowheads="1"/>
                        </wps:cNvSpPr>
                        <wps:spPr bwMode="auto">
                          <a:xfrm>
                            <a:off x="916" y="0"/>
                            <a:ext cx="2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g:wgp>
                  </a:graphicData>
                </a:graphic>
              </wp:inline>
            </w:drawing>
          </mc:Choice>
          <mc:Fallback>
            <w:pict>
              <v:group id="Group 2" o:spid="_x0000_i1049" style="width:47.3pt;height:0.75pt;mso-position-horizontal-relative:char;mso-position-vertical-relative:line" coordsize="946,15">
                <v:line id="Line 4" o:spid="_x0000_s1050" style="mso-wrap-style:square;position:absolute;visibility:visible" from="0,7" to="917,7" o:connectortype="straight" strokeweight="0.72pt"/>
                <v:rect id="Rectangle 3" o:spid="_x0000_s1051" style="width:29;height:15;left:916;mso-wrap-style:square;position:absolute;visibility:visible;v-text-anchor:top" fillcolor="black" stroked="f"/>
                <w10:wrap type="none"/>
                <w10:anchorlock/>
              </v:group>
            </w:pict>
          </mc:Fallback>
        </mc:AlternateContent>
      </w:r>
    </w:p>
    <w:p w:rsidR="00C74328" w:rsidRDefault="00C74328">
      <w:pPr>
        <w:pStyle w:val="BodyText"/>
        <w:rPr>
          <w:sz w:val="26"/>
        </w:rPr>
      </w:pPr>
    </w:p>
    <w:p w:rsidR="00C74328" w:rsidRDefault="004C7E7A">
      <w:pPr>
        <w:pStyle w:val="BodyText"/>
        <w:spacing w:before="184"/>
        <w:ind w:left="105"/>
      </w:pPr>
      <w:r>
        <w:t>Legend:</w:t>
      </w:r>
    </w:p>
    <w:p w:rsidR="00C74328" w:rsidRDefault="00C74328">
      <w:pPr>
        <w:pStyle w:val="BodyText"/>
      </w:pPr>
    </w:p>
    <w:p w:rsidR="00C74328" w:rsidRDefault="004C7E7A" w:rsidP="00AF7359">
      <w:pPr>
        <w:ind w:left="105"/>
        <w:sectPr w:rsidR="00C74328">
          <w:pgSz w:w="15840" w:h="12240" w:orient="landscape"/>
          <w:pgMar w:top="1200" w:right="1300" w:bottom="280" w:left="1320" w:header="746" w:footer="0" w:gutter="0"/>
          <w:cols w:space="720"/>
        </w:sectPr>
      </w:pPr>
      <w:r>
        <w:rPr>
          <w:b/>
        </w:rPr>
        <w:t xml:space="preserve">Level I: </w:t>
      </w:r>
      <w:r>
        <w:t>systematic reviews or meta-analysis</w:t>
      </w:r>
    </w:p>
    <w:p w:rsidR="00C74328" w:rsidRDefault="00C74328">
      <w:pPr>
        <w:pStyle w:val="BodyText"/>
        <w:spacing w:before="2"/>
        <w:rPr>
          <w:sz w:val="13"/>
        </w:rPr>
      </w:pPr>
    </w:p>
    <w:p w:rsidR="00C74328" w:rsidRDefault="004C7E7A">
      <w:pPr>
        <w:pStyle w:val="BodyText"/>
        <w:spacing w:before="90"/>
        <w:ind w:left="105"/>
      </w:pPr>
      <w:r>
        <w:rPr>
          <w:b/>
        </w:rPr>
        <w:t xml:space="preserve">Level II: </w:t>
      </w:r>
      <w:r>
        <w:t>well-designed Randomized Controlled Trial (RCT)</w:t>
      </w:r>
    </w:p>
    <w:p w:rsidR="00C74328" w:rsidRDefault="00C74328">
      <w:pPr>
        <w:pStyle w:val="BodyText"/>
        <w:spacing w:before="7"/>
        <w:rPr>
          <w:sz w:val="23"/>
        </w:rPr>
      </w:pPr>
    </w:p>
    <w:p w:rsidR="00C74328" w:rsidRDefault="004C7E7A">
      <w:pPr>
        <w:pStyle w:val="BodyText"/>
        <w:ind w:left="105"/>
      </w:pPr>
      <w:r>
        <w:rPr>
          <w:b/>
        </w:rPr>
        <w:t xml:space="preserve">Level III: </w:t>
      </w:r>
      <w:r>
        <w:t>well-designed controlled trials without randomization, quasi-experimental</w:t>
      </w:r>
    </w:p>
    <w:p w:rsidR="00C74328" w:rsidRDefault="00C74328">
      <w:pPr>
        <w:pStyle w:val="BodyText"/>
      </w:pPr>
    </w:p>
    <w:p w:rsidR="00C74328" w:rsidRDefault="004C7E7A">
      <w:pPr>
        <w:pStyle w:val="BodyText"/>
        <w:ind w:left="105"/>
      </w:pPr>
      <w:r>
        <w:rPr>
          <w:b/>
        </w:rPr>
        <w:t xml:space="preserve">Level IV: </w:t>
      </w:r>
      <w:r>
        <w:t>well-designed case-control and cohort studies</w:t>
      </w:r>
    </w:p>
    <w:p w:rsidR="00C74328" w:rsidRDefault="00C74328">
      <w:pPr>
        <w:pStyle w:val="BodyText"/>
      </w:pPr>
    </w:p>
    <w:p w:rsidR="00C74328" w:rsidRDefault="004C7E7A">
      <w:pPr>
        <w:pStyle w:val="BodyText"/>
        <w:ind w:left="105"/>
      </w:pPr>
      <w:r>
        <w:rPr>
          <w:b/>
        </w:rPr>
        <w:t xml:space="preserve">Level V: </w:t>
      </w:r>
      <w:r>
        <w:t>systematic reviews of descriptive and qualitative studies</w:t>
      </w:r>
    </w:p>
    <w:p w:rsidR="00C74328" w:rsidRDefault="00C74328">
      <w:pPr>
        <w:pStyle w:val="BodyText"/>
      </w:pPr>
    </w:p>
    <w:p w:rsidR="00C74328" w:rsidRDefault="004C7E7A">
      <w:pPr>
        <w:ind w:left="105"/>
      </w:pPr>
      <w:r>
        <w:rPr>
          <w:b/>
        </w:rPr>
        <w:t xml:space="preserve">Level VI: </w:t>
      </w:r>
      <w:r>
        <w:t>a single descriptive or qualitative study</w:t>
      </w:r>
    </w:p>
    <w:p w:rsidR="00C74328" w:rsidRDefault="00C74328">
      <w:pPr>
        <w:pStyle w:val="BodyText"/>
      </w:pPr>
    </w:p>
    <w:p w:rsidR="00C74328" w:rsidRDefault="004C7E7A" w:rsidP="008837B8">
      <w:pPr>
        <w:pStyle w:val="BodyText"/>
        <w:ind w:left="105"/>
        <w:sectPr w:rsidR="00C74328">
          <w:pgSz w:w="15840" w:h="12240" w:orient="landscape"/>
          <w:pgMar w:top="1200" w:right="1300" w:bottom="280" w:left="1320" w:header="746" w:footer="0" w:gutter="0"/>
          <w:cols w:space="720"/>
        </w:sectPr>
      </w:pPr>
      <w:r>
        <w:rPr>
          <w:b/>
        </w:rPr>
        <w:t xml:space="preserve">Level VII: </w:t>
      </w:r>
      <w:r>
        <w:t xml:space="preserve">opinion of authorities and reports of the expert </w:t>
      </w:r>
      <w:r w:rsidR="00C73F46">
        <w:t>committee</w:t>
      </w:r>
    </w:p>
    <w:p w:rsidR="00C74328" w:rsidRDefault="00C74328">
      <w:pPr>
        <w:rPr>
          <w:sz w:val="17"/>
        </w:rPr>
        <w:sectPr w:rsidR="00C74328">
          <w:headerReference w:type="default" r:id="rId31"/>
          <w:pgSz w:w="12240" w:h="15840"/>
          <w:pgMar w:top="1560" w:right="1720" w:bottom="280" w:left="1720" w:header="746" w:footer="0" w:gutter="0"/>
          <w:pgNumType w:start="28"/>
          <w:cols w:space="720"/>
        </w:sectPr>
      </w:pPr>
    </w:p>
    <w:p w:rsidR="001E5186" w:rsidRPr="001E5186" w:rsidRDefault="001E5186" w:rsidP="001E5186">
      <w:pPr>
        <w:tabs>
          <w:tab w:val="left" w:pos="2696"/>
        </w:tabs>
        <w:rPr>
          <w:lang w:bidi="en-US"/>
        </w:rPr>
      </w:pPr>
    </w:p>
    <w:sectPr w:rsidR="001E5186" w:rsidRPr="001E5186">
      <w:pgSz w:w="12240" w:h="15840"/>
      <w:pgMar w:top="1560" w:right="1720" w:bottom="280" w:left="1720" w:header="746"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313B8" w:rsidRDefault="002313B8">
      <w:r>
        <w:separator/>
      </w:r>
    </w:p>
  </w:endnote>
  <w:endnote w:type="continuationSeparator" w:id="0">
    <w:p w:rsidR="002313B8" w:rsidRDefault="002313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313B8" w:rsidRDefault="002313B8">
      <w:r>
        <w:separator/>
      </w:r>
    </w:p>
  </w:footnote>
  <w:footnote w:type="continuationSeparator" w:id="0">
    <w:p w:rsidR="002313B8" w:rsidRDefault="002313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11033907"/>
      <w:docPartObj>
        <w:docPartGallery w:val="Page Numbers (Top of Page)"/>
        <w:docPartUnique/>
      </w:docPartObj>
    </w:sdtPr>
    <w:sdtEndPr>
      <w:rPr>
        <w:rStyle w:val="PageNumber"/>
      </w:rPr>
    </w:sdtEndPr>
    <w:sdtContent>
      <w:p w:rsidR="00AF7359" w:rsidRDefault="004C7E7A" w:rsidP="007A2CE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759026542"/>
      <w:docPartObj>
        <w:docPartGallery w:val="Page Numbers (Top of Page)"/>
        <w:docPartUnique/>
      </w:docPartObj>
    </w:sdtPr>
    <w:sdtEndPr>
      <w:rPr>
        <w:rStyle w:val="PageNumber"/>
      </w:rPr>
    </w:sdtEndPr>
    <w:sdtContent>
      <w:p w:rsidR="00AF7359"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1535925296"/>
      <w:docPartObj>
        <w:docPartGallery w:val="Page Numbers (Top of Page)"/>
        <w:docPartUnique/>
      </w:docPartObj>
    </w:sdtPr>
    <w:sdtEndPr>
      <w:rPr>
        <w:rStyle w:val="PageNumber"/>
      </w:rPr>
    </w:sdtEndPr>
    <w:sdtContent>
      <w:p w:rsidR="00AF7359"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1716198644"/>
      <w:docPartObj>
        <w:docPartGallery w:val="Page Numbers (Top of Page)"/>
        <w:docPartUnique/>
      </w:docPartObj>
    </w:sdtPr>
    <w:sdtEndPr>
      <w:rPr>
        <w:rStyle w:val="PageNumber"/>
      </w:rPr>
    </w:sdtEndPr>
    <w:sdtContent>
      <w:p w:rsidR="001843B1"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281038644"/>
      <w:docPartObj>
        <w:docPartGallery w:val="Page Numbers (Top of Page)"/>
        <w:docPartUnique/>
      </w:docPartObj>
    </w:sdtPr>
    <w:sdtEndPr>
      <w:rPr>
        <w:rStyle w:val="PageNumber"/>
      </w:rPr>
    </w:sdtEndPr>
    <w:sdtContent>
      <w:p w:rsidR="0019485A"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1876606323"/>
      <w:docPartObj>
        <w:docPartGallery w:val="Page Numbers (Top of Page)"/>
        <w:docPartUnique/>
      </w:docPartObj>
    </w:sdtPr>
    <w:sdtEndPr>
      <w:rPr>
        <w:rStyle w:val="PageNumber"/>
      </w:rPr>
    </w:sdtEndPr>
    <w:sdtContent>
      <w:p w:rsidR="0019485A"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1449655427"/>
      <w:docPartObj>
        <w:docPartGallery w:val="Page Numbers (Top of Page)"/>
        <w:docPartUnique/>
      </w:docPartObj>
    </w:sdtPr>
    <w:sdtEndPr>
      <w:rPr>
        <w:rStyle w:val="PageNumber"/>
      </w:rPr>
    </w:sdtEndPr>
    <w:sdtContent>
      <w:p w:rsidR="0019485A"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1665007863"/>
      <w:docPartObj>
        <w:docPartGallery w:val="Page Numbers (Top of Page)"/>
        <w:docPartUnique/>
      </w:docPartObj>
    </w:sdtPr>
    <w:sdtEndPr>
      <w:rPr>
        <w:rStyle w:val="PageNumber"/>
      </w:rPr>
    </w:sdtEndPr>
    <w:sdtContent>
      <w:p w:rsidR="0019485A"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1834872776"/>
      <w:docPartObj>
        <w:docPartGallery w:val="Page Numbers (Top of Page)"/>
        <w:docPartUnique/>
      </w:docPartObj>
    </w:sdtPr>
    <w:sdtEndPr>
      <w:rPr>
        <w:rStyle w:val="PageNumber"/>
      </w:rPr>
    </w:sdtEndPr>
    <w:sdtContent>
      <w:p w:rsidR="0019485A"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333654500"/>
      <w:docPartObj>
        <w:docPartGallery w:val="Page Numbers (Top of Page)"/>
        <w:docPartUnique/>
      </w:docPartObj>
    </w:sdtPr>
    <w:sdtEndPr>
      <w:rPr>
        <w:rStyle w:val="PageNumber"/>
      </w:rPr>
    </w:sdtEndPr>
    <w:sdtContent>
      <w:p w:rsidR="0019485A"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995772053"/>
      <w:docPartObj>
        <w:docPartGallery w:val="Page Numbers (Top of Page)"/>
        <w:docPartUnique/>
      </w:docPartObj>
    </w:sdtPr>
    <w:sdtEndPr>
      <w:rPr>
        <w:rStyle w:val="PageNumber"/>
      </w:rPr>
    </w:sdtEndPr>
    <w:sdtContent>
      <w:p w:rsidR="0019485A"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p w:rsidR="0019485A" w:rsidRDefault="0019485A" w:rsidP="0019485A">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95275910"/>
      <w:docPartObj>
        <w:docPartGallery w:val="Page Numbers (Top of Page)"/>
        <w:docPartUnique/>
      </w:docPartObj>
    </w:sdtPr>
    <w:sdtEndPr>
      <w:rPr>
        <w:rStyle w:val="PageNumber"/>
      </w:rPr>
    </w:sdtEndPr>
    <w:sdtContent>
      <w:p w:rsidR="0019485A" w:rsidRDefault="004C7E7A" w:rsidP="00266DE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2252A">
          <w:rPr>
            <w:rStyle w:val="PageNumber"/>
            <w:noProof/>
          </w:rPr>
          <w:t>11</w:t>
        </w:r>
        <w:r>
          <w:rPr>
            <w:rStyle w:val="PageNumber"/>
          </w:rPr>
          <w:fldChar w:fldCharType="end"/>
        </w:r>
      </w:p>
    </w:sdtContent>
  </w:sdt>
  <w:p w:rsidR="00C74328" w:rsidRDefault="004C7E7A" w:rsidP="0019485A">
    <w:pPr>
      <w:pStyle w:val="BodyText"/>
      <w:spacing w:line="14" w:lineRule="auto"/>
      <w:ind w:right="360"/>
      <w:rPr>
        <w:sz w:val="20"/>
      </w:rPr>
    </w:pPr>
    <w:r>
      <w:rPr>
        <w:noProof/>
        <w:lang w:bidi="ar-SA"/>
      </w:rPr>
      <mc:AlternateContent>
        <mc:Choice Requires="wps">
          <w:drawing>
            <wp:anchor distT="0" distB="0" distL="114300" distR="114300" simplePos="0" relativeHeight="251691008" behindDoc="1" locked="0" layoutInCell="1" allowOverlap="1">
              <wp:simplePos x="0" y="0"/>
              <wp:positionH relativeFrom="page">
                <wp:posOffset>901700</wp:posOffset>
              </wp:positionH>
              <wp:positionV relativeFrom="page">
                <wp:posOffset>463550</wp:posOffset>
              </wp:positionV>
              <wp:extent cx="4286250" cy="194310"/>
              <wp:effectExtent l="0" t="0" r="0" b="15240"/>
              <wp:wrapNone/>
              <wp:docPr id="1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pStyle w:val="BodyText"/>
                            <w:spacing w:before="10"/>
                            <w:ind w:left="20"/>
                          </w:pPr>
                          <w:r>
                            <w:t xml:space="preserve">BURNOUT IN NURSING PROFESSIONALS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 o:spid="_x0000_s1038" type="#_x0000_t202" style="position:absolute;margin-left:71pt;margin-top:36.5pt;width:337.5pt;height:15.3pt;z-index:-25162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" filled="f" stroked="f">
              <v:textbox inset="0,0,0,0">
                <w:txbxContent>
                  <w:p w:rsidR="00C74328" w:rsidRDefault="004C7E7A">
                    <w:pPr>
                      <w:pStyle w:val="BodyText"/>
                      <w:spacing w:before="10"/>
                      <w:ind w:left="20"/>
                    </w:pPr>
                    <w:r>
                      <w:t xml:space="preserve">BURNOUT IN NURSING PROFESSIONALS </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7260844"/>
      <w:docPartObj>
        <w:docPartGallery w:val="Page Numbers (Top of Page)"/>
        <w:docPartUnique/>
      </w:docPartObj>
    </w:sdtPr>
    <w:sdtEndPr>
      <w:rPr>
        <w:rStyle w:val="PageNumber"/>
      </w:rPr>
    </w:sdtEndPr>
    <w:sdtContent>
      <w:p w:rsidR="0019485A" w:rsidRDefault="004C7E7A" w:rsidP="00266DE7">
        <w:pPr>
          <w:pStyle w:val="Header"/>
          <w:framePr w:wrap="none" w:vAnchor="text" w:hAnchor="margin" w:xAlign="right" w:y="1"/>
          <w:rPr>
            <w:rStyle w:val="PageNumber"/>
          </w:rPr>
        </w:pPr>
        <w:r>
          <w:rPr>
            <w:rStyle w:val="PageNumber"/>
          </w:rPr>
          <w:t>12</w:t>
        </w:r>
      </w:p>
    </w:sdtContent>
  </w:sdt>
  <w:p w:rsidR="00C74328" w:rsidRDefault="004C7E7A" w:rsidP="0019485A">
    <w:pPr>
      <w:pStyle w:val="BodyText"/>
      <w:spacing w:line="14" w:lineRule="auto"/>
      <w:ind w:right="360"/>
      <w:rPr>
        <w:sz w:val="20"/>
      </w:rPr>
    </w:pPr>
    <w:r>
      <w:rPr>
        <w:noProof/>
        <w:lang w:bidi="ar-SA"/>
      </w:rPr>
      <mc:AlternateContent>
        <mc:Choice Requires="wps">
          <w:drawing>
            <wp:anchor distT="0" distB="0" distL="114300" distR="114300" simplePos="0" relativeHeight="251693056" behindDoc="1" locked="0" layoutInCell="1" allowOverlap="1">
              <wp:simplePos x="0" y="0"/>
              <wp:positionH relativeFrom="page">
                <wp:posOffset>901700</wp:posOffset>
              </wp:positionH>
              <wp:positionV relativeFrom="page">
                <wp:posOffset>463550</wp:posOffset>
              </wp:positionV>
              <wp:extent cx="3975100" cy="194310"/>
              <wp:effectExtent l="0" t="0" r="6350" b="15240"/>
              <wp:wrapNone/>
              <wp:docPr id="1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51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pStyle w:val="BodyText"/>
                            <w:spacing w:before="10"/>
                            <w:ind w:left="20"/>
                          </w:pPr>
                          <w:r>
                            <w:t>BURNOUT IN NURSING PROFESSIONAL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1039" type="#_x0000_t202" style="position:absolute;margin-left:71pt;margin-top:36.5pt;width:313pt;height:15.3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" filled="f" stroked="f">
              <v:textbox inset="0,0,0,0">
                <w:txbxContent>
                  <w:p w:rsidR="00C74328" w:rsidRDefault="004C7E7A">
                    <w:pPr>
                      <w:pStyle w:val="BodyText"/>
                      <w:spacing w:before="10"/>
                      <w:ind w:left="20"/>
                    </w:pPr>
                    <w:r>
                      <w:t>BURNOUT IN NURSING PROFESSIONALS</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20612827"/>
      <w:docPartObj>
        <w:docPartGallery w:val="Page Numbers (Top of Page)"/>
        <w:docPartUnique/>
      </w:docPartObj>
    </w:sdtPr>
    <w:sdtEndPr>
      <w:rPr>
        <w:rStyle w:val="PageNumber"/>
      </w:rPr>
    </w:sdtEndPr>
    <w:sdtContent>
      <w:p w:rsidR="001843B1" w:rsidRDefault="004C7E7A" w:rsidP="00820EA5">
        <w:pPr>
          <w:pStyle w:val="Header"/>
          <w:framePr w:wrap="none" w:vAnchor="text" w:hAnchor="page" w:x="10583" w:yAlign="center"/>
          <w:rPr>
            <w:rStyle w:val="PageNumber"/>
          </w:rPr>
        </w:pPr>
        <w:r>
          <w:rPr>
            <w:rStyle w:val="PageNumber"/>
          </w:rPr>
          <w:t>13</w:t>
        </w:r>
      </w:p>
    </w:sdtContent>
  </w:sdt>
  <w:p w:rsidR="00C74328" w:rsidRDefault="004C7E7A" w:rsidP="0019485A">
    <w:pPr>
      <w:pStyle w:val="BodyText"/>
      <w:spacing w:line="14" w:lineRule="auto"/>
      <w:ind w:right="360"/>
      <w:rPr>
        <w:sz w:val="20"/>
      </w:rPr>
    </w:pPr>
    <w:r>
      <w:rPr>
        <w:noProof/>
        <w:lang w:bidi="ar-SA"/>
      </w:rPr>
      <mc:AlternateContent>
        <mc:Choice Requires="wps">
          <w:drawing>
            <wp:anchor distT="0" distB="0" distL="114300" distR="114300" simplePos="0" relativeHeight="251695104" behindDoc="1" locked="0" layoutInCell="1" allowOverlap="1">
              <wp:simplePos x="0" y="0"/>
              <wp:positionH relativeFrom="page">
                <wp:posOffset>901700</wp:posOffset>
              </wp:positionH>
              <wp:positionV relativeFrom="page">
                <wp:posOffset>463550</wp:posOffset>
              </wp:positionV>
              <wp:extent cx="4121150" cy="194310"/>
              <wp:effectExtent l="0" t="0" r="12700" b="15240"/>
              <wp:wrapNone/>
              <wp:docPr id="1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115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pStyle w:val="BodyText"/>
                            <w:spacing w:before="10"/>
                            <w:ind w:left="20"/>
                          </w:pPr>
                          <w:r>
                            <w:t>BURNOUT IN NURSING PROFESSIONAL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 o:spid="_x0000_s1040" type="#_x0000_t202" style="position:absolute;margin-left:71pt;margin-top:36.5pt;width:324.5pt;height:15.3pt;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" filled="f" stroked="f">
              <v:textbox inset="0,0,0,0">
                <w:txbxContent>
                  <w:p w:rsidR="00C74328" w:rsidRDefault="004C7E7A">
                    <w:pPr>
                      <w:pStyle w:val="BodyText"/>
                      <w:spacing w:before="10"/>
                      <w:ind w:left="20"/>
                    </w:pPr>
                    <w:r>
                      <w:t>BURNOUT IN NURSING PROFESSIONALS</w:t>
                    </w:r>
                  </w:p>
                </w:txbxContent>
              </v:textbox>
              <w10:wrap anchorx="page" anchory="page"/>
            </v:shape>
          </w:pict>
        </mc:Fallback>
      </mc:AlternateContent>
    </w:r>
    <w:r w:rsidR="001843B1">
      <w:rPr>
        <w:sz w:val="20"/>
      </w:rPr>
      <w:t>13</w:t>
    </w:r>
    <w:r w:rsidR="00820EA5">
      <w:rPr>
        <w:sz w:val="20"/>
      </w:rPr>
      <w:t xml:space="preserve">                    </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49079892"/>
      <w:docPartObj>
        <w:docPartGallery w:val="Page Numbers (Top of Page)"/>
        <w:docPartUnique/>
      </w:docPartObj>
    </w:sdtPr>
    <w:sdtEndPr>
      <w:rPr>
        <w:rStyle w:val="PageNumber"/>
      </w:rPr>
    </w:sdtEndPr>
    <w:sdtContent>
      <w:p w:rsidR="008D4185" w:rsidRDefault="004C7E7A" w:rsidP="00820EA5">
        <w:pPr>
          <w:pStyle w:val="Header"/>
          <w:framePr w:wrap="none" w:vAnchor="text" w:hAnchor="page" w:x="10583" w:yAlign="center"/>
          <w:rPr>
            <w:rStyle w:val="PageNumber"/>
          </w:rPr>
        </w:pPr>
        <w:r>
          <w:rPr>
            <w:rStyle w:val="PageNumber"/>
          </w:rPr>
          <w:t>14</w:t>
        </w:r>
      </w:p>
    </w:sdtContent>
  </w:sdt>
  <w:p w:rsidR="008D4185" w:rsidRDefault="004C7E7A" w:rsidP="0019485A">
    <w:pPr>
      <w:pStyle w:val="BodyText"/>
      <w:spacing w:line="14" w:lineRule="auto"/>
      <w:ind w:right="360"/>
      <w:rPr>
        <w:sz w:val="20"/>
      </w:rPr>
    </w:pPr>
    <w:r>
      <w:rPr>
        <w:noProof/>
        <w:lang w:bidi="ar-SA"/>
      </w:rPr>
      <mc:AlternateContent>
        <mc:Choice Requires="wps">
          <w:drawing>
            <wp:anchor distT="0" distB="0" distL="114300" distR="114300" simplePos="0" relativeHeight="251697152" behindDoc="1" locked="0" layoutInCell="1" allowOverlap="1">
              <wp:simplePos x="0" y="0"/>
              <wp:positionH relativeFrom="page">
                <wp:posOffset>901700</wp:posOffset>
              </wp:positionH>
              <wp:positionV relativeFrom="page">
                <wp:posOffset>463550</wp:posOffset>
              </wp:positionV>
              <wp:extent cx="4121150" cy="194310"/>
              <wp:effectExtent l="0" t="0" r="12700" b="15240"/>
              <wp:wrapNone/>
              <wp:docPr id="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115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D4185" w:rsidRDefault="004C7E7A">
                          <w:pPr>
                            <w:pStyle w:val="BodyText"/>
                            <w:spacing w:before="10"/>
                            <w:ind w:left="20"/>
                          </w:pPr>
                          <w:r>
                            <w:t>BURNOUT IN NURSING PROFESSIONAL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41" type="#_x0000_t202" style="position:absolute;margin-left:71pt;margin-top:36.5pt;width:324.5pt;height:15.3pt;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" filled="f" stroked="f">
              <v:textbox inset="0,0,0,0">
                <w:txbxContent>
                  <w:p w:rsidR="008D4185" w:rsidRDefault="004C7E7A">
                    <w:pPr>
                      <w:pStyle w:val="BodyText"/>
                      <w:spacing w:before="10"/>
                      <w:ind w:left="20"/>
                    </w:pPr>
                    <w:r>
                      <w:t>BURNOUT IN NURSING PROFESSIONALS</w:t>
                    </w:r>
                  </w:p>
                </w:txbxContent>
              </v:textbox>
              <w10:wrap anchorx="page" anchory="page"/>
            </v:shape>
          </w:pict>
        </mc:Fallback>
      </mc:AlternateContent>
    </w:r>
    <w:r>
      <w:rPr>
        <w:sz w:val="20"/>
      </w:rPr>
      <w:t xml:space="preserve">13                    </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7863525"/>
      <w:docPartObj>
        <w:docPartGallery w:val="Page Numbers (Top of Page)"/>
        <w:docPartUnique/>
      </w:docPartObj>
    </w:sdtPr>
    <w:sdtEndPr>
      <w:rPr>
        <w:rStyle w:val="PageNumber"/>
      </w:rPr>
    </w:sdtEndPr>
    <w:sdtContent>
      <w:p w:rsidR="00AF7359" w:rsidRDefault="004C7E7A" w:rsidP="00266DE7">
        <w:pPr>
          <w:pStyle w:val="Header"/>
          <w:framePr w:wrap="none" w:vAnchor="text" w:hAnchor="margin" w:xAlign="right" w:y="1"/>
          <w:rPr>
            <w:rStyle w:val="PageNumber"/>
          </w:rPr>
        </w:pPr>
        <w:r>
          <w:rPr>
            <w:rStyle w:val="PageNumber"/>
          </w:rPr>
          <w:t>15</w:t>
        </w:r>
      </w:p>
    </w:sdtContent>
  </w:sdt>
  <w:p w:rsidR="00C74328" w:rsidRDefault="004C7E7A" w:rsidP="00AF7359">
    <w:pPr>
      <w:pStyle w:val="BodyText"/>
      <w:spacing w:line="14" w:lineRule="auto"/>
      <w:ind w:right="360"/>
      <w:rPr>
        <w:sz w:val="20"/>
      </w:rPr>
    </w:pPr>
    <w:r>
      <w:rPr>
        <w:noProof/>
        <w:lang w:bidi="ar-SA"/>
      </w:rPr>
      <mc:AlternateContent>
        <mc:Choice Requires="wps">
          <w:drawing>
            <wp:anchor distT="0" distB="0" distL="114300" distR="114300" simplePos="0" relativeHeight="251676672" behindDoc="1" locked="0" layoutInCell="1" allowOverlap="1">
              <wp:simplePos x="0" y="0"/>
              <wp:positionH relativeFrom="page">
                <wp:posOffset>901700</wp:posOffset>
              </wp:positionH>
              <wp:positionV relativeFrom="page">
                <wp:posOffset>461010</wp:posOffset>
              </wp:positionV>
              <wp:extent cx="3922395" cy="194310"/>
              <wp:effectExtent l="0" t="0" r="0" b="0"/>
              <wp:wrapNone/>
              <wp:docPr id="1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239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pStyle w:val="BodyText"/>
                            <w:spacing w:before="10"/>
                            <w:ind w:left="20"/>
                          </w:pPr>
                          <w:r>
                            <w:t xml:space="preserve">BURNOUT IN NURSING PROFESSIONAL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042" type="#_x0000_t202" style="position:absolute;margin-left:71pt;margin-top:36.3pt;width:308.85pt;height:15.3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" filled="f" stroked="f">
              <v:textbox inset="0,0,0,0">
                <w:txbxContent>
                  <w:p w:rsidR="00C74328" w:rsidRDefault="004C7E7A">
                    <w:pPr>
                      <w:pStyle w:val="BodyText"/>
                      <w:spacing w:before="10"/>
                      <w:ind w:left="20"/>
                    </w:pPr>
                    <w:r>
                      <w:t xml:space="preserve">BURNOUT IN NURSING PROFESSIONAL </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62088130"/>
      <w:docPartObj>
        <w:docPartGallery w:val="Page Numbers (Top of Page)"/>
        <w:docPartUnique/>
      </w:docPartObj>
    </w:sdtPr>
    <w:sdtEndPr>
      <w:rPr>
        <w:rStyle w:val="PageNumber"/>
      </w:rPr>
    </w:sdtEndPr>
    <w:sdtContent>
      <w:p w:rsidR="008D4185" w:rsidRDefault="004C7E7A" w:rsidP="00266DE7">
        <w:pPr>
          <w:pStyle w:val="Header"/>
          <w:framePr w:wrap="none" w:vAnchor="text" w:hAnchor="margin" w:xAlign="right" w:y="1"/>
          <w:rPr>
            <w:rStyle w:val="PageNumber"/>
          </w:rPr>
        </w:pPr>
        <w:r>
          <w:rPr>
            <w:rStyle w:val="PageNumber"/>
          </w:rPr>
          <w:t>16</w:t>
        </w:r>
      </w:p>
    </w:sdtContent>
  </w:sdt>
  <w:p w:rsidR="008D4185" w:rsidRDefault="004C7E7A" w:rsidP="00AF7359">
    <w:pPr>
      <w:pStyle w:val="BodyText"/>
      <w:spacing w:line="14" w:lineRule="auto"/>
      <w:ind w:right="360"/>
      <w:rPr>
        <w:sz w:val="20"/>
      </w:rPr>
    </w:pPr>
    <w:r>
      <w:rPr>
        <w:noProof/>
        <w:lang w:bidi="ar-SA"/>
      </w:rPr>
      <mc:AlternateContent>
        <mc:Choice Requires="wps">
          <w:drawing>
            <wp:anchor distT="0" distB="0" distL="114300" distR="114300" simplePos="0" relativeHeight="251699200" behindDoc="1" locked="0" layoutInCell="1" allowOverlap="1">
              <wp:simplePos x="0" y="0"/>
              <wp:positionH relativeFrom="page">
                <wp:posOffset>901700</wp:posOffset>
              </wp:positionH>
              <wp:positionV relativeFrom="page">
                <wp:posOffset>461010</wp:posOffset>
              </wp:positionV>
              <wp:extent cx="3922395" cy="194310"/>
              <wp:effectExtent l="0" t="0" r="0" b="0"/>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239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D4185" w:rsidRDefault="004C7E7A">
                          <w:pPr>
                            <w:pStyle w:val="BodyText"/>
                            <w:spacing w:before="10"/>
                            <w:ind w:left="20"/>
                          </w:pPr>
                          <w:r>
                            <w:t xml:space="preserve">BURNOUT IN NURSING PROFESSIONAL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43" type="#_x0000_t202" style="position:absolute;margin-left:71pt;margin-top:36.3pt;width:308.85pt;height:15.3pt;z-index:-251617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" filled="f" stroked="f">
              <v:textbox inset="0,0,0,0">
                <w:txbxContent>
                  <w:p w:rsidR="008D4185" w:rsidRDefault="004C7E7A">
                    <w:pPr>
                      <w:pStyle w:val="BodyText"/>
                      <w:spacing w:before="10"/>
                      <w:ind w:left="20"/>
                    </w:pPr>
                    <w:r>
                      <w:t xml:space="preserve">BURNOUT IN NURSING PROFESSIONAL </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E66E5" w:rsidRDefault="004C7E7A">
    <w:pPr>
      <w:pStyle w:val="Header"/>
      <w:jc w:val="right"/>
    </w:pPr>
    <w:r>
      <w:t xml:space="preserve">BURNOUT IN NURSING PROFESSIONALS                                                                                </w:t>
    </w:r>
    <w:sdt>
      <w:sdtPr>
        <w:id w:val="62752184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22252A">
          <w:rPr>
            <w:noProof/>
          </w:rPr>
          <w:t>18</w:t>
        </w:r>
        <w:r>
          <w:rPr>
            <w:noProof/>
          </w:rPr>
          <w:fldChar w:fldCharType="end"/>
        </w:r>
      </w:sdtContent>
    </w:sdt>
  </w:p>
  <w:p w:rsidR="00C74328" w:rsidRDefault="00C74328">
    <w:pPr>
      <w:pStyle w:val="BodyText"/>
      <w:spacing w:line="14" w:lineRule="auto"/>
      <w:rPr>
        <w:sz w:val="20"/>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2252A" w:rsidRDefault="0022252A">
    <w:pPr>
      <w:pStyle w:val="BodyText"/>
      <w:spacing w:line="14" w:lineRule="auto"/>
      <w:rPr>
        <w:sz w:val="20"/>
      </w:rPr>
    </w:pPr>
    <w:r>
      <w:rPr>
        <w:noProof/>
        <w:lang w:bidi="ar-SA"/>
      </w:rPr>
      <mc:AlternateContent>
        <mc:Choice Requires="wps">
          <w:drawing>
            <wp:anchor distT="0" distB="0" distL="114300" distR="114300" simplePos="0" relativeHeight="251705344" behindDoc="1" locked="0" layoutInCell="1" allowOverlap="1" wp14:anchorId="3F06E6BE" wp14:editId="06CED241">
              <wp:simplePos x="0" y="0"/>
              <wp:positionH relativeFrom="page">
                <wp:posOffset>6714490</wp:posOffset>
              </wp:positionH>
              <wp:positionV relativeFrom="page">
                <wp:posOffset>471170</wp:posOffset>
              </wp:positionV>
              <wp:extent cx="203200" cy="19431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252A" w:rsidRDefault="0022252A">
                          <w:pPr>
                            <w:pStyle w:val="BodyText"/>
                            <w:spacing w:before="10"/>
                            <w:ind w:left="40"/>
                          </w:pPr>
                          <w:r>
                            <w:t>19</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3F06E6BE" id="_x0000_t202" coordsize="21600,21600" o:spt="202" path="m,l,21600r21600,l21600,xe">
              <v:stroke joinstyle="miter"/>
              <v:path gradientshapeok="t" o:connecttype="rect"/>
            </v:shapetype>
            <v:shape id="Text Box 3" o:spid="_x0000_s1044" type="#_x0000_t202" style="position:absolute;margin-left:528.7pt;margin-top:37.1pt;width:16pt;height:15.3pt;z-index:-251611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" filled="f" stroked="f">
              <v:textbox inset="0,0,0,0">
                <w:txbxContent>
                  <w:p w:rsidR="0022252A" w:rsidRDefault="0022252A">
                    <w:pPr>
                      <w:pStyle w:val="BodyText"/>
                      <w:spacing w:before="10"/>
                      <w:ind w:left="40"/>
                    </w:pPr>
                    <w:r>
                      <w:t>19</w:t>
                    </w:r>
                  </w:p>
                </w:txbxContent>
              </v:textbox>
              <w10:wrap anchorx="page" anchory="page"/>
            </v:shape>
          </w:pict>
        </mc:Fallback>
      </mc:AlternateContent>
    </w:r>
    <w:r>
      <w:rPr>
        <w:noProof/>
        <w:lang w:bidi="ar-SA"/>
      </w:rPr>
      <mc:AlternateContent>
        <mc:Choice Requires="wps">
          <w:drawing>
            <wp:anchor distT="0" distB="0" distL="114300" distR="114300" simplePos="0" relativeHeight="251704320" behindDoc="1" locked="0" layoutInCell="1" allowOverlap="1" wp14:anchorId="4764C92D" wp14:editId="00869AB8">
              <wp:simplePos x="0" y="0"/>
              <wp:positionH relativeFrom="page">
                <wp:posOffset>901700</wp:posOffset>
              </wp:positionH>
              <wp:positionV relativeFrom="page">
                <wp:posOffset>463550</wp:posOffset>
              </wp:positionV>
              <wp:extent cx="3200400" cy="194310"/>
              <wp:effectExtent l="0" t="0" r="0" b="1524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252A" w:rsidRDefault="0022252A">
                          <w:pPr>
                            <w:pStyle w:val="BodyText"/>
                            <w:spacing w:before="10"/>
                            <w:ind w:left="20"/>
                          </w:pPr>
                          <w:r>
                            <w:t xml:space="preserve">BURNOUT IN NURSING PROFESSIONALS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4764C92D" id="Text Box 13" o:spid="_x0000_s1045" type="#_x0000_t202" style="position:absolute;margin-left:71pt;margin-top:36.5pt;width:252pt;height:15.3pt;z-index:-251612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" filled="f" stroked="f">
              <v:textbox inset="0,0,0,0">
                <w:txbxContent>
                  <w:p w:rsidR="0022252A" w:rsidRDefault="0022252A">
                    <w:pPr>
                      <w:pStyle w:val="BodyText"/>
                      <w:spacing w:before="10"/>
                      <w:ind w:left="20"/>
                    </w:pPr>
                    <w:r>
                      <w:t xml:space="preserve">BURNOUT IN NURSING PROFESSIONALS </w:t>
                    </w: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24344414"/>
      <w:docPartObj>
        <w:docPartGallery w:val="Page Numbers (Top of Page)"/>
        <w:docPartUnique/>
      </w:docPartObj>
    </w:sdtPr>
    <w:sdtEndPr>
      <w:rPr>
        <w:rStyle w:val="PageNumber"/>
      </w:rPr>
    </w:sdtEndPr>
    <w:sdtContent>
      <w:p w:rsidR="0022252A" w:rsidRDefault="0022252A" w:rsidP="00266DE7">
        <w:pPr>
          <w:pStyle w:val="Header"/>
          <w:framePr w:wrap="none" w:vAnchor="text" w:hAnchor="margin" w:xAlign="right" w:y="1"/>
          <w:rPr>
            <w:rStyle w:val="PageNumber"/>
          </w:rPr>
        </w:pPr>
        <w:r>
          <w:rPr>
            <w:rStyle w:val="PageNumber"/>
          </w:rPr>
          <w:t>20</w:t>
        </w:r>
      </w:p>
    </w:sdtContent>
  </w:sdt>
  <w:p w:rsidR="0022252A" w:rsidRDefault="0022252A" w:rsidP="007A2CE9">
    <w:pPr>
      <w:pStyle w:val="BodyText"/>
      <w:spacing w:line="14" w:lineRule="auto"/>
      <w:ind w:right="360"/>
      <w:rPr>
        <w:sz w:val="20"/>
      </w:rPr>
    </w:pPr>
    <w:r>
      <w:rPr>
        <w:noProof/>
        <w:lang w:bidi="ar-SA"/>
      </w:rPr>
      <mc:AlternateContent>
        <mc:Choice Requires="wps">
          <w:drawing>
            <wp:anchor distT="0" distB="0" distL="114300" distR="114300" simplePos="0" relativeHeight="251703296" behindDoc="1" locked="0" layoutInCell="1" allowOverlap="1" wp14:anchorId="6EDEE4EE" wp14:editId="780170CC">
              <wp:simplePos x="0" y="0"/>
              <wp:positionH relativeFrom="page">
                <wp:posOffset>901700</wp:posOffset>
              </wp:positionH>
              <wp:positionV relativeFrom="page">
                <wp:posOffset>463550</wp:posOffset>
              </wp:positionV>
              <wp:extent cx="3200400" cy="194310"/>
              <wp:effectExtent l="0" t="0" r="0" b="15240"/>
              <wp:wrapNone/>
              <wp:docPr id="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252A" w:rsidRDefault="0022252A">
                          <w:pPr>
                            <w:pStyle w:val="BodyText"/>
                            <w:spacing w:before="10"/>
                            <w:ind w:left="20"/>
                          </w:pPr>
                          <w:r>
                            <w:t xml:space="preserve">BURNOUT IN NURSING PROFESSIONALS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6EDEE4EE" id="_x0000_t202" coordsize="21600,21600" o:spt="202" path="m,l,21600r21600,l21600,xe">
              <v:stroke joinstyle="miter"/>
              <v:path gradientshapeok="t" o:connecttype="rect"/>
            </v:shapetype>
            <v:shape id="Text Box 10" o:spid="_x0000_s1046" type="#_x0000_t202" style="position:absolute;margin-left:71pt;margin-top:36.5pt;width:252pt;height:15.3pt;z-index:-251613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" filled="f" stroked="f">
              <v:textbox inset="0,0,0,0">
                <w:txbxContent>
                  <w:p w:rsidR="0022252A" w:rsidRDefault="0022252A">
                    <w:pPr>
                      <w:pStyle w:val="BodyText"/>
                      <w:spacing w:before="10"/>
                      <w:ind w:left="20"/>
                    </w:pPr>
                    <w:r>
                      <w:t xml:space="preserve">BURNOUT IN NURSING PROFESSIONALS </w:t>
                    </w:r>
                  </w:p>
                </w:txbxContent>
              </v:textbox>
              <w10:wrap anchorx="page" anchory="page"/>
            </v:shape>
          </w:pict>
        </mc:Fallback>
      </mc:AlternateContent>
    </w:r>
    <w:r>
      <w:rPr>
        <w:sz w:val="20"/>
      </w:rPr>
      <w:t>20</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48185932"/>
      <w:docPartObj>
        <w:docPartGallery w:val="Page Numbers (Top of Page)"/>
        <w:docPartUnique/>
      </w:docPartObj>
    </w:sdtPr>
    <w:sdtEndPr>
      <w:rPr>
        <w:rStyle w:val="PageNumber"/>
      </w:rPr>
    </w:sdtEndPr>
    <w:sdtContent>
      <w:p w:rsidR="00AF7359" w:rsidRDefault="004C7E7A" w:rsidP="00266DE7">
        <w:pPr>
          <w:pStyle w:val="Header"/>
          <w:framePr w:wrap="none" w:vAnchor="text" w:hAnchor="margin" w:xAlign="right" w:y="1"/>
          <w:rPr>
            <w:rStyle w:val="PageNumber"/>
          </w:rPr>
        </w:pPr>
        <w:r>
          <w:rPr>
            <w:rStyle w:val="PageNumber"/>
          </w:rPr>
          <w:t>21</w:t>
        </w:r>
      </w:p>
    </w:sdtContent>
  </w:sdt>
  <w:p w:rsidR="00C74328" w:rsidRDefault="004C7E7A" w:rsidP="00AF7359">
    <w:pPr>
      <w:pStyle w:val="BodyText"/>
      <w:spacing w:line="14" w:lineRule="auto"/>
      <w:ind w:right="360"/>
      <w:rPr>
        <w:sz w:val="20"/>
      </w:rPr>
    </w:pPr>
    <w:r>
      <w:rPr>
        <w:noProof/>
        <w:lang w:bidi="ar-SA"/>
      </w:rPr>
      <mc:AlternateContent>
        <mc:Choice Requires="wps">
          <w:drawing>
            <wp:anchor distT="0" distB="0" distL="114300" distR="114300" simplePos="0" relativeHeight="251682816" behindDoc="1" locked="0" layoutInCell="1" allowOverlap="1" wp14:anchorId="32F6132A" wp14:editId="2549FD7D">
              <wp:simplePos x="0" y="0"/>
              <wp:positionH relativeFrom="page">
                <wp:posOffset>901700</wp:posOffset>
              </wp:positionH>
              <wp:positionV relativeFrom="page">
                <wp:posOffset>463550</wp:posOffset>
              </wp:positionV>
              <wp:extent cx="5041900" cy="194310"/>
              <wp:effectExtent l="0" t="0" r="6350" b="1524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19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pStyle w:val="BodyText"/>
                            <w:spacing w:before="10"/>
                            <w:ind w:left="20"/>
                          </w:pPr>
                          <w:r>
                            <w:t xml:space="preserve">BURNOUT IN NURSING PROFESSIONALS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32F6132A" id="_x0000_t202" coordsize="21600,21600" o:spt="202" path="m,l,21600r21600,l21600,xe">
              <v:stroke joinstyle="miter"/>
              <v:path gradientshapeok="t" o:connecttype="rect"/>
            </v:shapetype>
            <v:shape id="Text Box 8" o:spid="_x0000_s1047" type="#_x0000_t202" style="position:absolute;margin-left:71pt;margin-top:36.5pt;width:397pt;height:15.3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" filled="f" stroked="f">
              <v:textbox inset="0,0,0,0">
                <w:txbxContent>
                  <w:p w:rsidR="00C74328" w:rsidRDefault="004C7E7A">
                    <w:pPr>
                      <w:pStyle w:val="BodyText"/>
                      <w:spacing w:before="10"/>
                      <w:ind w:left="20"/>
                    </w:pPr>
                    <w:r>
                      <w:t xml:space="preserve">BURNOUT IN NURSING PROFESSIONALS </w:t>
                    </w:r>
                  </w:p>
                </w:txbxContent>
              </v:textbox>
              <w10:wrap anchorx="page" anchory="page"/>
            </v:shape>
          </w:pict>
        </mc:Fallback>
      </mc:AlternateContent>
    </w:r>
    <w:r w:rsidR="00AF7359">
      <w:rPr>
        <w:sz w:val="20"/>
      </w:rPr>
      <w:t>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E4F67" w:rsidRDefault="004C7E7A" w:rsidP="00AE66E5">
    <w:pPr>
      <w:pStyle w:val="Header"/>
    </w:pPr>
    <w:r>
      <w:t xml:space="preserve">BURNOUTS IN NURSING PROFESSIONALS                         </w:t>
    </w:r>
    <w:r w:rsidR="00AE66E5">
      <w:t xml:space="preserve">                         </w:t>
    </w:r>
    <w:r>
      <w:t xml:space="preserve">                         </w:t>
    </w:r>
    <w:sdt>
      <w:sdtPr>
        <w:id w:val="-5688847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22252A">
          <w:rPr>
            <w:noProof/>
          </w:rPr>
          <w:t>2</w:t>
        </w:r>
        <w:r>
          <w:rPr>
            <w:noProof/>
          </w:rPr>
          <w:fldChar w:fldCharType="end"/>
        </w:r>
      </w:sdtContent>
    </w:sdt>
  </w:p>
  <w:p w:rsidR="00C74328" w:rsidRDefault="00C74328">
    <w:pPr>
      <w:pStyle w:val="BodyText"/>
      <w:spacing w:line="14" w:lineRule="auto"/>
      <w:rPr>
        <w:sz w:val="20"/>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56520008"/>
      <w:docPartObj>
        <w:docPartGallery w:val="Page Numbers (Top of Page)"/>
        <w:docPartUnique/>
      </w:docPartObj>
    </w:sdtPr>
    <w:sdtEndPr>
      <w:rPr>
        <w:rStyle w:val="PageNumber"/>
      </w:rPr>
    </w:sdtEndPr>
    <w:sdtContent>
      <w:p w:rsidR="00AF7359" w:rsidRDefault="004C7E7A" w:rsidP="00266DE7">
        <w:pPr>
          <w:pStyle w:val="Header"/>
          <w:framePr w:wrap="none" w:vAnchor="text" w:hAnchor="margin" w:xAlign="right" w:y="1"/>
          <w:rPr>
            <w:rStyle w:val="PageNumber"/>
          </w:rPr>
        </w:pPr>
        <w:r>
          <w:rPr>
            <w:rStyle w:val="PageNumber"/>
          </w:rPr>
          <w:t>2</w:t>
        </w:r>
        <w:r w:rsidR="00DC5712">
          <w:rPr>
            <w:rStyle w:val="PageNumber"/>
          </w:rPr>
          <w:t>5</w:t>
        </w:r>
      </w:p>
    </w:sdtContent>
  </w:sdt>
  <w:p w:rsidR="00C74328" w:rsidRDefault="004C7E7A" w:rsidP="00AF7359">
    <w:pPr>
      <w:pStyle w:val="BodyText"/>
      <w:spacing w:line="14" w:lineRule="auto"/>
      <w:ind w:right="360"/>
      <w:rPr>
        <w:sz w:val="20"/>
      </w:rPr>
    </w:pPr>
    <w:r>
      <w:rPr>
        <w:noProof/>
        <w:lang w:bidi="ar-SA"/>
      </w:rPr>
      <mc:AlternateContent>
        <mc:Choice Requires="wps">
          <w:drawing>
            <wp:anchor distT="0" distB="0" distL="114300" distR="114300" simplePos="0" relativeHeight="251688960" behindDoc="1" locked="0" layoutInCell="1" allowOverlap="1">
              <wp:simplePos x="0" y="0"/>
              <wp:positionH relativeFrom="page">
                <wp:posOffset>901700</wp:posOffset>
              </wp:positionH>
              <wp:positionV relativeFrom="page">
                <wp:posOffset>463550</wp:posOffset>
              </wp:positionV>
              <wp:extent cx="4464050" cy="194310"/>
              <wp:effectExtent l="0" t="0" r="12700" b="1524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71F3C" w:rsidRDefault="004C7E7A" w:rsidP="00071F3C">
                          <w:pPr>
                            <w:pStyle w:val="BodyText"/>
                            <w:spacing w:before="10"/>
                            <w:ind w:left="20"/>
                          </w:pPr>
                          <w:r>
                            <w:t xml:space="preserve">BURNOUT IN NURSING PROFESSIONALS </w:t>
                          </w:r>
                        </w:p>
                        <w:p w:rsidR="00C74328" w:rsidRDefault="00C74328">
                          <w:pPr>
                            <w:pStyle w:val="BodyText"/>
                            <w:spacing w:before="10"/>
                            <w:ind w:left="20"/>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48" type="#_x0000_t202" style="position:absolute;margin-left:71pt;margin-top:36.5pt;width:351.5pt;height:15.3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" filled="f" stroked="f">
              <v:textbox inset="0,0,0,0">
                <w:txbxContent>
                  <w:p w:rsidR="00071F3C" w:rsidRDefault="004C7E7A" w:rsidP="00071F3C">
                    <w:pPr>
                      <w:pStyle w:val="BodyText"/>
                      <w:spacing w:before="10"/>
                      <w:ind w:left="20"/>
                    </w:pPr>
                    <w:r>
                      <w:t xml:space="preserve">BURNOUT IN NURSING PROFESSIONALS </w:t>
                    </w:r>
                  </w:p>
                  <w:p w:rsidR="00C74328" w:rsidRDefault="00C74328">
                    <w:pPr>
                      <w:pStyle w:val="BodyText"/>
                      <w:spacing w:before="10"/>
                      <w:ind w:left="20"/>
                    </w:pPr>
                  </w:p>
                </w:txbxContent>
              </v:textbox>
              <w10:wrap anchorx="page" anchory="page"/>
            </v:shape>
          </w:pict>
        </mc:Fallback>
      </mc:AlternateContent>
    </w:r>
    <w:r w:rsidR="00AF7359">
      <w:rPr>
        <w:sz w:val="20"/>
      </w:rPr>
      <w:t>22</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74328" w:rsidRDefault="00C74328">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E4F67" w:rsidRDefault="004C7E7A">
    <w:pPr>
      <w:pStyle w:val="Header"/>
      <w:jc w:val="right"/>
    </w:pPr>
    <w:r>
      <w:t xml:space="preserve">Running head: BURNOUT IN NURSING PROFESSIONALS                                                        </w:t>
    </w:r>
    <w:sdt>
      <w:sdtPr>
        <w:id w:val="-10699566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001E30">
          <w:rPr>
            <w:noProof/>
          </w:rPr>
          <w:t>1</w:t>
        </w:r>
        <w:r>
          <w:rPr>
            <w:noProof/>
          </w:rPr>
          <w:fldChar w:fldCharType="end"/>
        </w:r>
      </w:sdtContent>
    </w:sdt>
  </w:p>
  <w:p w:rsidR="007E4F67" w:rsidRDefault="007E4F6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04751308"/>
      <w:docPartObj>
        <w:docPartGallery w:val="Page Numbers (Top of Page)"/>
        <w:docPartUnique/>
      </w:docPartObj>
    </w:sdtPr>
    <w:sdtEndPr>
      <w:rPr>
        <w:rStyle w:val="PageNumber"/>
      </w:rPr>
    </w:sdtEndPr>
    <w:sdtContent>
      <w:p w:rsidR="0019485A" w:rsidRDefault="004C7E7A" w:rsidP="00266DE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2252A">
          <w:rPr>
            <w:rStyle w:val="PageNumber"/>
            <w:noProof/>
          </w:rPr>
          <w:t>3</w:t>
        </w:r>
        <w:r>
          <w:rPr>
            <w:rStyle w:val="PageNumber"/>
          </w:rPr>
          <w:fldChar w:fldCharType="end"/>
        </w:r>
      </w:p>
    </w:sdtContent>
  </w:sdt>
  <w:p w:rsidR="00C74328" w:rsidRDefault="004C7E7A" w:rsidP="0019485A">
    <w:pPr>
      <w:pStyle w:val="BodyText"/>
      <w:spacing w:line="14" w:lineRule="auto"/>
      <w:ind w:right="360"/>
      <w:rPr>
        <w:sz w:val="20"/>
      </w:rPr>
    </w:pPr>
    <w:r>
      <w:rPr>
        <w:noProof/>
        <w:lang w:bidi="ar-SA"/>
      </w:rPr>
      <mc:AlternateContent>
        <mc:Choice Requires="wps">
          <w:drawing>
            <wp:anchor distT="0" distB="0" distL="114300" distR="114300" simplePos="0" relativeHeight="251658240" behindDoc="1" locked="0" layoutInCell="1" allowOverlap="1">
              <wp:simplePos x="0" y="0"/>
              <wp:positionH relativeFrom="page">
                <wp:posOffset>901700</wp:posOffset>
              </wp:positionH>
              <wp:positionV relativeFrom="page">
                <wp:posOffset>463550</wp:posOffset>
              </wp:positionV>
              <wp:extent cx="3530600" cy="194310"/>
              <wp:effectExtent l="0" t="0" r="12700" b="15240"/>
              <wp:wrapNone/>
              <wp:docPr id="30"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0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rsidP="00CB5696">
                          <w:pPr>
                            <w:pStyle w:val="BodyText"/>
                            <w:spacing w:before="10"/>
                          </w:pPr>
                          <w:r>
                            <w:t xml:space="preserve">BURNOUT IN NURSING PROFESSIONALS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2" o:spid="_x0000_s1029" type="#_x0000_t202" style="position:absolute;margin-left:71pt;margin-top:36.5pt;width:278pt;height:15.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" filled="f" stroked="f">
              <v:textbox inset="0,0,0,0">
                <w:txbxContent>
                  <w:p w:rsidR="00C74328" w:rsidRDefault="004C7E7A" w:rsidP="00CB5696">
                    <w:pPr>
                      <w:pStyle w:val="BodyText"/>
                      <w:spacing w:before="10"/>
                    </w:pPr>
                    <w:r>
                      <w:t xml:space="preserve">BURNOUT IN NURSING PROFESSIONALS </w:t>
                    </w:r>
                  </w:p>
                </w:txbxContent>
              </v:textbox>
              <w10:wrap anchorx="page" anchory="page"/>
            </v:shape>
          </w:pict>
        </mc:Fallback>
      </mc:AlternateContent>
    </w:r>
    <w:r w:rsidR="0019485A">
      <w:rPr>
        <w:sz w:val="20"/>
      </w:rPr>
      <w:t>3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74328" w:rsidRDefault="004C7E7A">
    <w:pPr>
      <w:pStyle w:val="BodyText"/>
      <w:spacing w:line="14" w:lineRule="auto"/>
      <w:rPr>
        <w:sz w:val="20"/>
      </w:rPr>
    </w:pPr>
    <w:r>
      <w:rPr>
        <w:noProof/>
        <w:lang w:bidi="ar-SA"/>
      </w:rPr>
      <mc:AlternateContent>
        <mc:Choice Requires="wps">
          <w:drawing>
            <wp:anchor distT="0" distB="0" distL="114300" distR="114300" simplePos="0" relativeHeight="251660288" behindDoc="1" locked="0" layoutInCell="1" allowOverlap="1">
              <wp:simplePos x="0" y="0"/>
              <wp:positionH relativeFrom="page">
                <wp:posOffset>901700</wp:posOffset>
              </wp:positionH>
              <wp:positionV relativeFrom="page">
                <wp:posOffset>457200</wp:posOffset>
              </wp:positionV>
              <wp:extent cx="4292600" cy="180975"/>
              <wp:effectExtent l="0" t="0" r="12700" b="9525"/>
              <wp:wrapNone/>
              <wp:docPr id="28"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260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Pr="00CB5696" w:rsidRDefault="004C7E7A">
                          <w:pPr>
                            <w:spacing w:before="11"/>
                            <w:ind w:left="20"/>
                          </w:pPr>
                          <w:r w:rsidRPr="00CB5696">
                            <w:t>BURNOUT IN NURSING</w:t>
                          </w:r>
                          <w:r>
                            <w:t xml:space="preserve"> PROFESSIONALS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30" type="#_x0000_t202" style="position:absolute;margin-left:71pt;margin-top:36pt;width:338pt;height:14.2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" filled="f" stroked="f">
              <v:textbox inset="0,0,0,0">
                <w:txbxContent>
                  <w:p w:rsidR="00C74328" w:rsidRPr="00CB5696" w:rsidRDefault="004C7E7A">
                    <w:pPr>
                      <w:spacing w:before="11"/>
                      <w:ind w:left="20"/>
                    </w:pPr>
                    <w:r w:rsidRPr="00CB5696">
                      <w:t>BURNOUT IN NURSING</w:t>
                    </w:r>
                    <w:r>
                      <w:t xml:space="preserve"> PROFESSIONALS </w:t>
                    </w:r>
                  </w:p>
                </w:txbxContent>
              </v:textbox>
              <w10:wrap anchorx="page" anchory="page"/>
            </v:shape>
          </w:pict>
        </mc:Fallback>
      </mc:AlternateContent>
    </w:r>
    <w:r>
      <w:rPr>
        <w:noProof/>
        <w:lang w:bidi="ar-SA"/>
      </w:rPr>
      <mc:AlternateContent>
        <mc:Choice Requires="wps">
          <w:drawing>
            <wp:anchor distT="0" distB="0" distL="114300" distR="114300" simplePos="0" relativeHeight="251662336" behindDoc="1" locked="0" layoutInCell="1" allowOverlap="1">
              <wp:simplePos x="0" y="0"/>
              <wp:positionH relativeFrom="page">
                <wp:posOffset>6774180</wp:posOffset>
              </wp:positionH>
              <wp:positionV relativeFrom="page">
                <wp:posOffset>451485</wp:posOffset>
              </wp:positionV>
              <wp:extent cx="96520" cy="196850"/>
              <wp:effectExtent l="0" t="0" r="0" b="0"/>
              <wp:wrapNone/>
              <wp:docPr id="27"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spacing w:before="20"/>
                            <w:ind w:left="20"/>
                            <w:rPr>
                              <w:rFonts w:ascii="Calibri"/>
                            </w:rPr>
                          </w:pPr>
                          <w:r>
                            <w:rPr>
                              <w:rFonts w:ascii="Calibri"/>
                              <w:sz w:val="22"/>
                            </w:rPr>
                            <w:t>4</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_x0000_s1031" type="#_x0000_t202" style="position:absolute;margin-left:533.4pt;margin-top:35.55pt;width:7.6pt;height:15.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" filled="f" stroked="f">
              <v:textbox inset="0,0,0,0">
                <w:txbxContent>
                  <w:p w:rsidR="00C74328" w:rsidRDefault="004C7E7A">
                    <w:pPr>
                      <w:spacing w:before="20"/>
                      <w:ind w:left="20"/>
                      <w:rPr>
                        <w:rFonts w:ascii="Calibri"/>
                      </w:rPr>
                    </w:pPr>
                    <w:r>
                      <w:rPr>
                        <w:rFonts w:ascii="Calibri"/>
                        <w:sz w:val="22"/>
                      </w:rPr>
                      <w:t>4</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90057110"/>
      <w:docPartObj>
        <w:docPartGallery w:val="Page Numbers (Top of Page)"/>
        <w:docPartUnique/>
      </w:docPartObj>
    </w:sdtPr>
    <w:sdtEndPr>
      <w:rPr>
        <w:rStyle w:val="PageNumber"/>
      </w:rPr>
    </w:sdtEndPr>
    <w:sdtContent>
      <w:p w:rsidR="0019485A" w:rsidRDefault="004C7E7A" w:rsidP="00266DE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2252A">
          <w:rPr>
            <w:rStyle w:val="PageNumber"/>
            <w:noProof/>
          </w:rPr>
          <w:t>5</w:t>
        </w:r>
        <w:r>
          <w:rPr>
            <w:rStyle w:val="PageNumber"/>
          </w:rPr>
          <w:fldChar w:fldCharType="end"/>
        </w:r>
      </w:p>
    </w:sdtContent>
  </w:sdt>
  <w:p w:rsidR="00C74328" w:rsidRDefault="004C7E7A" w:rsidP="0019485A">
    <w:pPr>
      <w:pStyle w:val="BodyText"/>
      <w:spacing w:line="14" w:lineRule="auto"/>
      <w:ind w:right="360"/>
      <w:rPr>
        <w:sz w:val="20"/>
      </w:rPr>
    </w:pPr>
    <w:r>
      <w:rPr>
        <w:noProof/>
        <w:lang w:bidi="ar-SA"/>
      </w:rPr>
      <mc:AlternateContent>
        <mc:Choice Requires="wps">
          <w:drawing>
            <wp:anchor distT="0" distB="0" distL="114300" distR="114300" simplePos="0" relativeHeight="251664384" behindDoc="1" locked="0" layoutInCell="1" allowOverlap="1">
              <wp:simplePos x="0" y="0"/>
              <wp:positionH relativeFrom="page">
                <wp:posOffset>901700</wp:posOffset>
              </wp:positionH>
              <wp:positionV relativeFrom="page">
                <wp:posOffset>463550</wp:posOffset>
              </wp:positionV>
              <wp:extent cx="3511550" cy="194310"/>
              <wp:effectExtent l="0" t="0" r="12700" b="15240"/>
              <wp:wrapNone/>
              <wp:docPr id="26"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155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pStyle w:val="BodyText"/>
                            <w:spacing w:before="10"/>
                            <w:ind w:left="20"/>
                          </w:pPr>
                          <w:r>
                            <w:t>BURNOUT IN NURSING PROFESSIONAL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8" o:spid="_x0000_s1032" type="#_x0000_t202" style="position:absolute;margin-left:71pt;margin-top:36.5pt;width:276.5pt;height:15.3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" filled="f" stroked="f">
              <v:textbox inset="0,0,0,0">
                <w:txbxContent>
                  <w:p w:rsidR="00C74328" w:rsidRDefault="004C7E7A">
                    <w:pPr>
                      <w:pStyle w:val="BodyText"/>
                      <w:spacing w:before="10"/>
                      <w:ind w:left="20"/>
                    </w:pPr>
                    <w:r>
                      <w:t>BURNOUT IN NURSING PROFESSIONALS</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74328" w:rsidRDefault="004C7E7A">
    <w:pPr>
      <w:pStyle w:val="BodyText"/>
      <w:spacing w:line="14" w:lineRule="auto"/>
      <w:rPr>
        <w:sz w:val="20"/>
      </w:rPr>
    </w:pPr>
    <w:r>
      <w:rPr>
        <w:noProof/>
        <w:lang w:bidi="ar-SA"/>
      </w:rPr>
      <mc:AlternateContent>
        <mc:Choice Requires="wps">
          <w:drawing>
            <wp:anchor distT="0" distB="0" distL="114300" distR="114300" simplePos="0" relativeHeight="251666432" behindDoc="1" locked="0" layoutInCell="1" allowOverlap="1">
              <wp:simplePos x="0" y="0"/>
              <wp:positionH relativeFrom="page">
                <wp:posOffset>901700</wp:posOffset>
              </wp:positionH>
              <wp:positionV relativeFrom="page">
                <wp:posOffset>457200</wp:posOffset>
              </wp:positionV>
              <wp:extent cx="4025900" cy="180975"/>
              <wp:effectExtent l="0" t="0" r="12700" b="9525"/>
              <wp:wrapNone/>
              <wp:docPr id="2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590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spacing w:before="11"/>
                            <w:ind w:left="20"/>
                          </w:pPr>
                          <w:r>
                            <w:rPr>
                              <w:sz w:val="22"/>
                            </w:rPr>
                            <w:t>BURNOUT IN NURSING PROFESSIONAL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6" o:spid="_x0000_s1033" type="#_x0000_t202" style="position:absolute;margin-left:71pt;margin-top:36pt;width:317pt;height:14.2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" filled="f" stroked="f">
              <v:textbox inset="0,0,0,0">
                <w:txbxContent>
                  <w:p w:rsidR="00C74328" w:rsidRDefault="004C7E7A">
                    <w:pPr>
                      <w:spacing w:before="11"/>
                      <w:ind w:left="20"/>
                    </w:pPr>
                    <w:r>
                      <w:rPr>
                        <w:sz w:val="22"/>
                      </w:rPr>
                      <w:t>BURNOUT IN NURSING PROFESSIONALS</w:t>
                    </w:r>
                  </w:p>
                </w:txbxContent>
              </v:textbox>
              <w10:wrap anchorx="page" anchory="page"/>
            </v:shape>
          </w:pict>
        </mc:Fallback>
      </mc:AlternateContent>
    </w:r>
    <w:r>
      <w:rPr>
        <w:noProof/>
        <w:lang w:bidi="ar-SA"/>
      </w:rPr>
      <mc:AlternateContent>
        <mc:Choice Requires="wps">
          <w:drawing>
            <wp:anchor distT="0" distB="0" distL="114300" distR="114300" simplePos="0" relativeHeight="251668480" behindDoc="1" locked="0" layoutInCell="1" allowOverlap="1">
              <wp:simplePos x="0" y="0"/>
              <wp:positionH relativeFrom="page">
                <wp:posOffset>6774180</wp:posOffset>
              </wp:positionH>
              <wp:positionV relativeFrom="page">
                <wp:posOffset>451485</wp:posOffset>
              </wp:positionV>
              <wp:extent cx="96520" cy="196850"/>
              <wp:effectExtent l="0" t="0" r="0" b="0"/>
              <wp:wrapNone/>
              <wp:docPr id="2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spacing w:before="20"/>
                            <w:ind w:left="20"/>
                            <w:rPr>
                              <w:rFonts w:ascii="Calibri"/>
                            </w:rPr>
                          </w:pPr>
                          <w:r>
                            <w:rPr>
                              <w:rFonts w:ascii="Calibri"/>
                              <w:sz w:val="22"/>
                            </w:rPr>
                            <w:t>6</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25" o:spid="_x0000_s1034" type="#_x0000_t202" style="position:absolute;margin-left:533.4pt;margin-top:35.55pt;width:7.6pt;height:15.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" filled="f" stroked="f">
              <v:textbox inset="0,0,0,0">
                <w:txbxContent>
                  <w:p w:rsidR="00C74328" w:rsidRDefault="004C7E7A">
                    <w:pPr>
                      <w:spacing w:before="20"/>
                      <w:ind w:left="20"/>
                      <w:rPr>
                        <w:rFonts w:ascii="Calibri"/>
                      </w:rPr>
                    </w:pPr>
                    <w:r>
                      <w:rPr>
                        <w:rFonts w:ascii="Calibri"/>
                        <w:sz w:val="22"/>
                      </w:rPr>
                      <w:t>6</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74826693"/>
      <w:docPartObj>
        <w:docPartGallery w:val="Page Numbers (Top of Page)"/>
        <w:docPartUnique/>
      </w:docPartObj>
    </w:sdtPr>
    <w:sdtEndPr>
      <w:rPr>
        <w:rStyle w:val="PageNumber"/>
      </w:rPr>
    </w:sdtEndPr>
    <w:sdtContent>
      <w:p w:rsidR="0019485A" w:rsidRDefault="004C7E7A" w:rsidP="00266DE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2252A">
          <w:rPr>
            <w:rStyle w:val="PageNumber"/>
            <w:noProof/>
          </w:rPr>
          <w:t>7</w:t>
        </w:r>
        <w:r>
          <w:rPr>
            <w:rStyle w:val="PageNumber"/>
          </w:rPr>
          <w:fldChar w:fldCharType="end"/>
        </w:r>
      </w:p>
    </w:sdtContent>
  </w:sdt>
  <w:p w:rsidR="00C74328" w:rsidRDefault="004C7E7A" w:rsidP="0019485A">
    <w:pPr>
      <w:pStyle w:val="BodyText"/>
      <w:spacing w:line="14" w:lineRule="auto"/>
      <w:ind w:right="360"/>
      <w:rPr>
        <w:sz w:val="20"/>
      </w:rPr>
    </w:pPr>
    <w:r>
      <w:rPr>
        <w:noProof/>
        <w:lang w:bidi="ar-SA"/>
      </w:rPr>
      <mc:AlternateContent>
        <mc:Choice Requires="wps">
          <w:drawing>
            <wp:anchor distT="0" distB="0" distL="114300" distR="114300" simplePos="0" relativeHeight="251670528" behindDoc="1" locked="0" layoutInCell="1" allowOverlap="1">
              <wp:simplePos x="0" y="0"/>
              <wp:positionH relativeFrom="page">
                <wp:posOffset>901700</wp:posOffset>
              </wp:positionH>
              <wp:positionV relativeFrom="page">
                <wp:posOffset>463550</wp:posOffset>
              </wp:positionV>
              <wp:extent cx="3314700" cy="194310"/>
              <wp:effectExtent l="0" t="0" r="0" b="15240"/>
              <wp:wrapNone/>
              <wp:docPr id="2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pStyle w:val="BodyText"/>
                            <w:spacing w:before="10"/>
                            <w:ind w:left="20"/>
                          </w:pPr>
                          <w:r>
                            <w:t>BURNOUT IN NURSING PROFESSIONAL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4" o:spid="_x0000_s1035" type="#_x0000_t202" style="position:absolute;margin-left:71pt;margin-top:36.5pt;width:261pt;height:15.3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" filled="f" stroked="f">
              <v:textbox inset="0,0,0,0">
                <w:txbxContent>
                  <w:p w:rsidR="00C74328" w:rsidRDefault="004C7E7A">
                    <w:pPr>
                      <w:pStyle w:val="BodyText"/>
                      <w:spacing w:before="10"/>
                      <w:ind w:left="20"/>
                    </w:pPr>
                    <w:r>
                      <w:t>BURNOUT IN NURSING PROFESSIONALS</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74328" w:rsidRDefault="004C7E7A">
    <w:pPr>
      <w:pStyle w:val="BodyText"/>
      <w:spacing w:line="14" w:lineRule="auto"/>
      <w:rPr>
        <w:sz w:val="20"/>
      </w:rPr>
    </w:pPr>
    <w:r>
      <w:rPr>
        <w:noProof/>
        <w:lang w:bidi="ar-SA"/>
      </w:rPr>
      <mc:AlternateContent>
        <mc:Choice Requires="wps">
          <w:drawing>
            <wp:anchor distT="0" distB="0" distL="114300" distR="114300" simplePos="0" relativeHeight="251672576" behindDoc="1" locked="0" layoutInCell="1" allowOverlap="1">
              <wp:simplePos x="0" y="0"/>
              <wp:positionH relativeFrom="page">
                <wp:posOffset>901700</wp:posOffset>
              </wp:positionH>
              <wp:positionV relativeFrom="page">
                <wp:posOffset>457200</wp:posOffset>
              </wp:positionV>
              <wp:extent cx="4083050" cy="180975"/>
              <wp:effectExtent l="0" t="0" r="12700" b="9525"/>
              <wp:wrapNone/>
              <wp:docPr id="2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305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spacing w:before="11"/>
                            <w:ind w:left="20"/>
                          </w:pPr>
                          <w:r>
                            <w:rPr>
                              <w:sz w:val="22"/>
                            </w:rPr>
                            <w:t xml:space="preserve">BURNOUT IN NURSING PROFESSIONALS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 o:spid="_x0000_s1036" type="#_x0000_t202" style="position:absolute;margin-left:71pt;margin-top:36pt;width:321.5pt;height:14.25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" filled="f" stroked="f">
              <v:textbox inset="0,0,0,0">
                <w:txbxContent>
                  <w:p w:rsidR="00C74328" w:rsidRDefault="004C7E7A">
                    <w:pPr>
                      <w:spacing w:before="11"/>
                      <w:ind w:left="20"/>
                    </w:pPr>
                    <w:r>
                      <w:rPr>
                        <w:sz w:val="22"/>
                      </w:rPr>
                      <w:t xml:space="preserve">BURNOUT IN NURSING PROFESSIONALS </w:t>
                    </w:r>
                  </w:p>
                </w:txbxContent>
              </v:textbox>
              <w10:wrap anchorx="page" anchory="page"/>
            </v:shape>
          </w:pict>
        </mc:Fallback>
      </mc:AlternateContent>
    </w:r>
    <w:r>
      <w:rPr>
        <w:noProof/>
        <w:lang w:bidi="ar-SA"/>
      </w:rPr>
      <mc:AlternateContent>
        <mc:Choice Requires="wps">
          <w:drawing>
            <wp:anchor distT="0" distB="0" distL="114300" distR="114300" simplePos="0" relativeHeight="251674624" behindDoc="1" locked="0" layoutInCell="1" allowOverlap="1">
              <wp:simplePos x="0" y="0"/>
              <wp:positionH relativeFrom="page">
                <wp:posOffset>6690995</wp:posOffset>
              </wp:positionH>
              <wp:positionV relativeFrom="page">
                <wp:posOffset>451485</wp:posOffset>
              </wp:positionV>
              <wp:extent cx="193040" cy="204470"/>
              <wp:effectExtent l="0" t="0" r="0" b="0"/>
              <wp:wrapNone/>
              <wp:docPr id="1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040" cy="204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spacing w:before="20"/>
                            <w:ind w:left="40"/>
                            <w:rPr>
                              <w:rFonts w:ascii="Calibri"/>
                            </w:rPr>
                          </w:pPr>
                          <w:r>
                            <w:fldChar w:fldCharType="begin"/>
                          </w:r>
                          <w:r>
                            <w:rPr>
                              <w:rFonts w:ascii="Calibri"/>
                              <w:sz w:val="22"/>
                            </w:rPr>
                            <w:instrText xml:space="preserve"> PAGE </w:instrText>
                          </w:r>
                          <w:r>
                            <w:fldChar w:fldCharType="separate"/>
                          </w:r>
                          <w:r w:rsidR="0022252A">
                            <w:rPr>
                              <w:rFonts w:ascii="Calibri"/>
                              <w:noProof/>
                              <w:sz w:val="22"/>
                            </w:rPr>
                            <w:t>10</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21" o:spid="_x0000_s1037" type="#_x0000_t202" style="position:absolute;margin-left:526.85pt;margin-top:35.55pt;width:15.2pt;height:16.1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" filled="f" stroked="f">
              <v:textbox inset="0,0,0,0">
                <w:txbxContent>
                  <w:p w:rsidR="00C74328" w:rsidRDefault="004C7E7A">
                    <w:pPr>
                      <w:spacing w:before="20"/>
                      <w:ind w:left="40"/>
                      <w:rPr>
                        <w:rFonts w:ascii="Calibri"/>
                      </w:rPr>
                    </w:pPr>
                    <w:r>
                      <w:fldChar w:fldCharType="begin"/>
                    </w:r>
                    <w:r>
                      <w:rPr>
                        <w:rFonts w:ascii="Calibri"/>
                        <w:sz w:val="22"/>
                      </w:rPr>
                      <w:instrText xml:space="preserve"> PAGE </w:instrText>
                    </w:r>
                    <w:r>
                      <w:fldChar w:fldCharType="separate"/>
                    </w:r>
                    <w:r w:rsidR="0022252A">
                      <w:rPr>
                        <w:rFonts w:ascii="Calibri"/>
                        <w:noProof/>
                        <w:sz w:val="22"/>
                      </w:rPr>
                      <w:t>10</w:t>
                    </w:r>
                    <w:r>
                      <w:fldChar w:fldCharType="end"/>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proofState w:spelling="clean"/>
  <w:attachedTemplate r:id="rId1"/>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TUxs7Q0N7E0MzJX0lEKTi0uzszPAykwqgUAX9MCcCwAAAA="/>
  </w:docVars>
  <w:rsids>
    <w:rsidRoot w:val="00375082"/>
    <w:rsid w:val="00001E30"/>
    <w:rsid w:val="000132CB"/>
    <w:rsid w:val="00021CBD"/>
    <w:rsid w:val="00071F3C"/>
    <w:rsid w:val="00090B6C"/>
    <w:rsid w:val="00105B4F"/>
    <w:rsid w:val="001412C3"/>
    <w:rsid w:val="00175F2F"/>
    <w:rsid w:val="00176F09"/>
    <w:rsid w:val="001843B1"/>
    <w:rsid w:val="0019485A"/>
    <w:rsid w:val="001E5186"/>
    <w:rsid w:val="0022252A"/>
    <w:rsid w:val="002313B8"/>
    <w:rsid w:val="00266DE7"/>
    <w:rsid w:val="00273A76"/>
    <w:rsid w:val="002A78FC"/>
    <w:rsid w:val="00302EB4"/>
    <w:rsid w:val="003510EC"/>
    <w:rsid w:val="00375082"/>
    <w:rsid w:val="0038483A"/>
    <w:rsid w:val="004152DB"/>
    <w:rsid w:val="0046458C"/>
    <w:rsid w:val="004666AB"/>
    <w:rsid w:val="004A7E22"/>
    <w:rsid w:val="004C7E7A"/>
    <w:rsid w:val="004F2B39"/>
    <w:rsid w:val="004F580C"/>
    <w:rsid w:val="005032A3"/>
    <w:rsid w:val="00514D8F"/>
    <w:rsid w:val="00531C08"/>
    <w:rsid w:val="0055537B"/>
    <w:rsid w:val="005E337B"/>
    <w:rsid w:val="00673898"/>
    <w:rsid w:val="006D3BD0"/>
    <w:rsid w:val="0074507B"/>
    <w:rsid w:val="007A2CE9"/>
    <w:rsid w:val="007A6C7A"/>
    <w:rsid w:val="007D1D57"/>
    <w:rsid w:val="007E4F67"/>
    <w:rsid w:val="007F73A6"/>
    <w:rsid w:val="00807EB5"/>
    <w:rsid w:val="00820EA5"/>
    <w:rsid w:val="00823DC5"/>
    <w:rsid w:val="00853243"/>
    <w:rsid w:val="008833BC"/>
    <w:rsid w:val="008837B8"/>
    <w:rsid w:val="008A3953"/>
    <w:rsid w:val="008D4185"/>
    <w:rsid w:val="00996ED1"/>
    <w:rsid w:val="00A26B07"/>
    <w:rsid w:val="00AD3364"/>
    <w:rsid w:val="00AE66E5"/>
    <w:rsid w:val="00AE7D37"/>
    <w:rsid w:val="00AF2AF6"/>
    <w:rsid w:val="00AF7359"/>
    <w:rsid w:val="00B01C6B"/>
    <w:rsid w:val="00B139DE"/>
    <w:rsid w:val="00B14AF3"/>
    <w:rsid w:val="00B45D6D"/>
    <w:rsid w:val="00B62370"/>
    <w:rsid w:val="00B63A69"/>
    <w:rsid w:val="00BE7236"/>
    <w:rsid w:val="00C21AC2"/>
    <w:rsid w:val="00C45F96"/>
    <w:rsid w:val="00C57F55"/>
    <w:rsid w:val="00C64DE2"/>
    <w:rsid w:val="00C73F46"/>
    <w:rsid w:val="00C74328"/>
    <w:rsid w:val="00C946C2"/>
    <w:rsid w:val="00CA7E1D"/>
    <w:rsid w:val="00CB5696"/>
    <w:rsid w:val="00DC5712"/>
    <w:rsid w:val="00DD73AB"/>
    <w:rsid w:val="00E0489F"/>
    <w:rsid w:val="00E65961"/>
    <w:rsid w:val="00E86F6C"/>
    <w:rsid w:val="00EA7E77"/>
    <w:rsid w:val="00F700FA"/>
    <w:rsid w:val="00F72C67"/>
    <w:rsid w:val="00FB1189"/>
    <w:rsid w:val="00FF0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37D14C6-5923-654E-870E-5964A9432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90"/>
      <w:ind w:left="1900" w:right="1918"/>
      <w:jc w:val="center"/>
      <w:outlineLvl w:val="0"/>
    </w:pPr>
    <w:rPr>
      <w:rFonts w:eastAsia="Times New Roman"/>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eastAsia="Times New Roman"/>
      <w:lang w:bidi="en-US"/>
    </w:rPr>
  </w:style>
  <w:style w:type="paragraph" w:styleId="ListParagraph">
    <w:name w:val="List Paragraph"/>
    <w:basedOn w:val="Normal"/>
    <w:uiPriority w:val="1"/>
    <w:qFormat/>
    <w:rPr>
      <w:lang w:bidi="en-US"/>
    </w:rPr>
  </w:style>
  <w:style w:type="paragraph" w:customStyle="1" w:styleId="TableParagraph">
    <w:name w:val="Table Paragraph"/>
    <w:basedOn w:val="Normal"/>
    <w:uiPriority w:val="1"/>
    <w:qFormat/>
    <w:rPr>
      <w:rFonts w:eastAsia="Times New Roman"/>
      <w:lang w:bidi="en-US"/>
    </w:rPr>
  </w:style>
  <w:style w:type="paragraph" w:styleId="Header">
    <w:name w:val="header"/>
    <w:basedOn w:val="Normal"/>
    <w:link w:val="HeaderChar"/>
    <w:uiPriority w:val="99"/>
    <w:unhideWhenUsed/>
    <w:rsid w:val="00302EB4"/>
    <w:pPr>
      <w:tabs>
        <w:tab w:val="center" w:pos="4680"/>
        <w:tab w:val="right" w:pos="9360"/>
      </w:tabs>
    </w:pPr>
  </w:style>
  <w:style w:type="character" w:customStyle="1" w:styleId="HeaderChar">
    <w:name w:val="Header Char"/>
    <w:basedOn w:val="DefaultParagraphFont"/>
    <w:link w:val="Header"/>
    <w:uiPriority w:val="99"/>
    <w:rsid w:val="00302EB4"/>
    <w:rPr>
      <w:rFonts w:ascii="Times New Roman" w:eastAsia="Times New Roman" w:hAnsi="Times New Roman" w:cs="Times New Roman"/>
      <w:lang w:bidi="en-US"/>
    </w:rPr>
  </w:style>
  <w:style w:type="paragraph" w:styleId="Footer">
    <w:name w:val="footer"/>
    <w:basedOn w:val="Normal"/>
    <w:link w:val="FooterChar"/>
    <w:uiPriority w:val="99"/>
    <w:unhideWhenUsed/>
    <w:rsid w:val="00302EB4"/>
    <w:pPr>
      <w:tabs>
        <w:tab w:val="center" w:pos="4680"/>
        <w:tab w:val="right" w:pos="9360"/>
      </w:tabs>
    </w:pPr>
  </w:style>
  <w:style w:type="character" w:customStyle="1" w:styleId="FooterChar">
    <w:name w:val="Footer Char"/>
    <w:basedOn w:val="DefaultParagraphFont"/>
    <w:link w:val="Footer"/>
    <w:uiPriority w:val="99"/>
    <w:rsid w:val="00302EB4"/>
    <w:rPr>
      <w:rFonts w:ascii="Times New Roman" w:eastAsia="Times New Roman" w:hAnsi="Times New Roman" w:cs="Times New Roman"/>
      <w:lang w:bidi="en-US"/>
    </w:rPr>
  </w:style>
  <w:style w:type="character" w:styleId="PageNumber">
    <w:name w:val="page number"/>
    <w:basedOn w:val="DefaultParagraphFont"/>
    <w:uiPriority w:val="99"/>
    <w:semiHidden/>
    <w:unhideWhenUsed/>
    <w:rsid w:val="0019485A"/>
  </w:style>
  <w:style w:type="paragraph" w:styleId="EndnoteText">
    <w:name w:val="endnote text"/>
    <w:basedOn w:val="Normal"/>
    <w:link w:val="EndnoteTextChar"/>
    <w:uiPriority w:val="99"/>
    <w:semiHidden/>
    <w:unhideWhenUsed/>
    <w:rsid w:val="001E5186"/>
    <w:rPr>
      <w:sz w:val="20"/>
      <w:szCs w:val="20"/>
    </w:rPr>
  </w:style>
  <w:style w:type="character" w:customStyle="1" w:styleId="EndnoteTextChar">
    <w:name w:val="Endnote Text Char"/>
    <w:basedOn w:val="DefaultParagraphFont"/>
    <w:link w:val="EndnoteText"/>
    <w:uiPriority w:val="99"/>
    <w:semiHidden/>
    <w:rsid w:val="001E5186"/>
    <w:rPr>
      <w:sz w:val="20"/>
      <w:szCs w:val="20"/>
    </w:rPr>
  </w:style>
  <w:style w:type="character" w:styleId="EndnoteReference">
    <w:name w:val="endnote reference"/>
    <w:basedOn w:val="DefaultParagraphFont"/>
    <w:uiPriority w:val="99"/>
    <w:semiHidden/>
    <w:unhideWhenUsed/>
    <w:rsid w:val="001E5186"/>
    <w:rPr>
      <w:vertAlign w:val="superscript"/>
    </w:rPr>
  </w:style>
  <w:style w:type="character" w:styleId="CommentReference">
    <w:name w:val="annotation reference"/>
    <w:basedOn w:val="DefaultParagraphFont"/>
    <w:uiPriority w:val="99"/>
    <w:semiHidden/>
    <w:unhideWhenUsed/>
    <w:rsid w:val="00823DC5"/>
    <w:rPr>
      <w:sz w:val="16"/>
      <w:szCs w:val="16"/>
    </w:rPr>
  </w:style>
  <w:style w:type="paragraph" w:styleId="CommentText">
    <w:name w:val="annotation text"/>
    <w:basedOn w:val="Normal"/>
    <w:link w:val="CommentTextChar"/>
    <w:uiPriority w:val="99"/>
    <w:semiHidden/>
    <w:unhideWhenUsed/>
    <w:rsid w:val="00823DC5"/>
    <w:rPr>
      <w:sz w:val="20"/>
      <w:szCs w:val="20"/>
    </w:rPr>
  </w:style>
  <w:style w:type="character" w:customStyle="1" w:styleId="CommentTextChar">
    <w:name w:val="Comment Text Char"/>
    <w:basedOn w:val="DefaultParagraphFont"/>
    <w:link w:val="CommentText"/>
    <w:uiPriority w:val="99"/>
    <w:semiHidden/>
    <w:rsid w:val="00823DC5"/>
    <w:rPr>
      <w:sz w:val="20"/>
      <w:szCs w:val="20"/>
    </w:rPr>
  </w:style>
  <w:style w:type="paragraph" w:styleId="CommentSubject">
    <w:name w:val="annotation subject"/>
    <w:basedOn w:val="CommentText"/>
    <w:next w:val="CommentText"/>
    <w:link w:val="CommentSubjectChar"/>
    <w:uiPriority w:val="99"/>
    <w:semiHidden/>
    <w:unhideWhenUsed/>
    <w:rsid w:val="00823DC5"/>
    <w:rPr>
      <w:b/>
      <w:bCs/>
    </w:rPr>
  </w:style>
  <w:style w:type="character" w:customStyle="1" w:styleId="CommentSubjectChar">
    <w:name w:val="Comment Subject Char"/>
    <w:basedOn w:val="CommentTextChar"/>
    <w:link w:val="CommentSubject"/>
    <w:uiPriority w:val="99"/>
    <w:semiHidden/>
    <w:rsid w:val="00823DC5"/>
    <w:rPr>
      <w:b/>
      <w:bCs/>
      <w:sz w:val="20"/>
      <w:szCs w:val="20"/>
    </w:rPr>
  </w:style>
  <w:style w:type="paragraph" w:styleId="BalloonText">
    <w:name w:val="Balloon Text"/>
    <w:basedOn w:val="Normal"/>
    <w:link w:val="BalloonTextChar"/>
    <w:uiPriority w:val="99"/>
    <w:semiHidden/>
    <w:unhideWhenUsed/>
    <w:rsid w:val="00273A76"/>
    <w:rPr>
      <w:sz w:val="18"/>
      <w:szCs w:val="18"/>
    </w:rPr>
  </w:style>
  <w:style w:type="character" w:customStyle="1" w:styleId="BalloonTextChar">
    <w:name w:val="Balloon Text Char"/>
    <w:basedOn w:val="DefaultParagraphFont"/>
    <w:link w:val="BalloonText"/>
    <w:uiPriority w:val="99"/>
    <w:semiHidden/>
    <w:rsid w:val="00273A7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2.xml" /><Relationship Id="rId13" Type="http://schemas.openxmlformats.org/officeDocument/2006/relationships/header" Target="header7.xml" /><Relationship Id="rId18" Type="http://schemas.openxmlformats.org/officeDocument/2006/relationships/header" Target="header12.xml" /><Relationship Id="rId26" Type="http://schemas.openxmlformats.org/officeDocument/2006/relationships/hyperlink" Target="http://www.mededwebs.com/blog/well-being-index/the-biggest-causes-of-nurse-" TargetMode="External" /><Relationship Id="rId3" Type="http://schemas.openxmlformats.org/officeDocument/2006/relationships/settings" Target="settings.xml" /><Relationship Id="rId21" Type="http://schemas.openxmlformats.org/officeDocument/2006/relationships/header" Target="header15.xml" /><Relationship Id="rId7" Type="http://schemas.openxmlformats.org/officeDocument/2006/relationships/header" Target="header1.xml" /><Relationship Id="rId12" Type="http://schemas.openxmlformats.org/officeDocument/2006/relationships/header" Target="header6.xml" /><Relationship Id="rId17" Type="http://schemas.openxmlformats.org/officeDocument/2006/relationships/header" Target="header11.xml" /><Relationship Id="rId25" Type="http://schemas.openxmlformats.org/officeDocument/2006/relationships/hyperlink" Target="http://www.ncbi.nlm.nih.gov/books/NBK2668/" TargetMode="External" /><Relationship Id="rId33" Type="http://schemas.openxmlformats.org/officeDocument/2006/relationships/theme" Target="theme/theme1.xml" /><Relationship Id="rId2" Type="http://schemas.openxmlformats.org/officeDocument/2006/relationships/styles" Target="styles.xml" /><Relationship Id="rId16" Type="http://schemas.openxmlformats.org/officeDocument/2006/relationships/header" Target="header10.xml" /><Relationship Id="rId20" Type="http://schemas.openxmlformats.org/officeDocument/2006/relationships/header" Target="header14.xml" /><Relationship Id="rId29" Type="http://schemas.openxmlformats.org/officeDocument/2006/relationships/header" Target="header19.xml" /><Relationship Id="rId1" Type="http://schemas.openxmlformats.org/officeDocument/2006/relationships/customXml" Target="../customXml/item1.xml" /><Relationship Id="rId6" Type="http://schemas.openxmlformats.org/officeDocument/2006/relationships/endnotes" Target="endnotes.xml" /><Relationship Id="rId11" Type="http://schemas.openxmlformats.org/officeDocument/2006/relationships/header" Target="header5.xml" /><Relationship Id="rId24" Type="http://schemas.openxmlformats.org/officeDocument/2006/relationships/header" Target="header18.xml" /><Relationship Id="rId32" Type="http://schemas.openxmlformats.org/officeDocument/2006/relationships/fontTable" Target="fontTable.xml" /><Relationship Id="rId5" Type="http://schemas.openxmlformats.org/officeDocument/2006/relationships/footnotes" Target="footnotes.xml" /><Relationship Id="rId15" Type="http://schemas.openxmlformats.org/officeDocument/2006/relationships/header" Target="header9.xml" /><Relationship Id="rId23" Type="http://schemas.openxmlformats.org/officeDocument/2006/relationships/header" Target="header17.xml" /><Relationship Id="rId28" Type="http://schemas.openxmlformats.org/officeDocument/2006/relationships/hyperlink" Target="http://www.ncbi.nlm.nih.gov/books/NBK493175/" TargetMode="External" /><Relationship Id="rId10" Type="http://schemas.openxmlformats.org/officeDocument/2006/relationships/header" Target="header4.xml" /><Relationship Id="rId19" Type="http://schemas.openxmlformats.org/officeDocument/2006/relationships/header" Target="header13.xml" /><Relationship Id="rId31" Type="http://schemas.openxmlformats.org/officeDocument/2006/relationships/header" Target="header21.xml" /><Relationship Id="rId4" Type="http://schemas.openxmlformats.org/officeDocument/2006/relationships/webSettings" Target="webSettings.xml" /><Relationship Id="rId9" Type="http://schemas.openxmlformats.org/officeDocument/2006/relationships/header" Target="header3.xml" /><Relationship Id="rId14" Type="http://schemas.openxmlformats.org/officeDocument/2006/relationships/header" Target="header8.xml" /><Relationship Id="rId22" Type="http://schemas.openxmlformats.org/officeDocument/2006/relationships/header" Target="header16.xml" /><Relationship Id="rId27" Type="http://schemas.openxmlformats.org/officeDocument/2006/relationships/hyperlink" Target="http://www.ncbi.nlm.nih.gov/pmc/articles/PMC3717733/" TargetMode="External" /><Relationship Id="rId30" Type="http://schemas.openxmlformats.org/officeDocument/2006/relationships/header" Target="header20.xm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Downloads\suggestions%20from%20professor1.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19313-8278-4C4F-BE30-60EAE1430237}">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suggestions%20from%20professor1.dotx</Template>
  <TotalTime>0</TotalTime>
  <Pages>29</Pages>
  <Words>4666</Words>
  <Characters>26597</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54716226303</dc:creator>
  <cp:lastModifiedBy>nyoike31@gmail.com</cp:lastModifiedBy>
  <cp:revision>2</cp:revision>
  <dcterms:created xsi:type="dcterms:W3CDTF">2021-05-31T18:15:00Z</dcterms:created>
  <dcterms:modified xsi:type="dcterms:W3CDTF">2021-05-31T18:15:00Z</dcterms:modified>
</cp:coreProperties>
</file>